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F47FB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36"/>
          <w:szCs w:val="36"/>
        </w:rPr>
      </w:pPr>
      <w:bookmarkStart w:id="0" w:name="_Toc275956662"/>
      <w:bookmarkStart w:id="1" w:name="_Toc493077143"/>
      <w:bookmarkStart w:id="2" w:name="_Toc275956693"/>
      <w:bookmarkStart w:id="3" w:name="_Toc288724151"/>
      <w:bookmarkStart w:id="4" w:name="_Toc288724466"/>
      <w:bookmarkStart w:id="5" w:name="_Toc288726190"/>
      <w:bookmarkStart w:id="6" w:name="_Toc288731246"/>
      <w:bookmarkStart w:id="7" w:name="_Toc288731431"/>
      <w:r w:rsidRPr="00747419">
        <w:rPr>
          <w:rFonts w:ascii="Times New Roman" w:hAnsi="Times New Roman"/>
          <w:b/>
          <w:iCs w:val="0"/>
          <w:sz w:val="36"/>
          <w:szCs w:val="36"/>
        </w:rPr>
        <w:t>T.C.</w:t>
      </w:r>
    </w:p>
    <w:p w14:paraId="7DD93AD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36"/>
          <w:szCs w:val="36"/>
        </w:rPr>
      </w:pPr>
      <w:r w:rsidRPr="00747419">
        <w:rPr>
          <w:rFonts w:ascii="Times New Roman" w:hAnsi="Times New Roman"/>
          <w:b/>
          <w:bCs/>
          <w:iCs w:val="0"/>
          <w:sz w:val="36"/>
          <w:szCs w:val="36"/>
        </w:rPr>
        <w:t>YILDIZ TEKNİK ÜNİVERSİTESİ</w:t>
      </w:r>
    </w:p>
    <w:p w14:paraId="11B2BE4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36"/>
          <w:szCs w:val="36"/>
        </w:rPr>
      </w:pPr>
    </w:p>
    <w:p w14:paraId="113A1C3C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8"/>
          <w:szCs w:val="28"/>
        </w:rPr>
      </w:pPr>
      <w:r w:rsidRPr="00747419">
        <w:rPr>
          <w:rFonts w:ascii="Times New Roman" w:hAnsi="Times New Roman"/>
          <w:b/>
          <w:bCs/>
          <w:iCs w:val="0"/>
          <w:sz w:val="28"/>
          <w:szCs w:val="28"/>
        </w:rPr>
        <w:t>ELEKTRİK</w:t>
      </w:r>
      <w:r w:rsidRPr="00747419">
        <w:rPr>
          <w:rFonts w:ascii="Times New Roman" w:hAnsi="Times New Roman"/>
          <w:bCs/>
          <w:iCs w:val="0"/>
          <w:sz w:val="28"/>
          <w:szCs w:val="28"/>
        </w:rPr>
        <w:t>-</w:t>
      </w:r>
      <w:r w:rsidRPr="00747419">
        <w:rPr>
          <w:rFonts w:ascii="Times New Roman" w:hAnsi="Times New Roman"/>
          <w:b/>
          <w:bCs/>
          <w:iCs w:val="0"/>
          <w:sz w:val="28"/>
          <w:szCs w:val="28"/>
        </w:rPr>
        <w:t>ELEKTRONİK FAKÜLTESİ</w:t>
      </w:r>
    </w:p>
    <w:p w14:paraId="7D59E1FD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8"/>
          <w:szCs w:val="28"/>
        </w:rPr>
      </w:pPr>
    </w:p>
    <w:p w14:paraId="7C3FAFF3" w14:textId="77777777" w:rsidR="00747419" w:rsidRPr="00747419" w:rsidRDefault="00716E3F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  <w:r>
        <w:rPr>
          <w:rFonts w:ascii="Times New Roman" w:hAnsi="Times New Roman"/>
          <w:b/>
          <w:iCs w:val="0"/>
          <w:sz w:val="28"/>
          <w:szCs w:val="28"/>
        </w:rPr>
        <w:t>BİLGİSAYAR</w:t>
      </w:r>
      <w:r w:rsidR="00747419" w:rsidRPr="00747419">
        <w:rPr>
          <w:rFonts w:ascii="Times New Roman" w:hAnsi="Times New Roman"/>
          <w:b/>
          <w:iCs w:val="0"/>
          <w:sz w:val="28"/>
          <w:szCs w:val="28"/>
        </w:rPr>
        <w:t xml:space="preserve"> MÜHENDİSLİĞİ BÖLÜMÜ</w:t>
      </w:r>
    </w:p>
    <w:p w14:paraId="7649DAAF" w14:textId="77777777" w:rsidR="00747419" w:rsidRPr="00747419" w:rsidRDefault="00747419" w:rsidP="00131F12">
      <w:pPr>
        <w:spacing w:before="0" w:after="0"/>
        <w:rPr>
          <w:rFonts w:ascii="Times New Roman" w:hAnsi="Times New Roman"/>
          <w:b/>
          <w:iCs w:val="0"/>
          <w:sz w:val="28"/>
          <w:szCs w:val="28"/>
        </w:rPr>
      </w:pPr>
    </w:p>
    <w:p w14:paraId="0A5768DC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</w:p>
    <w:p w14:paraId="565E6802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</w:p>
    <w:p w14:paraId="7EC8F561" w14:textId="2072F71D" w:rsidR="00747419" w:rsidRPr="00747419" w:rsidRDefault="00471EA1" w:rsidP="00747419">
      <w:pPr>
        <w:spacing w:before="0" w:after="0"/>
        <w:jc w:val="center"/>
        <w:rPr>
          <w:rFonts w:ascii="Times New Roman" w:hAnsi="Times New Roman"/>
          <w:b/>
          <w:iCs w:val="0"/>
          <w:sz w:val="36"/>
          <w:szCs w:val="36"/>
          <w:lang w:eastAsia="en-US"/>
        </w:rPr>
      </w:pPr>
      <w:r>
        <w:rPr>
          <w:rFonts w:ascii="Times New Roman" w:hAnsi="Times New Roman"/>
          <w:b/>
          <w:iCs w:val="0"/>
          <w:sz w:val="36"/>
          <w:szCs w:val="36"/>
          <w:lang w:eastAsia="en-US"/>
        </w:rPr>
        <w:t>Uzman Sistemlere Giriş</w:t>
      </w:r>
    </w:p>
    <w:p w14:paraId="7E7A969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3FEF8DD9" w14:textId="776EAA5C" w:rsidR="00747419" w:rsidRPr="00747419" w:rsidRDefault="00F947AF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  <w:r>
        <w:rPr>
          <w:rFonts w:ascii="Times New Roman" w:hAnsi="Times New Roman"/>
          <w:b/>
          <w:iCs w:val="0"/>
          <w:sz w:val="28"/>
          <w:szCs w:val="28"/>
          <w:lang w:eastAsia="en-US"/>
        </w:rPr>
        <w:t>PROJE</w:t>
      </w:r>
    </w:p>
    <w:p w14:paraId="64218ED4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720DCFD2" w14:textId="14A3E910" w:rsidR="00747419" w:rsidRDefault="00747419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6F30BA2A" w14:textId="77777777" w:rsidR="00696541" w:rsidRDefault="00696541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11DA7A62" w14:textId="77777777" w:rsidR="00131F12" w:rsidRPr="00747419" w:rsidRDefault="00131F12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16EA9A1C" w14:textId="38E58B2B" w:rsidR="00747419" w:rsidRPr="00747419" w:rsidRDefault="00F947AF" w:rsidP="00B241A8">
      <w:pPr>
        <w:spacing w:before="0" w:after="0" w:line="276" w:lineRule="auto"/>
        <w:jc w:val="center"/>
        <w:rPr>
          <w:rFonts w:ascii="Times New Roman" w:hAnsi="Times New Roman"/>
          <w:b/>
          <w:iCs w:val="0"/>
          <w:lang w:eastAsia="en-US"/>
        </w:rPr>
      </w:pPr>
      <w:r>
        <w:rPr>
          <w:rFonts w:ascii="Times New Roman" w:hAnsi="Times New Roman"/>
          <w:b/>
          <w:iCs w:val="0"/>
          <w:lang w:eastAsia="en-US"/>
        </w:rPr>
        <w:t>Projenin</w:t>
      </w:r>
      <w:r w:rsidR="00747419" w:rsidRPr="00747419">
        <w:rPr>
          <w:rFonts w:ascii="Times New Roman" w:hAnsi="Times New Roman"/>
          <w:b/>
          <w:iCs w:val="0"/>
          <w:lang w:eastAsia="en-US"/>
        </w:rPr>
        <w:t xml:space="preserve"> Konusu</w:t>
      </w:r>
    </w:p>
    <w:p w14:paraId="10893FD7" w14:textId="6AA33095" w:rsidR="002C4063" w:rsidRDefault="000D485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  <w:r w:rsidRPr="000D4859">
        <w:rPr>
          <w:rFonts w:ascii="Times New Roman" w:hAnsi="Times New Roman"/>
          <w:bCs/>
          <w:iCs w:val="0"/>
          <w:lang w:eastAsia="en-US"/>
        </w:rPr>
        <w:t>Çeşitli ML Algoritmaları</w:t>
      </w:r>
      <w:r>
        <w:rPr>
          <w:rFonts w:ascii="Times New Roman" w:hAnsi="Times New Roman"/>
          <w:bCs/>
          <w:iCs w:val="0"/>
          <w:lang w:eastAsia="en-US"/>
        </w:rPr>
        <w:t xml:space="preserve"> ile </w:t>
      </w:r>
      <w:r w:rsidRPr="000D4859">
        <w:rPr>
          <w:rFonts w:ascii="Times New Roman" w:hAnsi="Times New Roman"/>
          <w:bCs/>
          <w:iCs w:val="0"/>
          <w:lang w:eastAsia="en-US"/>
        </w:rPr>
        <w:t>Ev Fiyatlarını Tahmin Eden Uzman Sistem</w:t>
      </w:r>
    </w:p>
    <w:p w14:paraId="38C5BB01" w14:textId="418EDECA" w:rsidR="00696541" w:rsidRDefault="00696541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2105BC3C" w14:textId="7857A675" w:rsidR="00F43879" w:rsidRDefault="00F4387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5599CA6B" w14:textId="26D745B9" w:rsidR="00816BA2" w:rsidRDefault="00816BA2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2B9A86AD" w14:textId="77777777" w:rsidR="00280B3A" w:rsidRPr="00747419" w:rsidRDefault="00280B3A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70005A7E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05CF5EA5" w14:textId="609BB7D7" w:rsidR="00747419" w:rsidRPr="00737D8B" w:rsidRDefault="00747419" w:rsidP="00EE1915">
      <w:pPr>
        <w:spacing w:before="0" w:after="0" w:line="276" w:lineRule="auto"/>
        <w:jc w:val="center"/>
        <w:rPr>
          <w:rFonts w:ascii="Times New Roman" w:hAnsi="Times New Roman"/>
          <w:b/>
          <w:bCs/>
          <w:iCs w:val="0"/>
        </w:rPr>
      </w:pPr>
      <w:r w:rsidRPr="00737D8B">
        <w:rPr>
          <w:rFonts w:ascii="Times New Roman" w:hAnsi="Times New Roman"/>
          <w:b/>
          <w:bCs/>
          <w:iCs w:val="0"/>
        </w:rPr>
        <w:t>Dersi Veren Öğretim Üyesi</w:t>
      </w:r>
    </w:p>
    <w:p w14:paraId="7F6E9DD4" w14:textId="29465210" w:rsidR="00747419" w:rsidRPr="003D79B3" w:rsidRDefault="000D33D6" w:rsidP="00EE1915">
      <w:pPr>
        <w:spacing w:before="0" w:after="0" w:line="276" w:lineRule="auto"/>
        <w:jc w:val="center"/>
        <w:rPr>
          <w:rFonts w:ascii="Times New Roman" w:hAnsi="Times New Roman"/>
          <w:bCs/>
          <w:iCs w:val="0"/>
        </w:rPr>
      </w:pPr>
      <w:r>
        <w:rPr>
          <w:rFonts w:ascii="Times New Roman" w:hAnsi="Times New Roman"/>
          <w:bCs/>
          <w:iCs w:val="0"/>
        </w:rPr>
        <w:t>Doç. Dr. Mehmet Fatih AMASYALI</w:t>
      </w:r>
    </w:p>
    <w:p w14:paraId="51A9CF91" w14:textId="77777777" w:rsidR="00747419" w:rsidRPr="00737D8B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</w:rPr>
      </w:pPr>
    </w:p>
    <w:p w14:paraId="4FE97166" w14:textId="0595B981" w:rsidR="00747419" w:rsidRDefault="00747419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5BFA2A4E" w14:textId="3B62D5AB" w:rsidR="00131F12" w:rsidRDefault="00131F12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59ABD710" w14:textId="77777777" w:rsidR="00696541" w:rsidRDefault="00696541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2FCF1787" w14:textId="77777777" w:rsidR="006E5B18" w:rsidRPr="00737D8B" w:rsidRDefault="006E5B18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0AE48AEE" w14:textId="18CD2DBD" w:rsidR="00747419" w:rsidRPr="00737D8B" w:rsidRDefault="00F947AF" w:rsidP="00770956">
      <w:pPr>
        <w:spacing w:before="0" w:after="0" w:line="360" w:lineRule="auto"/>
        <w:jc w:val="center"/>
        <w:rPr>
          <w:rFonts w:ascii="Times New Roman" w:hAnsi="Times New Roman"/>
          <w:b/>
          <w:bCs/>
          <w:iCs w:val="0"/>
        </w:rPr>
      </w:pPr>
      <w:r>
        <w:rPr>
          <w:rFonts w:ascii="Times New Roman" w:hAnsi="Times New Roman"/>
          <w:b/>
          <w:iCs w:val="0"/>
          <w:lang w:eastAsia="en-US"/>
        </w:rPr>
        <w:t>Projeyi</w:t>
      </w:r>
      <w:r w:rsidR="005A5186" w:rsidRPr="00747419">
        <w:rPr>
          <w:rFonts w:ascii="Times New Roman" w:hAnsi="Times New Roman"/>
          <w:b/>
          <w:iCs w:val="0"/>
          <w:lang w:eastAsia="en-US"/>
        </w:rPr>
        <w:t xml:space="preserve"> </w:t>
      </w:r>
      <w:r w:rsidR="00747419" w:rsidRPr="00737D8B">
        <w:rPr>
          <w:rFonts w:ascii="Times New Roman" w:hAnsi="Times New Roman"/>
          <w:b/>
          <w:bCs/>
          <w:iCs w:val="0"/>
        </w:rPr>
        <w:t>Yapan Öğrenci</w:t>
      </w:r>
      <w:r>
        <w:rPr>
          <w:rFonts w:ascii="Times New Roman" w:hAnsi="Times New Roman"/>
          <w:b/>
          <w:bCs/>
          <w:iCs w:val="0"/>
        </w:rPr>
        <w:t>ler</w:t>
      </w:r>
    </w:p>
    <w:tbl>
      <w:tblPr>
        <w:tblW w:w="43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2039"/>
      </w:tblGrid>
      <w:tr w:rsidR="00525933" w:rsidRPr="00F13E57" w14:paraId="235F468D" w14:textId="77777777" w:rsidTr="00CA182C">
        <w:trPr>
          <w:trHeight w:val="457"/>
          <w:jc w:val="center"/>
        </w:trPr>
        <w:tc>
          <w:tcPr>
            <w:tcW w:w="226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B0832A" w14:textId="1CB7372C" w:rsidR="00525933" w:rsidRPr="00F13E57" w:rsidRDefault="00736A73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</w:t>
            </w:r>
            <w:r w:rsidR="00525933" w:rsidRPr="00F13E57">
              <w:rPr>
                <w:rFonts w:ascii="Times New Roman" w:hAnsi="Times New Roman"/>
              </w:rPr>
              <w:t>16014033</w:t>
            </w:r>
          </w:p>
        </w:tc>
        <w:tc>
          <w:tcPr>
            <w:tcW w:w="2039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0920A" w14:textId="176B87A0" w:rsidR="00525933" w:rsidRPr="00F13E57" w:rsidRDefault="00525933" w:rsidP="00CA182C">
            <w:pPr>
              <w:rPr>
                <w:rFonts w:ascii="Times New Roman" w:hAnsi="Times New Roman"/>
              </w:rPr>
            </w:pPr>
            <w:r w:rsidRPr="00F13E57">
              <w:rPr>
                <w:rFonts w:ascii="Times New Roman" w:hAnsi="Times New Roman"/>
              </w:rPr>
              <w:t>Ferhat</w:t>
            </w:r>
            <w:r>
              <w:rPr>
                <w:rFonts w:ascii="Times New Roman" w:hAnsi="Times New Roman"/>
              </w:rPr>
              <w:t xml:space="preserve"> </w:t>
            </w:r>
            <w:r w:rsidRPr="00F13E57">
              <w:rPr>
                <w:rFonts w:ascii="Times New Roman" w:hAnsi="Times New Roman"/>
              </w:rPr>
              <w:t>TAŞ</w:t>
            </w:r>
          </w:p>
        </w:tc>
      </w:tr>
      <w:tr w:rsidR="00F947AF" w:rsidRPr="00F13E57" w14:paraId="35804DD3" w14:textId="77777777" w:rsidTr="00CA182C">
        <w:trPr>
          <w:trHeight w:val="457"/>
          <w:jc w:val="center"/>
        </w:trPr>
        <w:tc>
          <w:tcPr>
            <w:tcW w:w="226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1D9BE" w14:textId="1E2E6308" w:rsidR="00F947AF" w:rsidRDefault="00F947AF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16014023</w:t>
            </w:r>
          </w:p>
        </w:tc>
        <w:tc>
          <w:tcPr>
            <w:tcW w:w="2039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DB4203" w14:textId="35DCA229" w:rsidR="00F947AF" w:rsidRPr="00F13E57" w:rsidRDefault="00F947AF" w:rsidP="00CA182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ay Zeki SAH</w:t>
            </w:r>
          </w:p>
        </w:tc>
      </w:tr>
      <w:tr w:rsidR="000D4E5A" w:rsidRPr="00F13E57" w14:paraId="669B0950" w14:textId="77777777" w:rsidTr="00CA182C">
        <w:trPr>
          <w:trHeight w:val="457"/>
          <w:jc w:val="center"/>
        </w:trPr>
        <w:tc>
          <w:tcPr>
            <w:tcW w:w="2268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E64D48" w14:textId="35462152" w:rsidR="000D4E5A" w:rsidRDefault="000D4E5A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17014901</w:t>
            </w:r>
          </w:p>
        </w:tc>
        <w:tc>
          <w:tcPr>
            <w:tcW w:w="2039" w:type="dxa"/>
            <w:shd w:val="clear" w:color="auto" w:fill="F2F2F2" w:themeFill="background1" w:themeFillShade="F2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2FA35D" w14:textId="207720B5" w:rsidR="000D4E5A" w:rsidRPr="00F13E57" w:rsidRDefault="000D4E5A" w:rsidP="00CA182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re KURU</w:t>
            </w:r>
          </w:p>
        </w:tc>
      </w:tr>
    </w:tbl>
    <w:p w14:paraId="0FE93CF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01D3F8E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68592053" w14:textId="77777777" w:rsidR="00747419" w:rsidRPr="00747419" w:rsidRDefault="00747419" w:rsidP="009956D8">
      <w:pPr>
        <w:spacing w:before="0" w:after="0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3E39F45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505F3519" w14:textId="77777777" w:rsidR="00747419" w:rsidRPr="00EB00BE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</w:rPr>
      </w:pPr>
    </w:p>
    <w:p w14:paraId="6F84E036" w14:textId="38AF593A" w:rsidR="00747419" w:rsidRPr="00EB00BE" w:rsidRDefault="00731BFD" w:rsidP="002100EA">
      <w:pPr>
        <w:spacing w:before="0" w:after="0" w:line="276" w:lineRule="auto"/>
        <w:jc w:val="center"/>
        <w:rPr>
          <w:rFonts w:ascii="Times New Roman" w:hAnsi="Times New Roman"/>
          <w:b/>
          <w:bCs/>
          <w:iCs w:val="0"/>
        </w:rPr>
      </w:pPr>
      <w:r>
        <w:rPr>
          <w:rFonts w:ascii="Times New Roman" w:hAnsi="Times New Roman"/>
          <w:b/>
          <w:iCs w:val="0"/>
          <w:lang w:eastAsia="en-US"/>
        </w:rPr>
        <w:t>Proje</w:t>
      </w:r>
      <w:r w:rsidR="005A5186">
        <w:rPr>
          <w:rFonts w:ascii="Times New Roman" w:hAnsi="Times New Roman"/>
          <w:b/>
          <w:iCs w:val="0"/>
          <w:lang w:eastAsia="en-US"/>
        </w:rPr>
        <w:t xml:space="preserve"> </w:t>
      </w:r>
      <w:r w:rsidR="00747419" w:rsidRPr="00EB00BE">
        <w:rPr>
          <w:rFonts w:ascii="Times New Roman" w:hAnsi="Times New Roman"/>
          <w:b/>
          <w:bCs/>
          <w:iCs w:val="0"/>
        </w:rPr>
        <w:t>Teslim Tarihi</w:t>
      </w:r>
    </w:p>
    <w:p w14:paraId="579A798B" w14:textId="63AA3941" w:rsidR="00747419" w:rsidRPr="00747419" w:rsidRDefault="00731BFD" w:rsidP="002100EA">
      <w:pPr>
        <w:spacing w:before="0" w:after="0" w:line="276" w:lineRule="auto"/>
        <w:jc w:val="center"/>
        <w:rPr>
          <w:rFonts w:ascii="Times New Roman" w:hAnsi="Times New Roman"/>
          <w:iCs w:val="0"/>
          <w:sz w:val="20"/>
          <w:szCs w:val="20"/>
        </w:rPr>
      </w:pPr>
      <w:r>
        <w:rPr>
          <w:rFonts w:ascii="Times New Roman" w:hAnsi="Times New Roman"/>
          <w:iCs w:val="0"/>
        </w:rPr>
        <w:t>06</w:t>
      </w:r>
      <w:r w:rsidR="00747419" w:rsidRPr="00EB00BE">
        <w:rPr>
          <w:rFonts w:ascii="Times New Roman" w:hAnsi="Times New Roman"/>
          <w:iCs w:val="0"/>
        </w:rPr>
        <w:t>.</w:t>
      </w:r>
      <w:r>
        <w:rPr>
          <w:rFonts w:ascii="Times New Roman" w:hAnsi="Times New Roman"/>
          <w:iCs w:val="0"/>
        </w:rPr>
        <w:t>01</w:t>
      </w:r>
      <w:r w:rsidR="001D3685">
        <w:rPr>
          <w:rFonts w:ascii="Times New Roman" w:hAnsi="Times New Roman"/>
          <w:iCs w:val="0"/>
        </w:rPr>
        <w:t>.</w:t>
      </w:r>
      <w:r w:rsidR="00747419" w:rsidRPr="00EB00BE">
        <w:rPr>
          <w:rFonts w:ascii="Times New Roman" w:hAnsi="Times New Roman"/>
          <w:iCs w:val="0"/>
        </w:rPr>
        <w:t>202</w:t>
      </w:r>
      <w:r>
        <w:rPr>
          <w:rFonts w:ascii="Times New Roman" w:hAnsi="Times New Roman"/>
          <w:iCs w:val="0"/>
        </w:rPr>
        <w:t>2</w:t>
      </w:r>
      <w:r w:rsidR="00747419" w:rsidRPr="00747419">
        <w:rPr>
          <w:rFonts w:ascii="Times New Roman" w:hAnsi="Times New Roman"/>
          <w:iCs w:val="0"/>
          <w:sz w:val="20"/>
          <w:szCs w:val="20"/>
        </w:rPr>
        <w:object w:dxaOrig="9024" w:dyaOrig="456" w14:anchorId="313053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24pt" o:ole="">
            <v:imagedata r:id="rId11" o:title=""/>
          </v:shape>
          <o:OLEObject Type="Embed" ProgID="Word.Document.8" ShapeID="_x0000_i1025" DrawAspect="Content" ObjectID="_1702375096" r:id="rId12">
            <o:FieldCodes>\s</o:FieldCodes>
          </o:OLEObject>
        </w:object>
      </w:r>
    </w:p>
    <w:p w14:paraId="5C35A223" w14:textId="77777777" w:rsidR="00C836B8" w:rsidRPr="00C836B8" w:rsidRDefault="00C836B8" w:rsidP="00C836B8">
      <w:pPr>
        <w:pStyle w:val="anametin"/>
        <w:sectPr w:rsidR="00C836B8" w:rsidRPr="00C836B8" w:rsidSect="00A9310B">
          <w:footerReference w:type="default" r:id="rId13"/>
          <w:footnotePr>
            <w:numRestart w:val="eachPage"/>
          </w:footnotePr>
          <w:pgSz w:w="11906" w:h="16838" w:code="9"/>
          <w:pgMar w:top="1418" w:right="1418" w:bottom="1418" w:left="1985" w:header="709" w:footer="709" w:gutter="0"/>
          <w:pgNumType w:fmt="lowerRoman" w:start="1"/>
          <w:cols w:space="708"/>
          <w:titlePg/>
          <w:docGrid w:linePitch="360"/>
        </w:sectPr>
      </w:pPr>
    </w:p>
    <w:p w14:paraId="1099EDFD" w14:textId="153F806C" w:rsidR="00303CA8" w:rsidRPr="00303CA8" w:rsidRDefault="00E174D8" w:rsidP="00BB0BF4">
      <w:pPr>
        <w:pStyle w:val="bolumbasi"/>
      </w:pPr>
      <w:bookmarkStart w:id="8" w:name="_Toc38899471"/>
      <w:bookmarkStart w:id="9" w:name="_Toc91762267"/>
      <w:r w:rsidRPr="00B16E5A">
        <w:lastRenderedPageBreak/>
        <w:t>İÇİNDEKİLER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38E46410" w14:textId="0136E3F5" w:rsidR="00C26122" w:rsidRDefault="00D64C61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r>
        <w:rPr>
          <w:rFonts w:eastAsia="TheSansLight"/>
        </w:rPr>
        <w:fldChar w:fldCharType="begin"/>
      </w:r>
      <w:r>
        <w:rPr>
          <w:rFonts w:eastAsia="TheSansLight"/>
        </w:rPr>
        <w:instrText xml:space="preserve"> TOC \o "1-4" \h \z \u </w:instrText>
      </w:r>
      <w:r>
        <w:rPr>
          <w:rFonts w:eastAsia="TheSansLight"/>
        </w:rPr>
        <w:fldChar w:fldCharType="separate"/>
      </w:r>
      <w:hyperlink w:anchor="_Toc91762267" w:history="1">
        <w:r w:rsidR="00C26122" w:rsidRPr="008F2B25">
          <w:rPr>
            <w:rStyle w:val="Kpr"/>
          </w:rPr>
          <w:t>İÇİNDEKİLER</w:t>
        </w:r>
        <w:r w:rsidR="00C26122">
          <w:rPr>
            <w:webHidden/>
          </w:rPr>
          <w:tab/>
        </w:r>
        <w:r w:rsidR="00C26122">
          <w:rPr>
            <w:webHidden/>
          </w:rPr>
          <w:fldChar w:fldCharType="begin"/>
        </w:r>
        <w:r w:rsidR="00C26122">
          <w:rPr>
            <w:webHidden/>
          </w:rPr>
          <w:instrText xml:space="preserve"> PAGEREF _Toc91762267 \h </w:instrText>
        </w:r>
        <w:r w:rsidR="00C26122">
          <w:rPr>
            <w:webHidden/>
          </w:rPr>
        </w:r>
        <w:r w:rsidR="00C26122">
          <w:rPr>
            <w:webHidden/>
          </w:rPr>
          <w:fldChar w:fldCharType="separate"/>
        </w:r>
        <w:r w:rsidR="00C26122">
          <w:rPr>
            <w:webHidden/>
          </w:rPr>
          <w:t>1</w:t>
        </w:r>
        <w:r w:rsidR="00C26122">
          <w:rPr>
            <w:webHidden/>
          </w:rPr>
          <w:fldChar w:fldCharType="end"/>
        </w:r>
      </w:hyperlink>
    </w:p>
    <w:p w14:paraId="2CDF9DEB" w14:textId="4344942D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68" w:history="1">
        <w:r w:rsidRPr="008F2B25">
          <w:rPr>
            <w:rStyle w:val="Kpr"/>
          </w:rPr>
          <w:t>KONU TANITIM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9BA0DA0" w14:textId="36D4CBE9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69" w:history="1">
        <w:r w:rsidRPr="008F2B25">
          <w:rPr>
            <w:rStyle w:val="Kpr"/>
          </w:rPr>
          <w:t>GELİŞTİRME SÜRECİ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1A97105" w14:textId="302AB312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70" w:history="1">
        <w:r w:rsidRPr="008F2B25">
          <w:rPr>
            <w:rStyle w:val="Kpr"/>
          </w:rPr>
          <w:t>ÖRNEK ÇALIŞTIRMAL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C6181A4" w14:textId="4FE98BA0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71" w:history="1">
        <w:r w:rsidRPr="008F2B25">
          <w:rPr>
            <w:rStyle w:val="Kpr"/>
          </w:rPr>
          <w:t>YORUML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33B74C97" w14:textId="0C4588D5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72" w:history="1">
        <w:r w:rsidRPr="008F2B25">
          <w:rPr>
            <w:rStyle w:val="Kpr"/>
          </w:rPr>
          <w:t>SİSTEM BAŞARI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A0218CC" w14:textId="784D72BC" w:rsidR="00C26122" w:rsidRDefault="00C26122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762273" w:history="1">
        <w:r w:rsidRPr="008F2B25">
          <w:rPr>
            <w:rStyle w:val="Kpr"/>
          </w:rPr>
          <w:t>KAYNAKL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7622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609B8BC" w14:textId="5D7DF8B7" w:rsidR="00A2022F" w:rsidRPr="00AA2E6C" w:rsidRDefault="00D64C61" w:rsidP="00AA2E6C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r>
        <w:rPr>
          <w:rFonts w:eastAsia="TheSansLight"/>
        </w:rPr>
        <w:fldChar w:fldCharType="end"/>
      </w:r>
      <w:bookmarkStart w:id="10" w:name="_Toc38899478"/>
      <w:r w:rsidR="00A2022F">
        <w:rPr>
          <w:rFonts w:cs="Calibri"/>
        </w:rPr>
        <w:br w:type="page"/>
      </w:r>
    </w:p>
    <w:p w14:paraId="5E00C0C3" w14:textId="28E5FC15" w:rsidR="00B05FF7" w:rsidRDefault="000B61DE" w:rsidP="00EB2B28">
      <w:pPr>
        <w:pStyle w:val="bolumbasi"/>
      </w:pPr>
      <w:bookmarkStart w:id="11" w:name="_Toc91762268"/>
      <w:bookmarkEnd w:id="10"/>
      <w:r>
        <w:lastRenderedPageBreak/>
        <w:t>KONU TANITIMI</w:t>
      </w:r>
      <w:bookmarkEnd w:id="11"/>
    </w:p>
    <w:p w14:paraId="544238DA" w14:textId="1DE8E6EE" w:rsidR="007D629F" w:rsidRDefault="007D629F" w:rsidP="007D629F">
      <w:pPr>
        <w:rPr>
          <w:rFonts w:eastAsia="TheSansLight"/>
          <w:color w:val="000000" w:themeColor="text1"/>
        </w:rPr>
      </w:pPr>
    </w:p>
    <w:p w14:paraId="0AF00DBC" w14:textId="0371A2BD" w:rsidR="00A52771" w:rsidRDefault="00A52771" w:rsidP="007D629F">
      <w:pPr>
        <w:rPr>
          <w:rFonts w:eastAsia="TheSansLight"/>
          <w:color w:val="000000" w:themeColor="text1"/>
        </w:rPr>
      </w:pPr>
    </w:p>
    <w:p w14:paraId="397CE90E" w14:textId="08058100" w:rsidR="00A52771" w:rsidRDefault="00A52771" w:rsidP="007D629F">
      <w:pPr>
        <w:rPr>
          <w:rFonts w:eastAsia="TheSansLight"/>
          <w:color w:val="000000" w:themeColor="text1"/>
        </w:rPr>
      </w:pPr>
    </w:p>
    <w:p w14:paraId="56329858" w14:textId="6E0B3C69" w:rsidR="00A52771" w:rsidRDefault="00A52771" w:rsidP="007D629F">
      <w:pPr>
        <w:rPr>
          <w:rFonts w:eastAsia="TheSansLight"/>
          <w:color w:val="000000" w:themeColor="text1"/>
        </w:rPr>
      </w:pPr>
    </w:p>
    <w:p w14:paraId="40197D2F" w14:textId="2CE4436D" w:rsidR="00A52771" w:rsidRDefault="00A52771" w:rsidP="007D629F">
      <w:pPr>
        <w:rPr>
          <w:rFonts w:eastAsia="TheSansLight"/>
          <w:color w:val="000000" w:themeColor="text1"/>
        </w:rPr>
      </w:pPr>
    </w:p>
    <w:p w14:paraId="4BFB6DC9" w14:textId="07AF92E9" w:rsidR="00A52771" w:rsidRDefault="00A52771" w:rsidP="007D629F">
      <w:pPr>
        <w:rPr>
          <w:rFonts w:eastAsia="TheSansLight"/>
          <w:color w:val="000000" w:themeColor="text1"/>
        </w:rPr>
      </w:pPr>
    </w:p>
    <w:p w14:paraId="75A3B4C8" w14:textId="245B4914" w:rsidR="00A52771" w:rsidRDefault="00A52771" w:rsidP="007D629F">
      <w:pPr>
        <w:rPr>
          <w:rFonts w:eastAsia="TheSansLight"/>
          <w:color w:val="000000" w:themeColor="text1"/>
        </w:rPr>
      </w:pPr>
    </w:p>
    <w:p w14:paraId="5D0F57CF" w14:textId="30A88E58" w:rsidR="00A52771" w:rsidRDefault="00A52771" w:rsidP="007D629F">
      <w:pPr>
        <w:rPr>
          <w:rFonts w:eastAsia="TheSansLight"/>
          <w:color w:val="000000" w:themeColor="text1"/>
        </w:rPr>
      </w:pPr>
    </w:p>
    <w:p w14:paraId="4D69A042" w14:textId="6835D918" w:rsidR="00A52771" w:rsidRDefault="00A52771" w:rsidP="007D629F">
      <w:pPr>
        <w:rPr>
          <w:rFonts w:eastAsia="TheSansLight"/>
          <w:color w:val="000000" w:themeColor="text1"/>
        </w:rPr>
      </w:pPr>
    </w:p>
    <w:p w14:paraId="5D7DF3DC" w14:textId="4866C067" w:rsidR="00A52771" w:rsidRDefault="00A52771" w:rsidP="00A52771">
      <w:pPr>
        <w:pStyle w:val="bolumbasi"/>
      </w:pPr>
      <w:bookmarkStart w:id="12" w:name="_Toc91762269"/>
      <w:r>
        <w:t>GELİŞTİRME SÜRECİ</w:t>
      </w:r>
      <w:bookmarkEnd w:id="12"/>
    </w:p>
    <w:p w14:paraId="44011C0F" w14:textId="77777777" w:rsidR="00A52771" w:rsidRPr="00191E10" w:rsidRDefault="00A52771" w:rsidP="00A52771">
      <w:pPr>
        <w:rPr>
          <w:rFonts w:eastAsia="TheSansLight"/>
          <w:color w:val="000000" w:themeColor="text1"/>
        </w:rPr>
      </w:pPr>
    </w:p>
    <w:p w14:paraId="74D654BE" w14:textId="5F193A80" w:rsidR="00A52771" w:rsidRDefault="00A52771" w:rsidP="007D629F">
      <w:pPr>
        <w:rPr>
          <w:rFonts w:eastAsia="TheSansLight"/>
          <w:color w:val="000000" w:themeColor="text1"/>
        </w:rPr>
      </w:pPr>
    </w:p>
    <w:p w14:paraId="65E61B3C" w14:textId="47AFCBBA" w:rsidR="00B62DA5" w:rsidRDefault="00B62DA5" w:rsidP="007D629F">
      <w:pPr>
        <w:rPr>
          <w:rFonts w:eastAsia="TheSansLight"/>
          <w:color w:val="000000" w:themeColor="text1"/>
        </w:rPr>
      </w:pPr>
    </w:p>
    <w:p w14:paraId="3E276CDF" w14:textId="5825D47B" w:rsidR="00B62DA5" w:rsidRDefault="00B62DA5" w:rsidP="007D629F">
      <w:pPr>
        <w:rPr>
          <w:rFonts w:eastAsia="TheSansLight"/>
          <w:color w:val="000000" w:themeColor="text1"/>
        </w:rPr>
      </w:pPr>
    </w:p>
    <w:p w14:paraId="3E5567A6" w14:textId="6D761388" w:rsidR="00383195" w:rsidRDefault="00383195" w:rsidP="007D629F">
      <w:pPr>
        <w:rPr>
          <w:rFonts w:eastAsia="TheSansLight"/>
          <w:color w:val="000000" w:themeColor="text1"/>
        </w:rPr>
      </w:pPr>
    </w:p>
    <w:p w14:paraId="65D84C81" w14:textId="77777777" w:rsidR="00383195" w:rsidRDefault="00383195" w:rsidP="007D629F">
      <w:pPr>
        <w:rPr>
          <w:rFonts w:eastAsia="TheSansLight"/>
          <w:color w:val="000000" w:themeColor="text1"/>
        </w:rPr>
      </w:pPr>
    </w:p>
    <w:p w14:paraId="53B2E927" w14:textId="11A75E6E" w:rsidR="00B62DA5" w:rsidRDefault="00B62DA5" w:rsidP="007D629F">
      <w:pPr>
        <w:rPr>
          <w:rFonts w:eastAsia="TheSansLight"/>
          <w:color w:val="000000" w:themeColor="text1"/>
        </w:rPr>
      </w:pPr>
    </w:p>
    <w:p w14:paraId="572D4A9E" w14:textId="2983E11E" w:rsidR="00B62DA5" w:rsidRDefault="00D70544" w:rsidP="00B62DA5">
      <w:pPr>
        <w:pStyle w:val="bolumbasi"/>
      </w:pPr>
      <w:bookmarkStart w:id="13" w:name="_Toc91762270"/>
      <w:r>
        <w:t>ÖRNEK ÇALIŞTIRMALAR</w:t>
      </w:r>
      <w:bookmarkEnd w:id="13"/>
    </w:p>
    <w:p w14:paraId="7F9482B6" w14:textId="77777777" w:rsidR="00B62DA5" w:rsidRPr="00191E10" w:rsidRDefault="00B62DA5" w:rsidP="00B62DA5">
      <w:pPr>
        <w:rPr>
          <w:rFonts w:eastAsia="TheSansLight"/>
          <w:color w:val="000000" w:themeColor="text1"/>
        </w:rPr>
      </w:pPr>
    </w:p>
    <w:p w14:paraId="5CDE4C98" w14:textId="35FBD3B2" w:rsidR="00B62DA5" w:rsidRDefault="00B62DA5" w:rsidP="007D629F">
      <w:pPr>
        <w:rPr>
          <w:rFonts w:eastAsia="TheSansLight"/>
          <w:color w:val="000000" w:themeColor="text1"/>
        </w:rPr>
      </w:pPr>
    </w:p>
    <w:p w14:paraId="18F51D8C" w14:textId="0E7B3B16" w:rsidR="00383195" w:rsidRDefault="00383195" w:rsidP="007D629F">
      <w:pPr>
        <w:rPr>
          <w:rFonts w:eastAsia="TheSansLight"/>
          <w:color w:val="000000" w:themeColor="text1"/>
        </w:rPr>
      </w:pPr>
    </w:p>
    <w:p w14:paraId="28966973" w14:textId="2D582BEF" w:rsidR="00383195" w:rsidRDefault="00383195" w:rsidP="007D629F">
      <w:pPr>
        <w:rPr>
          <w:rFonts w:eastAsia="TheSansLight"/>
          <w:color w:val="000000" w:themeColor="text1"/>
        </w:rPr>
      </w:pPr>
    </w:p>
    <w:p w14:paraId="2A9A2A6B" w14:textId="17CE296A" w:rsidR="00383195" w:rsidRDefault="00383195" w:rsidP="007D629F">
      <w:pPr>
        <w:rPr>
          <w:rFonts w:eastAsia="TheSansLight"/>
          <w:color w:val="000000" w:themeColor="text1"/>
        </w:rPr>
      </w:pPr>
    </w:p>
    <w:p w14:paraId="5B179907" w14:textId="3356935C" w:rsidR="00610313" w:rsidRDefault="00610313" w:rsidP="007D629F">
      <w:pPr>
        <w:rPr>
          <w:rFonts w:eastAsia="TheSansLight"/>
          <w:color w:val="000000" w:themeColor="text1"/>
        </w:rPr>
      </w:pPr>
    </w:p>
    <w:p w14:paraId="1B6006E4" w14:textId="4DF523D5" w:rsidR="00610313" w:rsidRDefault="00610313" w:rsidP="007D629F">
      <w:pPr>
        <w:rPr>
          <w:rFonts w:eastAsia="TheSansLight"/>
          <w:color w:val="000000" w:themeColor="text1"/>
        </w:rPr>
      </w:pPr>
    </w:p>
    <w:p w14:paraId="506C7566" w14:textId="6BE0ADC8" w:rsidR="00610313" w:rsidRDefault="00610313" w:rsidP="007D629F">
      <w:pPr>
        <w:rPr>
          <w:rFonts w:eastAsia="TheSansLight"/>
          <w:color w:val="000000" w:themeColor="text1"/>
        </w:rPr>
      </w:pPr>
    </w:p>
    <w:p w14:paraId="2577C8CB" w14:textId="7F5EE663" w:rsidR="00610313" w:rsidRDefault="00610313" w:rsidP="007D629F">
      <w:pPr>
        <w:rPr>
          <w:rFonts w:eastAsia="TheSansLight"/>
          <w:color w:val="000000" w:themeColor="text1"/>
        </w:rPr>
      </w:pPr>
    </w:p>
    <w:p w14:paraId="76B97194" w14:textId="77777777" w:rsidR="00610313" w:rsidRDefault="00610313" w:rsidP="007D629F">
      <w:pPr>
        <w:rPr>
          <w:rFonts w:eastAsia="TheSansLight"/>
          <w:color w:val="000000" w:themeColor="text1"/>
        </w:rPr>
      </w:pPr>
    </w:p>
    <w:p w14:paraId="587E68F1" w14:textId="048CD75F" w:rsidR="00383195" w:rsidRDefault="00383195" w:rsidP="007D629F">
      <w:pPr>
        <w:rPr>
          <w:rFonts w:eastAsia="TheSansLight"/>
          <w:color w:val="000000" w:themeColor="text1"/>
        </w:rPr>
      </w:pPr>
    </w:p>
    <w:p w14:paraId="69440366" w14:textId="198E4B56" w:rsidR="00383195" w:rsidRDefault="009C17F0" w:rsidP="00383195">
      <w:pPr>
        <w:pStyle w:val="bolumbasi"/>
      </w:pPr>
      <w:bookmarkStart w:id="14" w:name="_Toc91762271"/>
      <w:r>
        <w:lastRenderedPageBreak/>
        <w:t>YORUMLAR</w:t>
      </w:r>
      <w:bookmarkEnd w:id="14"/>
    </w:p>
    <w:p w14:paraId="71435970" w14:textId="77777777" w:rsidR="00383195" w:rsidRPr="00191E10" w:rsidRDefault="00383195" w:rsidP="00383195">
      <w:pPr>
        <w:rPr>
          <w:rFonts w:eastAsia="TheSansLight"/>
          <w:color w:val="000000" w:themeColor="text1"/>
        </w:rPr>
      </w:pPr>
    </w:p>
    <w:p w14:paraId="2A2F079E" w14:textId="4347204B" w:rsidR="00383195" w:rsidRDefault="00383195" w:rsidP="007D629F">
      <w:pPr>
        <w:rPr>
          <w:rFonts w:eastAsia="TheSansLight"/>
          <w:color w:val="000000" w:themeColor="text1"/>
        </w:rPr>
      </w:pPr>
    </w:p>
    <w:p w14:paraId="1AAEBBE2" w14:textId="3C6A9063" w:rsidR="00610313" w:rsidRDefault="00610313" w:rsidP="007D629F">
      <w:pPr>
        <w:rPr>
          <w:rFonts w:eastAsia="TheSansLight"/>
          <w:color w:val="000000" w:themeColor="text1"/>
        </w:rPr>
      </w:pPr>
    </w:p>
    <w:p w14:paraId="5F320426" w14:textId="1CD60C02" w:rsidR="00610313" w:rsidRDefault="00610313" w:rsidP="007D629F">
      <w:pPr>
        <w:rPr>
          <w:rFonts w:eastAsia="TheSansLight"/>
          <w:color w:val="000000" w:themeColor="text1"/>
        </w:rPr>
      </w:pPr>
    </w:p>
    <w:p w14:paraId="5A977946" w14:textId="77777777" w:rsidR="00610313" w:rsidRDefault="00610313" w:rsidP="007D629F">
      <w:pPr>
        <w:rPr>
          <w:rFonts w:eastAsia="TheSansLight"/>
          <w:color w:val="000000" w:themeColor="text1"/>
        </w:rPr>
      </w:pPr>
    </w:p>
    <w:p w14:paraId="5772F01A" w14:textId="6F720730" w:rsidR="009C17F0" w:rsidRDefault="009C17F0" w:rsidP="007D629F">
      <w:pPr>
        <w:rPr>
          <w:rFonts w:eastAsia="TheSansLight"/>
          <w:color w:val="000000" w:themeColor="text1"/>
        </w:rPr>
      </w:pPr>
    </w:p>
    <w:p w14:paraId="5599BD9C" w14:textId="19922CD2" w:rsidR="009C17F0" w:rsidRDefault="00610313" w:rsidP="009C17F0">
      <w:pPr>
        <w:pStyle w:val="bolumbasi"/>
      </w:pPr>
      <w:bookmarkStart w:id="15" w:name="_Toc91762272"/>
      <w:r>
        <w:t>SİSTEM BAŞARISI</w:t>
      </w:r>
      <w:bookmarkEnd w:id="15"/>
    </w:p>
    <w:p w14:paraId="060BDD25" w14:textId="77777777" w:rsidR="009C17F0" w:rsidRPr="00191E10" w:rsidRDefault="009C17F0" w:rsidP="009C17F0">
      <w:pPr>
        <w:rPr>
          <w:rFonts w:eastAsia="TheSansLight"/>
          <w:color w:val="000000" w:themeColor="text1"/>
        </w:rPr>
      </w:pPr>
    </w:p>
    <w:p w14:paraId="048AA2F1" w14:textId="15F6FFF2" w:rsidR="009C17F0" w:rsidRDefault="009C17F0" w:rsidP="007D629F">
      <w:pPr>
        <w:rPr>
          <w:rFonts w:eastAsia="TheSansLight"/>
          <w:color w:val="000000" w:themeColor="text1"/>
        </w:rPr>
      </w:pPr>
    </w:p>
    <w:p w14:paraId="3FC596F2" w14:textId="77777777" w:rsidR="00785726" w:rsidRDefault="00785726" w:rsidP="007D629F">
      <w:pPr>
        <w:rPr>
          <w:rFonts w:eastAsia="TheSansLight"/>
          <w:color w:val="000000" w:themeColor="text1"/>
        </w:rPr>
      </w:pPr>
    </w:p>
    <w:p w14:paraId="2742D348" w14:textId="49B0374A" w:rsidR="00610313" w:rsidRDefault="00610313" w:rsidP="007D629F">
      <w:pPr>
        <w:rPr>
          <w:rFonts w:eastAsia="TheSansLight"/>
          <w:color w:val="000000" w:themeColor="text1"/>
        </w:rPr>
      </w:pPr>
    </w:p>
    <w:p w14:paraId="0845F9F6" w14:textId="7F93114E" w:rsidR="00610313" w:rsidRDefault="00610313" w:rsidP="007D629F">
      <w:pPr>
        <w:rPr>
          <w:rFonts w:eastAsia="TheSansLight"/>
          <w:color w:val="000000" w:themeColor="text1"/>
        </w:rPr>
      </w:pPr>
    </w:p>
    <w:p w14:paraId="480BCD5B" w14:textId="07D1E4D1" w:rsidR="00610313" w:rsidRDefault="00610313" w:rsidP="007D629F">
      <w:pPr>
        <w:rPr>
          <w:rFonts w:eastAsia="TheSansLight"/>
          <w:color w:val="000000" w:themeColor="text1"/>
        </w:rPr>
      </w:pPr>
    </w:p>
    <w:p w14:paraId="3A1D1D64" w14:textId="5618F7FD" w:rsidR="00610313" w:rsidRDefault="00610313" w:rsidP="00610313">
      <w:pPr>
        <w:pStyle w:val="bolumbasi"/>
      </w:pPr>
      <w:bookmarkStart w:id="16" w:name="_Toc91762273"/>
      <w:r>
        <w:t>K</w:t>
      </w:r>
      <w:r>
        <w:t>AYNAKLAR</w:t>
      </w:r>
      <w:bookmarkEnd w:id="16"/>
    </w:p>
    <w:p w14:paraId="09FD4ADD" w14:textId="77777777" w:rsidR="00610313" w:rsidRPr="00191E10" w:rsidRDefault="00610313" w:rsidP="00610313">
      <w:pPr>
        <w:rPr>
          <w:rFonts w:eastAsia="TheSansLight"/>
          <w:color w:val="000000" w:themeColor="text1"/>
        </w:rPr>
      </w:pPr>
    </w:p>
    <w:p w14:paraId="1A43E7B7" w14:textId="77777777" w:rsidR="00610313" w:rsidRPr="00191E10" w:rsidRDefault="00610313" w:rsidP="007D629F">
      <w:pPr>
        <w:rPr>
          <w:rFonts w:eastAsia="TheSansLight"/>
          <w:color w:val="000000" w:themeColor="text1"/>
        </w:rPr>
      </w:pPr>
    </w:p>
    <w:sectPr w:rsidR="00610313" w:rsidRPr="00191E10" w:rsidSect="00B40DD5">
      <w:footerReference w:type="default" r:id="rId14"/>
      <w:footnotePr>
        <w:numRestart w:val="eachPage"/>
      </w:footnotePr>
      <w:pgSz w:w="11906" w:h="16838" w:code="9"/>
      <w:pgMar w:top="1418" w:right="1418" w:bottom="1418" w:left="1985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EC35C" w14:textId="77777777" w:rsidR="008B3E1C" w:rsidRDefault="008B3E1C">
      <w:r>
        <w:separator/>
      </w:r>
    </w:p>
  </w:endnote>
  <w:endnote w:type="continuationSeparator" w:id="0">
    <w:p w14:paraId="48B0ECB8" w14:textId="77777777" w:rsidR="008B3E1C" w:rsidRDefault="008B3E1C">
      <w:r>
        <w:continuationSeparator/>
      </w:r>
    </w:p>
  </w:endnote>
  <w:endnote w:type="continuationNotice" w:id="1">
    <w:p w14:paraId="3D8518F0" w14:textId="77777777" w:rsidR="008B3E1C" w:rsidRDefault="008B3E1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heSansLight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1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2612355"/>
      <w:docPartObj>
        <w:docPartGallery w:val="Page Numbers (Bottom of Page)"/>
        <w:docPartUnique/>
      </w:docPartObj>
    </w:sdtPr>
    <w:sdtEndPr/>
    <w:sdtContent>
      <w:p w14:paraId="3E140D19" w14:textId="77777777" w:rsidR="00410E19" w:rsidRDefault="00410E1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4F96">
          <w:rPr>
            <w:noProof/>
          </w:rPr>
          <w:t>iii</w:t>
        </w:r>
        <w:r>
          <w:fldChar w:fldCharType="end"/>
        </w:r>
      </w:p>
    </w:sdtContent>
  </w:sdt>
  <w:p w14:paraId="22475B24" w14:textId="77777777" w:rsidR="00410E19" w:rsidRDefault="00410E1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2047266"/>
      <w:docPartObj>
        <w:docPartGallery w:val="Page Numbers (Bottom of Page)"/>
        <w:docPartUnique/>
      </w:docPartObj>
    </w:sdtPr>
    <w:sdtEndPr/>
    <w:sdtContent>
      <w:p w14:paraId="1E37FBBA" w14:textId="77777777" w:rsidR="00410E19" w:rsidRDefault="00410E1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4F96">
          <w:rPr>
            <w:noProof/>
          </w:rPr>
          <w:t>3</w:t>
        </w:r>
        <w:r>
          <w:fldChar w:fldCharType="end"/>
        </w:r>
      </w:p>
    </w:sdtContent>
  </w:sdt>
  <w:p w14:paraId="64C0BE26" w14:textId="77777777" w:rsidR="00410E19" w:rsidRDefault="00410E1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0898C" w14:textId="77777777" w:rsidR="008B3E1C" w:rsidRDefault="008B3E1C">
      <w:r>
        <w:separator/>
      </w:r>
    </w:p>
  </w:footnote>
  <w:footnote w:type="continuationSeparator" w:id="0">
    <w:p w14:paraId="16870F1D" w14:textId="77777777" w:rsidR="008B3E1C" w:rsidRDefault="008B3E1C">
      <w:r>
        <w:continuationSeparator/>
      </w:r>
    </w:p>
  </w:footnote>
  <w:footnote w:type="continuationNotice" w:id="1">
    <w:p w14:paraId="112CB05B" w14:textId="77777777" w:rsidR="008B3E1C" w:rsidRDefault="008B3E1C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1A7606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11D5C"/>
    <w:multiLevelType w:val="hybridMultilevel"/>
    <w:tmpl w:val="07CC72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3403"/>
    <w:multiLevelType w:val="hybridMultilevel"/>
    <w:tmpl w:val="2AC409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E464F"/>
    <w:multiLevelType w:val="multilevel"/>
    <w:tmpl w:val="AAE0E14A"/>
    <w:lvl w:ilvl="0">
      <w:start w:val="1"/>
      <w:numFmt w:val="upperLetter"/>
      <w:pStyle w:val="Ek-Balk1"/>
      <w:suff w:val="nothing"/>
      <w:lvlText w:val="%1-"/>
      <w:lvlJc w:val="right"/>
      <w:pPr>
        <w:ind w:left="720" w:hanging="360"/>
      </w:pPr>
      <w:rPr>
        <w:rFonts w:ascii="Calibri" w:hAnsi="Calibri" w:hint="default"/>
        <w:b w:val="0"/>
        <w:i w:val="0"/>
        <w:vanish w:val="0"/>
        <w:color w:val="FFFFFF" w:themeColor="background1"/>
        <w:spacing w:val="0"/>
        <w:w w:val="100"/>
        <w:kern w:val="16"/>
        <w:position w:val="0"/>
        <w:sz w:val="24"/>
        <w:u w:val="none"/>
        <w14:ligatures w14:val="none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4914063"/>
    <w:multiLevelType w:val="hybridMultilevel"/>
    <w:tmpl w:val="A05A3680"/>
    <w:lvl w:ilvl="0" w:tplc="1A10557A">
      <w:start w:val="1"/>
      <w:numFmt w:val="bullet"/>
      <w:pStyle w:val="StilMaddearetliSymbolsimgeSol0cmAsl127c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32594"/>
    <w:multiLevelType w:val="hybridMultilevel"/>
    <w:tmpl w:val="0EB46B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F1E0B"/>
    <w:multiLevelType w:val="multilevel"/>
    <w:tmpl w:val="93442ECA"/>
    <w:styleLink w:val="StilMaddearetliSymbolsimge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A5822"/>
    <w:multiLevelType w:val="hybridMultilevel"/>
    <w:tmpl w:val="9CE820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8653FD"/>
    <w:multiLevelType w:val="multilevel"/>
    <w:tmpl w:val="D94A6E64"/>
    <w:styleLink w:val="StilMaddearetliSymbolsimgeSol063cmAsl063cm"/>
    <w:lvl w:ilvl="0">
      <w:start w:val="1"/>
      <w:numFmt w:val="bullet"/>
      <w:lvlText w:val=""/>
      <w:lvlJc w:val="left"/>
      <w:pPr>
        <w:ind w:left="1134" w:hanging="774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3D72FD"/>
    <w:multiLevelType w:val="multilevel"/>
    <w:tmpl w:val="61F8D78C"/>
    <w:styleLink w:val="StilNumaralandrlmanahatSymbolsimge1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439D2745"/>
    <w:multiLevelType w:val="multilevel"/>
    <w:tmpl w:val="4C64FB2C"/>
    <w:styleLink w:val="StilNumaralandrlmanahatSymbolsimg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4057D47"/>
    <w:multiLevelType w:val="multilevel"/>
    <w:tmpl w:val="92DA6038"/>
    <w:lvl w:ilvl="0">
      <w:start w:val="1"/>
      <w:numFmt w:val="upperLetter"/>
      <w:suff w:val="nothing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pStyle w:val="Ek-Balk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.%3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pStyle w:val="Ek-Balk3"/>
      <w:suff w:val="space"/>
      <w:lvlText w:val="%1-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-%2.%3.%4.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2" w15:restartNumberingAfterBreak="0">
    <w:nsid w:val="5876766C"/>
    <w:multiLevelType w:val="multilevel"/>
    <w:tmpl w:val="E5CA1562"/>
    <w:lvl w:ilvl="0">
      <w:start w:val="1"/>
      <w:numFmt w:val="decimal"/>
      <w:pStyle w:val="Balk1"/>
      <w:suff w:val="nothing"/>
      <w:lvlText w:val="%1."/>
      <w:lvlJc w:val="right"/>
      <w:pPr>
        <w:ind w:left="113" w:hanging="113"/>
      </w:pPr>
      <w:rPr>
        <w:rFonts w:ascii="Calibri" w:hAnsi="Calibri" w:hint="default"/>
        <w:b w:val="0"/>
        <w:i w:val="0"/>
        <w:vanish w:val="0"/>
        <w:color w:val="FFFFFF" w:themeColor="background1"/>
        <w:sz w:val="24"/>
        <w:u w:val="none"/>
      </w:rPr>
    </w:lvl>
    <w:lvl w:ilvl="1">
      <w:start w:val="1"/>
      <w:numFmt w:val="decimal"/>
      <w:pStyle w:val="Balk2"/>
      <w:lvlText w:val="%1.%2"/>
      <w:lvlJc w:val="left"/>
      <w:pPr>
        <w:tabs>
          <w:tab w:val="num" w:pos="2137"/>
        </w:tabs>
        <w:ind w:left="454" w:hanging="57"/>
      </w:pPr>
      <w:rPr>
        <w:rFonts w:cs="Times New Roman" w:hint="default"/>
        <w:b/>
        <w:bCs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339" w:hanging="113"/>
      </w:pPr>
      <w:rPr>
        <w:rFonts w:hint="default"/>
        <w:b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1080"/>
        </w:tabs>
        <w:ind w:left="452" w:hanging="113"/>
      </w:pPr>
      <w:rPr>
        <w:rFonts w:ascii="Calibri" w:hAnsi="Calibri" w:cs="Times New Roman" w:hint="default"/>
        <w:b/>
        <w:bCs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565" w:hanging="11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678" w:hanging="113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791" w:hanging="113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904" w:hanging="113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017" w:hanging="113"/>
      </w:pPr>
      <w:rPr>
        <w:rFonts w:hint="default"/>
      </w:rPr>
    </w:lvl>
  </w:abstractNum>
  <w:abstractNum w:abstractNumId="13" w15:restartNumberingAfterBreak="0">
    <w:nsid w:val="7A0E4D88"/>
    <w:multiLevelType w:val="multilevel"/>
    <w:tmpl w:val="4C64FB2C"/>
    <w:styleLink w:val="StilNumaralandrlmanahatSymbolsimgeSol0cmAsl"/>
    <w:lvl w:ilvl="0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6"/>
  </w:num>
  <w:num w:numId="5">
    <w:abstractNumId w:val="8"/>
  </w:num>
  <w:num w:numId="6">
    <w:abstractNumId w:val="4"/>
  </w:num>
  <w:num w:numId="7">
    <w:abstractNumId w:val="3"/>
  </w:num>
  <w:num w:numId="8">
    <w:abstractNumId w:val="11"/>
  </w:num>
  <w:num w:numId="9">
    <w:abstractNumId w:val="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5"/>
  </w:num>
  <w:num w:numId="13">
    <w:abstractNumId w:val="2"/>
  </w:num>
  <w:num w:numId="14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zSztLAwNzY2NDZV0lEKTi0uzszPAykwrgUAjDhGTiwAAAA="/>
  </w:docVars>
  <w:rsids>
    <w:rsidRoot w:val="00AE25A2"/>
    <w:rsid w:val="000005F8"/>
    <w:rsid w:val="000009D7"/>
    <w:rsid w:val="000014BA"/>
    <w:rsid w:val="000018D4"/>
    <w:rsid w:val="00001975"/>
    <w:rsid w:val="00001C81"/>
    <w:rsid w:val="00002231"/>
    <w:rsid w:val="00002DDB"/>
    <w:rsid w:val="00004243"/>
    <w:rsid w:val="00004A30"/>
    <w:rsid w:val="00005732"/>
    <w:rsid w:val="00006943"/>
    <w:rsid w:val="00006ADA"/>
    <w:rsid w:val="00006D7A"/>
    <w:rsid w:val="00007911"/>
    <w:rsid w:val="00007AF2"/>
    <w:rsid w:val="00007FCC"/>
    <w:rsid w:val="00010742"/>
    <w:rsid w:val="000121C4"/>
    <w:rsid w:val="00012613"/>
    <w:rsid w:val="00012A2F"/>
    <w:rsid w:val="000132F6"/>
    <w:rsid w:val="00013E21"/>
    <w:rsid w:val="000143CD"/>
    <w:rsid w:val="00014B53"/>
    <w:rsid w:val="00014C95"/>
    <w:rsid w:val="00015377"/>
    <w:rsid w:val="00016390"/>
    <w:rsid w:val="00016D79"/>
    <w:rsid w:val="00016F0A"/>
    <w:rsid w:val="00020163"/>
    <w:rsid w:val="000205ED"/>
    <w:rsid w:val="0002067F"/>
    <w:rsid w:val="000207D4"/>
    <w:rsid w:val="0002188A"/>
    <w:rsid w:val="00022F0E"/>
    <w:rsid w:val="000233B6"/>
    <w:rsid w:val="00023F4D"/>
    <w:rsid w:val="000244C2"/>
    <w:rsid w:val="000260E9"/>
    <w:rsid w:val="00026321"/>
    <w:rsid w:val="00026A77"/>
    <w:rsid w:val="00027602"/>
    <w:rsid w:val="0003031F"/>
    <w:rsid w:val="00030725"/>
    <w:rsid w:val="00030EBF"/>
    <w:rsid w:val="00031CC7"/>
    <w:rsid w:val="00032158"/>
    <w:rsid w:val="000324DC"/>
    <w:rsid w:val="000326B8"/>
    <w:rsid w:val="00032CC0"/>
    <w:rsid w:val="000346E9"/>
    <w:rsid w:val="00034C1B"/>
    <w:rsid w:val="000351D2"/>
    <w:rsid w:val="0003529B"/>
    <w:rsid w:val="000354CE"/>
    <w:rsid w:val="00035C8C"/>
    <w:rsid w:val="0003670C"/>
    <w:rsid w:val="0003707F"/>
    <w:rsid w:val="00040156"/>
    <w:rsid w:val="000403DA"/>
    <w:rsid w:val="00041D00"/>
    <w:rsid w:val="00042683"/>
    <w:rsid w:val="00042F22"/>
    <w:rsid w:val="0004526A"/>
    <w:rsid w:val="00045403"/>
    <w:rsid w:val="00046096"/>
    <w:rsid w:val="000474CE"/>
    <w:rsid w:val="0005024C"/>
    <w:rsid w:val="0005098C"/>
    <w:rsid w:val="000510D8"/>
    <w:rsid w:val="00051668"/>
    <w:rsid w:val="00051B4A"/>
    <w:rsid w:val="00052837"/>
    <w:rsid w:val="00052851"/>
    <w:rsid w:val="00052FB7"/>
    <w:rsid w:val="000539AE"/>
    <w:rsid w:val="0005502D"/>
    <w:rsid w:val="00055B8B"/>
    <w:rsid w:val="00055F79"/>
    <w:rsid w:val="00057656"/>
    <w:rsid w:val="0006041D"/>
    <w:rsid w:val="00061BB2"/>
    <w:rsid w:val="00061EC4"/>
    <w:rsid w:val="00063626"/>
    <w:rsid w:val="00063DDD"/>
    <w:rsid w:val="000643E1"/>
    <w:rsid w:val="000649D0"/>
    <w:rsid w:val="00064E6C"/>
    <w:rsid w:val="000650F6"/>
    <w:rsid w:val="00065544"/>
    <w:rsid w:val="000655C7"/>
    <w:rsid w:val="000657E8"/>
    <w:rsid w:val="00066A6A"/>
    <w:rsid w:val="00066C74"/>
    <w:rsid w:val="00066EB5"/>
    <w:rsid w:val="0006710B"/>
    <w:rsid w:val="00067599"/>
    <w:rsid w:val="00067F6F"/>
    <w:rsid w:val="00071337"/>
    <w:rsid w:val="000717EF"/>
    <w:rsid w:val="000730D9"/>
    <w:rsid w:val="000744D9"/>
    <w:rsid w:val="00074C25"/>
    <w:rsid w:val="00075CD2"/>
    <w:rsid w:val="00076391"/>
    <w:rsid w:val="00077A48"/>
    <w:rsid w:val="000808E0"/>
    <w:rsid w:val="00080B0D"/>
    <w:rsid w:val="00080D4B"/>
    <w:rsid w:val="00080EC3"/>
    <w:rsid w:val="000812AD"/>
    <w:rsid w:val="00082171"/>
    <w:rsid w:val="00082458"/>
    <w:rsid w:val="0008318C"/>
    <w:rsid w:val="00084DE2"/>
    <w:rsid w:val="00086677"/>
    <w:rsid w:val="00087116"/>
    <w:rsid w:val="00087D09"/>
    <w:rsid w:val="00087DE2"/>
    <w:rsid w:val="00090CF6"/>
    <w:rsid w:val="00091BB9"/>
    <w:rsid w:val="0009330A"/>
    <w:rsid w:val="0009395E"/>
    <w:rsid w:val="000949D5"/>
    <w:rsid w:val="00094D90"/>
    <w:rsid w:val="0009505C"/>
    <w:rsid w:val="0009511C"/>
    <w:rsid w:val="0009555F"/>
    <w:rsid w:val="00095C27"/>
    <w:rsid w:val="00095E10"/>
    <w:rsid w:val="000960FA"/>
    <w:rsid w:val="00097425"/>
    <w:rsid w:val="000A04C7"/>
    <w:rsid w:val="000A0860"/>
    <w:rsid w:val="000A0B6D"/>
    <w:rsid w:val="000A10C6"/>
    <w:rsid w:val="000A1D0E"/>
    <w:rsid w:val="000A230D"/>
    <w:rsid w:val="000A36DF"/>
    <w:rsid w:val="000A3C85"/>
    <w:rsid w:val="000A5774"/>
    <w:rsid w:val="000A6BEB"/>
    <w:rsid w:val="000A6CE6"/>
    <w:rsid w:val="000A7549"/>
    <w:rsid w:val="000A75E5"/>
    <w:rsid w:val="000A7B65"/>
    <w:rsid w:val="000A7DAB"/>
    <w:rsid w:val="000A7F6F"/>
    <w:rsid w:val="000B02DF"/>
    <w:rsid w:val="000B0A16"/>
    <w:rsid w:val="000B1472"/>
    <w:rsid w:val="000B1799"/>
    <w:rsid w:val="000B25AE"/>
    <w:rsid w:val="000B2D3B"/>
    <w:rsid w:val="000B3721"/>
    <w:rsid w:val="000B3B87"/>
    <w:rsid w:val="000B3C93"/>
    <w:rsid w:val="000B449A"/>
    <w:rsid w:val="000B451F"/>
    <w:rsid w:val="000B4577"/>
    <w:rsid w:val="000B57DF"/>
    <w:rsid w:val="000B61DE"/>
    <w:rsid w:val="000B7C17"/>
    <w:rsid w:val="000B7E0F"/>
    <w:rsid w:val="000B7F9C"/>
    <w:rsid w:val="000C09D5"/>
    <w:rsid w:val="000C0E46"/>
    <w:rsid w:val="000C2040"/>
    <w:rsid w:val="000C20B9"/>
    <w:rsid w:val="000C28EE"/>
    <w:rsid w:val="000C386F"/>
    <w:rsid w:val="000C3DA3"/>
    <w:rsid w:val="000C4AD6"/>
    <w:rsid w:val="000C4C9C"/>
    <w:rsid w:val="000C4CDC"/>
    <w:rsid w:val="000C4DF7"/>
    <w:rsid w:val="000C50C6"/>
    <w:rsid w:val="000C5274"/>
    <w:rsid w:val="000C77C1"/>
    <w:rsid w:val="000C789B"/>
    <w:rsid w:val="000C7B0E"/>
    <w:rsid w:val="000D0BFA"/>
    <w:rsid w:val="000D16E7"/>
    <w:rsid w:val="000D1706"/>
    <w:rsid w:val="000D2499"/>
    <w:rsid w:val="000D30F9"/>
    <w:rsid w:val="000D33D6"/>
    <w:rsid w:val="000D3C2D"/>
    <w:rsid w:val="000D4859"/>
    <w:rsid w:val="000D4E5A"/>
    <w:rsid w:val="000D4E68"/>
    <w:rsid w:val="000D53C6"/>
    <w:rsid w:val="000D5426"/>
    <w:rsid w:val="000D5FD9"/>
    <w:rsid w:val="000D62D7"/>
    <w:rsid w:val="000D6384"/>
    <w:rsid w:val="000D7C6F"/>
    <w:rsid w:val="000D7CBD"/>
    <w:rsid w:val="000E1770"/>
    <w:rsid w:val="000E1B61"/>
    <w:rsid w:val="000E1DD1"/>
    <w:rsid w:val="000E1DFA"/>
    <w:rsid w:val="000E4031"/>
    <w:rsid w:val="000E48F6"/>
    <w:rsid w:val="000E7EA9"/>
    <w:rsid w:val="000F0378"/>
    <w:rsid w:val="000F0411"/>
    <w:rsid w:val="000F0A75"/>
    <w:rsid w:val="000F23B6"/>
    <w:rsid w:val="000F2B5A"/>
    <w:rsid w:val="000F5708"/>
    <w:rsid w:val="000F5C0E"/>
    <w:rsid w:val="000F612F"/>
    <w:rsid w:val="000F6876"/>
    <w:rsid w:val="000F7670"/>
    <w:rsid w:val="000F7E59"/>
    <w:rsid w:val="0010020A"/>
    <w:rsid w:val="00100426"/>
    <w:rsid w:val="00100EF8"/>
    <w:rsid w:val="00101829"/>
    <w:rsid w:val="001018EE"/>
    <w:rsid w:val="001019DD"/>
    <w:rsid w:val="00101ABA"/>
    <w:rsid w:val="00101D0F"/>
    <w:rsid w:val="00102638"/>
    <w:rsid w:val="00102CC6"/>
    <w:rsid w:val="00103028"/>
    <w:rsid w:val="001044AF"/>
    <w:rsid w:val="0010461A"/>
    <w:rsid w:val="001047BA"/>
    <w:rsid w:val="001047F8"/>
    <w:rsid w:val="0010483B"/>
    <w:rsid w:val="00104A08"/>
    <w:rsid w:val="0010514E"/>
    <w:rsid w:val="00105EC8"/>
    <w:rsid w:val="00105F99"/>
    <w:rsid w:val="001063FB"/>
    <w:rsid w:val="00106AD5"/>
    <w:rsid w:val="001070AC"/>
    <w:rsid w:val="001076D5"/>
    <w:rsid w:val="00107B85"/>
    <w:rsid w:val="0011121F"/>
    <w:rsid w:val="0011150E"/>
    <w:rsid w:val="00111661"/>
    <w:rsid w:val="00111D3C"/>
    <w:rsid w:val="00112261"/>
    <w:rsid w:val="00112493"/>
    <w:rsid w:val="00113A63"/>
    <w:rsid w:val="00113DF8"/>
    <w:rsid w:val="001147EA"/>
    <w:rsid w:val="00114992"/>
    <w:rsid w:val="00114E7E"/>
    <w:rsid w:val="001160A3"/>
    <w:rsid w:val="001175DE"/>
    <w:rsid w:val="001201B4"/>
    <w:rsid w:val="001202DF"/>
    <w:rsid w:val="00120493"/>
    <w:rsid w:val="00121FB6"/>
    <w:rsid w:val="0012238F"/>
    <w:rsid w:val="0012374C"/>
    <w:rsid w:val="00123A1C"/>
    <w:rsid w:val="00124345"/>
    <w:rsid w:val="0012441B"/>
    <w:rsid w:val="0012525E"/>
    <w:rsid w:val="0012660E"/>
    <w:rsid w:val="00126D41"/>
    <w:rsid w:val="00127FD8"/>
    <w:rsid w:val="00130ED8"/>
    <w:rsid w:val="00131D35"/>
    <w:rsid w:val="00131F12"/>
    <w:rsid w:val="00133CFE"/>
    <w:rsid w:val="001349C2"/>
    <w:rsid w:val="00135AC7"/>
    <w:rsid w:val="00135FEB"/>
    <w:rsid w:val="001360C1"/>
    <w:rsid w:val="001361E6"/>
    <w:rsid w:val="00136447"/>
    <w:rsid w:val="00136910"/>
    <w:rsid w:val="00137B0D"/>
    <w:rsid w:val="001403EC"/>
    <w:rsid w:val="00141636"/>
    <w:rsid w:val="001419F6"/>
    <w:rsid w:val="00141A96"/>
    <w:rsid w:val="0014262A"/>
    <w:rsid w:val="0014299F"/>
    <w:rsid w:val="00142DD2"/>
    <w:rsid w:val="00142F37"/>
    <w:rsid w:val="00144B18"/>
    <w:rsid w:val="00144C6C"/>
    <w:rsid w:val="00144D45"/>
    <w:rsid w:val="00146473"/>
    <w:rsid w:val="00146BA6"/>
    <w:rsid w:val="0014744D"/>
    <w:rsid w:val="001479B3"/>
    <w:rsid w:val="00147AB5"/>
    <w:rsid w:val="00147F27"/>
    <w:rsid w:val="001500D5"/>
    <w:rsid w:val="00150A79"/>
    <w:rsid w:val="001513FA"/>
    <w:rsid w:val="001515C1"/>
    <w:rsid w:val="00151C62"/>
    <w:rsid w:val="0015460E"/>
    <w:rsid w:val="00154D00"/>
    <w:rsid w:val="001557D5"/>
    <w:rsid w:val="00156A50"/>
    <w:rsid w:val="00156DE3"/>
    <w:rsid w:val="00156EAB"/>
    <w:rsid w:val="00157CEC"/>
    <w:rsid w:val="00157FF1"/>
    <w:rsid w:val="00161AA2"/>
    <w:rsid w:val="001620A3"/>
    <w:rsid w:val="00162512"/>
    <w:rsid w:val="0016378B"/>
    <w:rsid w:val="001639B8"/>
    <w:rsid w:val="00164320"/>
    <w:rsid w:val="00165C6E"/>
    <w:rsid w:val="00166544"/>
    <w:rsid w:val="0016663E"/>
    <w:rsid w:val="00167B0B"/>
    <w:rsid w:val="00167E17"/>
    <w:rsid w:val="00170E66"/>
    <w:rsid w:val="00171009"/>
    <w:rsid w:val="00171467"/>
    <w:rsid w:val="00172D50"/>
    <w:rsid w:val="00172FFD"/>
    <w:rsid w:val="00173CF1"/>
    <w:rsid w:val="00173F2E"/>
    <w:rsid w:val="0017526F"/>
    <w:rsid w:val="00176405"/>
    <w:rsid w:val="0017686B"/>
    <w:rsid w:val="001774E2"/>
    <w:rsid w:val="0018005A"/>
    <w:rsid w:val="00180577"/>
    <w:rsid w:val="00180587"/>
    <w:rsid w:val="00180DFE"/>
    <w:rsid w:val="00180E3B"/>
    <w:rsid w:val="001814A3"/>
    <w:rsid w:val="001833D8"/>
    <w:rsid w:val="001833E1"/>
    <w:rsid w:val="00183465"/>
    <w:rsid w:val="00184069"/>
    <w:rsid w:val="00184ABB"/>
    <w:rsid w:val="00185352"/>
    <w:rsid w:val="00185BA4"/>
    <w:rsid w:val="00185E81"/>
    <w:rsid w:val="00186D64"/>
    <w:rsid w:val="00187101"/>
    <w:rsid w:val="001871C1"/>
    <w:rsid w:val="00187D75"/>
    <w:rsid w:val="0019059D"/>
    <w:rsid w:val="00191463"/>
    <w:rsid w:val="00191E10"/>
    <w:rsid w:val="001927A0"/>
    <w:rsid w:val="00192AA5"/>
    <w:rsid w:val="00192AE4"/>
    <w:rsid w:val="00194693"/>
    <w:rsid w:val="00194D82"/>
    <w:rsid w:val="0019593D"/>
    <w:rsid w:val="00195F29"/>
    <w:rsid w:val="0019683C"/>
    <w:rsid w:val="00196B3A"/>
    <w:rsid w:val="00196D62"/>
    <w:rsid w:val="001970F1"/>
    <w:rsid w:val="0019730C"/>
    <w:rsid w:val="001A035D"/>
    <w:rsid w:val="001A0964"/>
    <w:rsid w:val="001A11F5"/>
    <w:rsid w:val="001A1EA3"/>
    <w:rsid w:val="001A2D83"/>
    <w:rsid w:val="001A304F"/>
    <w:rsid w:val="001A30E7"/>
    <w:rsid w:val="001A44E9"/>
    <w:rsid w:val="001A4B56"/>
    <w:rsid w:val="001A73FB"/>
    <w:rsid w:val="001A75EC"/>
    <w:rsid w:val="001A778A"/>
    <w:rsid w:val="001A77FE"/>
    <w:rsid w:val="001B123A"/>
    <w:rsid w:val="001B133C"/>
    <w:rsid w:val="001B23D3"/>
    <w:rsid w:val="001B27D5"/>
    <w:rsid w:val="001B2B1C"/>
    <w:rsid w:val="001B32C2"/>
    <w:rsid w:val="001B3C4B"/>
    <w:rsid w:val="001B4525"/>
    <w:rsid w:val="001B4BB4"/>
    <w:rsid w:val="001B6298"/>
    <w:rsid w:val="001B66D9"/>
    <w:rsid w:val="001B6C19"/>
    <w:rsid w:val="001B6EC5"/>
    <w:rsid w:val="001B704F"/>
    <w:rsid w:val="001B725D"/>
    <w:rsid w:val="001B767C"/>
    <w:rsid w:val="001C0F71"/>
    <w:rsid w:val="001C118A"/>
    <w:rsid w:val="001C136F"/>
    <w:rsid w:val="001C26B9"/>
    <w:rsid w:val="001C3062"/>
    <w:rsid w:val="001C39D9"/>
    <w:rsid w:val="001C3CEA"/>
    <w:rsid w:val="001C4757"/>
    <w:rsid w:val="001C5419"/>
    <w:rsid w:val="001C5D28"/>
    <w:rsid w:val="001C5E37"/>
    <w:rsid w:val="001C676D"/>
    <w:rsid w:val="001C69F4"/>
    <w:rsid w:val="001C6CED"/>
    <w:rsid w:val="001C7A4E"/>
    <w:rsid w:val="001C7B29"/>
    <w:rsid w:val="001C7E6A"/>
    <w:rsid w:val="001D0938"/>
    <w:rsid w:val="001D09A7"/>
    <w:rsid w:val="001D0A8D"/>
    <w:rsid w:val="001D0B23"/>
    <w:rsid w:val="001D0EB0"/>
    <w:rsid w:val="001D1B51"/>
    <w:rsid w:val="001D1D4B"/>
    <w:rsid w:val="001D1FAD"/>
    <w:rsid w:val="001D2135"/>
    <w:rsid w:val="001D2CFA"/>
    <w:rsid w:val="001D3685"/>
    <w:rsid w:val="001D3C99"/>
    <w:rsid w:val="001D5054"/>
    <w:rsid w:val="001D5217"/>
    <w:rsid w:val="001D587F"/>
    <w:rsid w:val="001D646A"/>
    <w:rsid w:val="001D675D"/>
    <w:rsid w:val="001D7C64"/>
    <w:rsid w:val="001E0AB5"/>
    <w:rsid w:val="001E1816"/>
    <w:rsid w:val="001E1F1B"/>
    <w:rsid w:val="001E2B0E"/>
    <w:rsid w:val="001E2E44"/>
    <w:rsid w:val="001E30B6"/>
    <w:rsid w:val="001E5343"/>
    <w:rsid w:val="001E5444"/>
    <w:rsid w:val="001E5737"/>
    <w:rsid w:val="001E7053"/>
    <w:rsid w:val="001E716D"/>
    <w:rsid w:val="001E773F"/>
    <w:rsid w:val="001E79AD"/>
    <w:rsid w:val="001E7E65"/>
    <w:rsid w:val="001F1332"/>
    <w:rsid w:val="001F1449"/>
    <w:rsid w:val="001F2C94"/>
    <w:rsid w:val="001F2EC9"/>
    <w:rsid w:val="001F38F3"/>
    <w:rsid w:val="001F42EC"/>
    <w:rsid w:val="001F4C93"/>
    <w:rsid w:val="001F4F3F"/>
    <w:rsid w:val="001F51BF"/>
    <w:rsid w:val="001F6100"/>
    <w:rsid w:val="001F6A1A"/>
    <w:rsid w:val="001F7A6D"/>
    <w:rsid w:val="00201002"/>
    <w:rsid w:val="002016FC"/>
    <w:rsid w:val="0020175D"/>
    <w:rsid w:val="00201D6B"/>
    <w:rsid w:val="00202467"/>
    <w:rsid w:val="00202B43"/>
    <w:rsid w:val="00203786"/>
    <w:rsid w:val="00204C3A"/>
    <w:rsid w:val="002058F6"/>
    <w:rsid w:val="002059F4"/>
    <w:rsid w:val="00205A13"/>
    <w:rsid w:val="00205E8F"/>
    <w:rsid w:val="002062BA"/>
    <w:rsid w:val="002067AC"/>
    <w:rsid w:val="00207376"/>
    <w:rsid w:val="00207D5F"/>
    <w:rsid w:val="002100EA"/>
    <w:rsid w:val="0021014E"/>
    <w:rsid w:val="00211680"/>
    <w:rsid w:val="0021213F"/>
    <w:rsid w:val="00212961"/>
    <w:rsid w:val="00212ADC"/>
    <w:rsid w:val="00212F4C"/>
    <w:rsid w:val="002136AF"/>
    <w:rsid w:val="00213C02"/>
    <w:rsid w:val="0021453C"/>
    <w:rsid w:val="00214A1D"/>
    <w:rsid w:val="00214D56"/>
    <w:rsid w:val="00214EAA"/>
    <w:rsid w:val="00214F4E"/>
    <w:rsid w:val="00215AA6"/>
    <w:rsid w:val="00216437"/>
    <w:rsid w:val="00216524"/>
    <w:rsid w:val="00217568"/>
    <w:rsid w:val="00217ABA"/>
    <w:rsid w:val="00220F6C"/>
    <w:rsid w:val="00221759"/>
    <w:rsid w:val="00221A69"/>
    <w:rsid w:val="00221C9A"/>
    <w:rsid w:val="00222A83"/>
    <w:rsid w:val="00223A84"/>
    <w:rsid w:val="002248CD"/>
    <w:rsid w:val="00225B62"/>
    <w:rsid w:val="002265F8"/>
    <w:rsid w:val="002267D6"/>
    <w:rsid w:val="00230804"/>
    <w:rsid w:val="00230CF7"/>
    <w:rsid w:val="00231C53"/>
    <w:rsid w:val="00231E5F"/>
    <w:rsid w:val="002324AD"/>
    <w:rsid w:val="002347C0"/>
    <w:rsid w:val="00234B7C"/>
    <w:rsid w:val="00234DB0"/>
    <w:rsid w:val="0023687E"/>
    <w:rsid w:val="0023779E"/>
    <w:rsid w:val="00240619"/>
    <w:rsid w:val="002418A2"/>
    <w:rsid w:val="00241B4A"/>
    <w:rsid w:val="00242AE5"/>
    <w:rsid w:val="002431D0"/>
    <w:rsid w:val="00243304"/>
    <w:rsid w:val="00243618"/>
    <w:rsid w:val="00244693"/>
    <w:rsid w:val="00244A4D"/>
    <w:rsid w:val="00245CF6"/>
    <w:rsid w:val="0024634E"/>
    <w:rsid w:val="002463BB"/>
    <w:rsid w:val="00247361"/>
    <w:rsid w:val="002473F4"/>
    <w:rsid w:val="002474AF"/>
    <w:rsid w:val="0024799C"/>
    <w:rsid w:val="00247C26"/>
    <w:rsid w:val="00247EFC"/>
    <w:rsid w:val="00250581"/>
    <w:rsid w:val="002505E0"/>
    <w:rsid w:val="00251095"/>
    <w:rsid w:val="00251FBA"/>
    <w:rsid w:val="002522C6"/>
    <w:rsid w:val="002522CA"/>
    <w:rsid w:val="00252A17"/>
    <w:rsid w:val="00253A3B"/>
    <w:rsid w:val="002543DE"/>
    <w:rsid w:val="0025560B"/>
    <w:rsid w:val="0025589D"/>
    <w:rsid w:val="00256C3F"/>
    <w:rsid w:val="00257107"/>
    <w:rsid w:val="00257D0D"/>
    <w:rsid w:val="0026130B"/>
    <w:rsid w:val="0026136A"/>
    <w:rsid w:val="0026166E"/>
    <w:rsid w:val="00261A61"/>
    <w:rsid w:val="00262268"/>
    <w:rsid w:val="0026271E"/>
    <w:rsid w:val="0026274A"/>
    <w:rsid w:val="002632A2"/>
    <w:rsid w:val="00263CF2"/>
    <w:rsid w:val="00263EEF"/>
    <w:rsid w:val="00264409"/>
    <w:rsid w:val="00264BAC"/>
    <w:rsid w:val="00267A92"/>
    <w:rsid w:val="00267E8B"/>
    <w:rsid w:val="00270178"/>
    <w:rsid w:val="00270182"/>
    <w:rsid w:val="00270B64"/>
    <w:rsid w:val="00271DFA"/>
    <w:rsid w:val="0027212C"/>
    <w:rsid w:val="00273A40"/>
    <w:rsid w:val="002747F6"/>
    <w:rsid w:val="00274882"/>
    <w:rsid w:val="00274ABA"/>
    <w:rsid w:val="00276614"/>
    <w:rsid w:val="002767B0"/>
    <w:rsid w:val="00280B3A"/>
    <w:rsid w:val="00281264"/>
    <w:rsid w:val="002822FC"/>
    <w:rsid w:val="0028231F"/>
    <w:rsid w:val="00282706"/>
    <w:rsid w:val="002836BC"/>
    <w:rsid w:val="00284A05"/>
    <w:rsid w:val="0028582C"/>
    <w:rsid w:val="00286904"/>
    <w:rsid w:val="00287F78"/>
    <w:rsid w:val="0029030B"/>
    <w:rsid w:val="00290A44"/>
    <w:rsid w:val="00290C94"/>
    <w:rsid w:val="00290D1B"/>
    <w:rsid w:val="00290F61"/>
    <w:rsid w:val="00291478"/>
    <w:rsid w:val="002914F6"/>
    <w:rsid w:val="00291F50"/>
    <w:rsid w:val="00294739"/>
    <w:rsid w:val="002948FF"/>
    <w:rsid w:val="0029518F"/>
    <w:rsid w:val="00295E77"/>
    <w:rsid w:val="002968A1"/>
    <w:rsid w:val="00297944"/>
    <w:rsid w:val="00297ED9"/>
    <w:rsid w:val="002A079C"/>
    <w:rsid w:val="002A0A13"/>
    <w:rsid w:val="002A174A"/>
    <w:rsid w:val="002A1E95"/>
    <w:rsid w:val="002A1F1A"/>
    <w:rsid w:val="002A26F2"/>
    <w:rsid w:val="002A274B"/>
    <w:rsid w:val="002A2B70"/>
    <w:rsid w:val="002A3670"/>
    <w:rsid w:val="002A3BAC"/>
    <w:rsid w:val="002A49DF"/>
    <w:rsid w:val="002A56AB"/>
    <w:rsid w:val="002A5799"/>
    <w:rsid w:val="002A61B9"/>
    <w:rsid w:val="002A6315"/>
    <w:rsid w:val="002A66DB"/>
    <w:rsid w:val="002A6E8D"/>
    <w:rsid w:val="002A6F00"/>
    <w:rsid w:val="002A785B"/>
    <w:rsid w:val="002A7DED"/>
    <w:rsid w:val="002B0135"/>
    <w:rsid w:val="002B0485"/>
    <w:rsid w:val="002B06A9"/>
    <w:rsid w:val="002B085F"/>
    <w:rsid w:val="002B1DA9"/>
    <w:rsid w:val="002B1E3F"/>
    <w:rsid w:val="002B1F60"/>
    <w:rsid w:val="002B2CA0"/>
    <w:rsid w:val="002B34C8"/>
    <w:rsid w:val="002B4F07"/>
    <w:rsid w:val="002B5901"/>
    <w:rsid w:val="002B7E13"/>
    <w:rsid w:val="002C0123"/>
    <w:rsid w:val="002C033F"/>
    <w:rsid w:val="002C0410"/>
    <w:rsid w:val="002C0DD0"/>
    <w:rsid w:val="002C114C"/>
    <w:rsid w:val="002C2037"/>
    <w:rsid w:val="002C229E"/>
    <w:rsid w:val="002C33DA"/>
    <w:rsid w:val="002C3513"/>
    <w:rsid w:val="002C4063"/>
    <w:rsid w:val="002C4C84"/>
    <w:rsid w:val="002C5607"/>
    <w:rsid w:val="002C609A"/>
    <w:rsid w:val="002C6AC2"/>
    <w:rsid w:val="002C6C86"/>
    <w:rsid w:val="002C7310"/>
    <w:rsid w:val="002C756D"/>
    <w:rsid w:val="002C7C3C"/>
    <w:rsid w:val="002C7CC4"/>
    <w:rsid w:val="002D0F51"/>
    <w:rsid w:val="002D102A"/>
    <w:rsid w:val="002D1D5D"/>
    <w:rsid w:val="002D28BA"/>
    <w:rsid w:val="002D2913"/>
    <w:rsid w:val="002D2D82"/>
    <w:rsid w:val="002D32E7"/>
    <w:rsid w:val="002D4F99"/>
    <w:rsid w:val="002D50E6"/>
    <w:rsid w:val="002E02E0"/>
    <w:rsid w:val="002E09F7"/>
    <w:rsid w:val="002E0A70"/>
    <w:rsid w:val="002E1181"/>
    <w:rsid w:val="002E33AF"/>
    <w:rsid w:val="002E35BE"/>
    <w:rsid w:val="002E35E6"/>
    <w:rsid w:val="002E5993"/>
    <w:rsid w:val="002E5EB2"/>
    <w:rsid w:val="002E5F70"/>
    <w:rsid w:val="002E65F3"/>
    <w:rsid w:val="002E66C0"/>
    <w:rsid w:val="002E70AE"/>
    <w:rsid w:val="002E74DE"/>
    <w:rsid w:val="002E7879"/>
    <w:rsid w:val="002F00CE"/>
    <w:rsid w:val="002F040F"/>
    <w:rsid w:val="002F08FA"/>
    <w:rsid w:val="002F1492"/>
    <w:rsid w:val="002F230E"/>
    <w:rsid w:val="002F24D4"/>
    <w:rsid w:val="002F53F5"/>
    <w:rsid w:val="002F5426"/>
    <w:rsid w:val="002F5E57"/>
    <w:rsid w:val="002F5F50"/>
    <w:rsid w:val="002F6274"/>
    <w:rsid w:val="002F6C47"/>
    <w:rsid w:val="002F70EF"/>
    <w:rsid w:val="002F78D9"/>
    <w:rsid w:val="00300C4F"/>
    <w:rsid w:val="00301191"/>
    <w:rsid w:val="00301C80"/>
    <w:rsid w:val="00301FFA"/>
    <w:rsid w:val="00302283"/>
    <w:rsid w:val="00303CA8"/>
    <w:rsid w:val="00303FB5"/>
    <w:rsid w:val="00305593"/>
    <w:rsid w:val="00306294"/>
    <w:rsid w:val="003065E8"/>
    <w:rsid w:val="00306F8E"/>
    <w:rsid w:val="0030704F"/>
    <w:rsid w:val="00307C17"/>
    <w:rsid w:val="00310F4B"/>
    <w:rsid w:val="00311444"/>
    <w:rsid w:val="003118D0"/>
    <w:rsid w:val="0031344B"/>
    <w:rsid w:val="00313635"/>
    <w:rsid w:val="003139BE"/>
    <w:rsid w:val="00314C54"/>
    <w:rsid w:val="00316746"/>
    <w:rsid w:val="0031707E"/>
    <w:rsid w:val="0031737F"/>
    <w:rsid w:val="0032022F"/>
    <w:rsid w:val="003211A6"/>
    <w:rsid w:val="0032320A"/>
    <w:rsid w:val="003236DF"/>
    <w:rsid w:val="00323C24"/>
    <w:rsid w:val="003240E1"/>
    <w:rsid w:val="00324C39"/>
    <w:rsid w:val="0032526B"/>
    <w:rsid w:val="0032647C"/>
    <w:rsid w:val="00326C82"/>
    <w:rsid w:val="00326CBE"/>
    <w:rsid w:val="003274B9"/>
    <w:rsid w:val="003276BB"/>
    <w:rsid w:val="00327A3C"/>
    <w:rsid w:val="00327AD3"/>
    <w:rsid w:val="00330FF8"/>
    <w:rsid w:val="00331AC3"/>
    <w:rsid w:val="00331F17"/>
    <w:rsid w:val="00332014"/>
    <w:rsid w:val="003326CD"/>
    <w:rsid w:val="00332932"/>
    <w:rsid w:val="00332D75"/>
    <w:rsid w:val="003339E2"/>
    <w:rsid w:val="00333AA7"/>
    <w:rsid w:val="00334678"/>
    <w:rsid w:val="0033479F"/>
    <w:rsid w:val="00337FF9"/>
    <w:rsid w:val="00341267"/>
    <w:rsid w:val="0034136C"/>
    <w:rsid w:val="0034160A"/>
    <w:rsid w:val="00341739"/>
    <w:rsid w:val="0034210E"/>
    <w:rsid w:val="00342239"/>
    <w:rsid w:val="00342467"/>
    <w:rsid w:val="00342523"/>
    <w:rsid w:val="00342BF1"/>
    <w:rsid w:val="0034347A"/>
    <w:rsid w:val="0034465C"/>
    <w:rsid w:val="003459E6"/>
    <w:rsid w:val="003471CA"/>
    <w:rsid w:val="003471FF"/>
    <w:rsid w:val="00347729"/>
    <w:rsid w:val="0034790F"/>
    <w:rsid w:val="003504D1"/>
    <w:rsid w:val="00351ACD"/>
    <w:rsid w:val="00352EC6"/>
    <w:rsid w:val="003530C1"/>
    <w:rsid w:val="003539F6"/>
    <w:rsid w:val="00353CEB"/>
    <w:rsid w:val="0035406C"/>
    <w:rsid w:val="00354302"/>
    <w:rsid w:val="00354A72"/>
    <w:rsid w:val="00354C7F"/>
    <w:rsid w:val="00355A67"/>
    <w:rsid w:val="00355B38"/>
    <w:rsid w:val="0035666C"/>
    <w:rsid w:val="00356B5E"/>
    <w:rsid w:val="003570FE"/>
    <w:rsid w:val="00360FF3"/>
    <w:rsid w:val="003613B6"/>
    <w:rsid w:val="003622A6"/>
    <w:rsid w:val="00363506"/>
    <w:rsid w:val="003645B8"/>
    <w:rsid w:val="003650F1"/>
    <w:rsid w:val="0036519A"/>
    <w:rsid w:val="00366E59"/>
    <w:rsid w:val="003673DA"/>
    <w:rsid w:val="00367707"/>
    <w:rsid w:val="00367CE8"/>
    <w:rsid w:val="003704E6"/>
    <w:rsid w:val="003707CD"/>
    <w:rsid w:val="00370829"/>
    <w:rsid w:val="00372A9C"/>
    <w:rsid w:val="00372F89"/>
    <w:rsid w:val="0037315F"/>
    <w:rsid w:val="00373951"/>
    <w:rsid w:val="00375572"/>
    <w:rsid w:val="00375BE8"/>
    <w:rsid w:val="00376312"/>
    <w:rsid w:val="00377149"/>
    <w:rsid w:val="0037715C"/>
    <w:rsid w:val="003778D2"/>
    <w:rsid w:val="00377D11"/>
    <w:rsid w:val="00381B0E"/>
    <w:rsid w:val="00381F38"/>
    <w:rsid w:val="003826A7"/>
    <w:rsid w:val="00383195"/>
    <w:rsid w:val="00383767"/>
    <w:rsid w:val="00384314"/>
    <w:rsid w:val="00384C62"/>
    <w:rsid w:val="0039017F"/>
    <w:rsid w:val="00390B72"/>
    <w:rsid w:val="00391089"/>
    <w:rsid w:val="003918CF"/>
    <w:rsid w:val="00391C09"/>
    <w:rsid w:val="00392597"/>
    <w:rsid w:val="00393929"/>
    <w:rsid w:val="0039412A"/>
    <w:rsid w:val="0039423C"/>
    <w:rsid w:val="00395A0B"/>
    <w:rsid w:val="003970F4"/>
    <w:rsid w:val="0039783F"/>
    <w:rsid w:val="003A0617"/>
    <w:rsid w:val="003A0743"/>
    <w:rsid w:val="003A1EE1"/>
    <w:rsid w:val="003A1FDB"/>
    <w:rsid w:val="003A209A"/>
    <w:rsid w:val="003A2725"/>
    <w:rsid w:val="003A2CE3"/>
    <w:rsid w:val="003A2D65"/>
    <w:rsid w:val="003A38FD"/>
    <w:rsid w:val="003A3A76"/>
    <w:rsid w:val="003A3B9A"/>
    <w:rsid w:val="003A481B"/>
    <w:rsid w:val="003A48F0"/>
    <w:rsid w:val="003A4A5A"/>
    <w:rsid w:val="003A4F8F"/>
    <w:rsid w:val="003A52DA"/>
    <w:rsid w:val="003A587C"/>
    <w:rsid w:val="003A6830"/>
    <w:rsid w:val="003A6E85"/>
    <w:rsid w:val="003A7580"/>
    <w:rsid w:val="003A7EC4"/>
    <w:rsid w:val="003B0C7B"/>
    <w:rsid w:val="003B10B8"/>
    <w:rsid w:val="003B11D4"/>
    <w:rsid w:val="003B11F4"/>
    <w:rsid w:val="003B14CC"/>
    <w:rsid w:val="003B174D"/>
    <w:rsid w:val="003B1B0E"/>
    <w:rsid w:val="003B1D85"/>
    <w:rsid w:val="003B2508"/>
    <w:rsid w:val="003B2EA0"/>
    <w:rsid w:val="003B30E3"/>
    <w:rsid w:val="003B385C"/>
    <w:rsid w:val="003B3C13"/>
    <w:rsid w:val="003B4131"/>
    <w:rsid w:val="003B43A9"/>
    <w:rsid w:val="003B4439"/>
    <w:rsid w:val="003B543D"/>
    <w:rsid w:val="003B5D45"/>
    <w:rsid w:val="003B734E"/>
    <w:rsid w:val="003B769C"/>
    <w:rsid w:val="003B7A5A"/>
    <w:rsid w:val="003C016F"/>
    <w:rsid w:val="003C0316"/>
    <w:rsid w:val="003C0397"/>
    <w:rsid w:val="003C062E"/>
    <w:rsid w:val="003C0817"/>
    <w:rsid w:val="003C1E5D"/>
    <w:rsid w:val="003C2F3E"/>
    <w:rsid w:val="003C3517"/>
    <w:rsid w:val="003C3539"/>
    <w:rsid w:val="003C374C"/>
    <w:rsid w:val="003C3783"/>
    <w:rsid w:val="003C3908"/>
    <w:rsid w:val="003C39AD"/>
    <w:rsid w:val="003C3F14"/>
    <w:rsid w:val="003C4EF0"/>
    <w:rsid w:val="003C5C97"/>
    <w:rsid w:val="003C695F"/>
    <w:rsid w:val="003C6A35"/>
    <w:rsid w:val="003C6AF2"/>
    <w:rsid w:val="003C6CBF"/>
    <w:rsid w:val="003D103D"/>
    <w:rsid w:val="003D1217"/>
    <w:rsid w:val="003D28F9"/>
    <w:rsid w:val="003D2D8F"/>
    <w:rsid w:val="003D3075"/>
    <w:rsid w:val="003D32D8"/>
    <w:rsid w:val="003D3611"/>
    <w:rsid w:val="003D39C9"/>
    <w:rsid w:val="003D79B3"/>
    <w:rsid w:val="003E1031"/>
    <w:rsid w:val="003E134D"/>
    <w:rsid w:val="003E1521"/>
    <w:rsid w:val="003E1691"/>
    <w:rsid w:val="003E1A43"/>
    <w:rsid w:val="003E1E2C"/>
    <w:rsid w:val="003E2525"/>
    <w:rsid w:val="003E3215"/>
    <w:rsid w:val="003E3243"/>
    <w:rsid w:val="003E3264"/>
    <w:rsid w:val="003E4404"/>
    <w:rsid w:val="003E633C"/>
    <w:rsid w:val="003E6A96"/>
    <w:rsid w:val="003E7B43"/>
    <w:rsid w:val="003F0149"/>
    <w:rsid w:val="003F0869"/>
    <w:rsid w:val="003F0B9A"/>
    <w:rsid w:val="003F0DC5"/>
    <w:rsid w:val="003F0DC7"/>
    <w:rsid w:val="003F0DD8"/>
    <w:rsid w:val="003F1491"/>
    <w:rsid w:val="003F19A3"/>
    <w:rsid w:val="003F1A40"/>
    <w:rsid w:val="003F1B4F"/>
    <w:rsid w:val="003F2047"/>
    <w:rsid w:val="003F20B6"/>
    <w:rsid w:val="003F2389"/>
    <w:rsid w:val="003F2BAD"/>
    <w:rsid w:val="003F3903"/>
    <w:rsid w:val="003F437A"/>
    <w:rsid w:val="003F56EB"/>
    <w:rsid w:val="003F59B6"/>
    <w:rsid w:val="003F6F04"/>
    <w:rsid w:val="003F7B52"/>
    <w:rsid w:val="004003DD"/>
    <w:rsid w:val="004005FD"/>
    <w:rsid w:val="004007FE"/>
    <w:rsid w:val="004017CD"/>
    <w:rsid w:val="00401C82"/>
    <w:rsid w:val="00402B10"/>
    <w:rsid w:val="00403AAC"/>
    <w:rsid w:val="004047D1"/>
    <w:rsid w:val="004052A7"/>
    <w:rsid w:val="00405450"/>
    <w:rsid w:val="00406A2E"/>
    <w:rsid w:val="0040769D"/>
    <w:rsid w:val="00407D38"/>
    <w:rsid w:val="00410CB9"/>
    <w:rsid w:val="00410E19"/>
    <w:rsid w:val="00411180"/>
    <w:rsid w:val="004114E5"/>
    <w:rsid w:val="00411F40"/>
    <w:rsid w:val="00412EA0"/>
    <w:rsid w:val="00412EF9"/>
    <w:rsid w:val="004133E5"/>
    <w:rsid w:val="00413EC4"/>
    <w:rsid w:val="004143C2"/>
    <w:rsid w:val="0041514E"/>
    <w:rsid w:val="00416A10"/>
    <w:rsid w:val="00420663"/>
    <w:rsid w:val="00420680"/>
    <w:rsid w:val="004207A2"/>
    <w:rsid w:val="0042089C"/>
    <w:rsid w:val="00421069"/>
    <w:rsid w:val="004211AC"/>
    <w:rsid w:val="0042164B"/>
    <w:rsid w:val="0042190B"/>
    <w:rsid w:val="00421AC5"/>
    <w:rsid w:val="00421E31"/>
    <w:rsid w:val="00421E39"/>
    <w:rsid w:val="00421F41"/>
    <w:rsid w:val="004225F7"/>
    <w:rsid w:val="004229D6"/>
    <w:rsid w:val="00422EBB"/>
    <w:rsid w:val="0042319B"/>
    <w:rsid w:val="00423880"/>
    <w:rsid w:val="00423B3B"/>
    <w:rsid w:val="00424535"/>
    <w:rsid w:val="00424BF9"/>
    <w:rsid w:val="00424C5D"/>
    <w:rsid w:val="0042506F"/>
    <w:rsid w:val="00425D95"/>
    <w:rsid w:val="0042687D"/>
    <w:rsid w:val="004268F3"/>
    <w:rsid w:val="00426968"/>
    <w:rsid w:val="00427109"/>
    <w:rsid w:val="0042731F"/>
    <w:rsid w:val="004273F0"/>
    <w:rsid w:val="00427F3C"/>
    <w:rsid w:val="004307D8"/>
    <w:rsid w:val="00430B15"/>
    <w:rsid w:val="00431385"/>
    <w:rsid w:val="004325F5"/>
    <w:rsid w:val="00432BD0"/>
    <w:rsid w:val="00433D2A"/>
    <w:rsid w:val="004347B8"/>
    <w:rsid w:val="004349B2"/>
    <w:rsid w:val="00434F20"/>
    <w:rsid w:val="004351BC"/>
    <w:rsid w:val="004352B3"/>
    <w:rsid w:val="00435348"/>
    <w:rsid w:val="004355EC"/>
    <w:rsid w:val="004356C5"/>
    <w:rsid w:val="00435C8F"/>
    <w:rsid w:val="00436923"/>
    <w:rsid w:val="00437920"/>
    <w:rsid w:val="00437C8D"/>
    <w:rsid w:val="0044067A"/>
    <w:rsid w:val="00442E63"/>
    <w:rsid w:val="00443D84"/>
    <w:rsid w:val="00444103"/>
    <w:rsid w:val="0044417F"/>
    <w:rsid w:val="0044461B"/>
    <w:rsid w:val="00444821"/>
    <w:rsid w:val="00445C91"/>
    <w:rsid w:val="00446070"/>
    <w:rsid w:val="00446189"/>
    <w:rsid w:val="00446788"/>
    <w:rsid w:val="00447555"/>
    <w:rsid w:val="0045113E"/>
    <w:rsid w:val="004523E5"/>
    <w:rsid w:val="00452902"/>
    <w:rsid w:val="00453655"/>
    <w:rsid w:val="0045370B"/>
    <w:rsid w:val="00453D5F"/>
    <w:rsid w:val="00454492"/>
    <w:rsid w:val="004547BF"/>
    <w:rsid w:val="00454838"/>
    <w:rsid w:val="00454EE8"/>
    <w:rsid w:val="0045557C"/>
    <w:rsid w:val="004555EC"/>
    <w:rsid w:val="004557D9"/>
    <w:rsid w:val="00456038"/>
    <w:rsid w:val="0045695D"/>
    <w:rsid w:val="004573A3"/>
    <w:rsid w:val="004573FA"/>
    <w:rsid w:val="00457C59"/>
    <w:rsid w:val="0046114A"/>
    <w:rsid w:val="0046129B"/>
    <w:rsid w:val="0046157E"/>
    <w:rsid w:val="00461983"/>
    <w:rsid w:val="00461E85"/>
    <w:rsid w:val="00461EFF"/>
    <w:rsid w:val="004621F3"/>
    <w:rsid w:val="004625AF"/>
    <w:rsid w:val="004626BE"/>
    <w:rsid w:val="004629B6"/>
    <w:rsid w:val="00463227"/>
    <w:rsid w:val="00463306"/>
    <w:rsid w:val="004635EB"/>
    <w:rsid w:val="00463842"/>
    <w:rsid w:val="00464079"/>
    <w:rsid w:val="00464258"/>
    <w:rsid w:val="004642FD"/>
    <w:rsid w:val="00464339"/>
    <w:rsid w:val="00466499"/>
    <w:rsid w:val="0046654C"/>
    <w:rsid w:val="00467671"/>
    <w:rsid w:val="004702C4"/>
    <w:rsid w:val="00471361"/>
    <w:rsid w:val="00471414"/>
    <w:rsid w:val="0047150D"/>
    <w:rsid w:val="00471EA1"/>
    <w:rsid w:val="0047216B"/>
    <w:rsid w:val="00472AF1"/>
    <w:rsid w:val="00473DF1"/>
    <w:rsid w:val="0047459A"/>
    <w:rsid w:val="00474801"/>
    <w:rsid w:val="00474E7E"/>
    <w:rsid w:val="004761CD"/>
    <w:rsid w:val="00476230"/>
    <w:rsid w:val="0047774E"/>
    <w:rsid w:val="004779EE"/>
    <w:rsid w:val="004806FF"/>
    <w:rsid w:val="00480EAD"/>
    <w:rsid w:val="00481B49"/>
    <w:rsid w:val="00482083"/>
    <w:rsid w:val="00483DF8"/>
    <w:rsid w:val="004847D0"/>
    <w:rsid w:val="00486774"/>
    <w:rsid w:val="00487EB1"/>
    <w:rsid w:val="00490D70"/>
    <w:rsid w:val="00491233"/>
    <w:rsid w:val="0049144C"/>
    <w:rsid w:val="0049177A"/>
    <w:rsid w:val="00491DF3"/>
    <w:rsid w:val="004920A0"/>
    <w:rsid w:val="00492398"/>
    <w:rsid w:val="00492A61"/>
    <w:rsid w:val="00493B3D"/>
    <w:rsid w:val="004955E5"/>
    <w:rsid w:val="00495771"/>
    <w:rsid w:val="0049643B"/>
    <w:rsid w:val="0049677A"/>
    <w:rsid w:val="00496D0B"/>
    <w:rsid w:val="00497AB4"/>
    <w:rsid w:val="00497FC8"/>
    <w:rsid w:val="004A00A7"/>
    <w:rsid w:val="004A02DC"/>
    <w:rsid w:val="004A02E6"/>
    <w:rsid w:val="004A04DA"/>
    <w:rsid w:val="004A0DBF"/>
    <w:rsid w:val="004A24DF"/>
    <w:rsid w:val="004A2F3C"/>
    <w:rsid w:val="004A369C"/>
    <w:rsid w:val="004A3E6A"/>
    <w:rsid w:val="004A3EAE"/>
    <w:rsid w:val="004A4A20"/>
    <w:rsid w:val="004A5978"/>
    <w:rsid w:val="004A6695"/>
    <w:rsid w:val="004A69A9"/>
    <w:rsid w:val="004B0021"/>
    <w:rsid w:val="004B0BC0"/>
    <w:rsid w:val="004B19A9"/>
    <w:rsid w:val="004B1BC8"/>
    <w:rsid w:val="004B2213"/>
    <w:rsid w:val="004B3559"/>
    <w:rsid w:val="004B3998"/>
    <w:rsid w:val="004B3AA2"/>
    <w:rsid w:val="004B3D95"/>
    <w:rsid w:val="004B422F"/>
    <w:rsid w:val="004B530D"/>
    <w:rsid w:val="004B5891"/>
    <w:rsid w:val="004B5BFD"/>
    <w:rsid w:val="004B5E52"/>
    <w:rsid w:val="004B621E"/>
    <w:rsid w:val="004B6227"/>
    <w:rsid w:val="004B62DA"/>
    <w:rsid w:val="004B65D6"/>
    <w:rsid w:val="004C0882"/>
    <w:rsid w:val="004C1019"/>
    <w:rsid w:val="004C12E1"/>
    <w:rsid w:val="004C20DD"/>
    <w:rsid w:val="004C298C"/>
    <w:rsid w:val="004C54B3"/>
    <w:rsid w:val="004C63BC"/>
    <w:rsid w:val="004C643D"/>
    <w:rsid w:val="004C7536"/>
    <w:rsid w:val="004D18BF"/>
    <w:rsid w:val="004D2438"/>
    <w:rsid w:val="004D3290"/>
    <w:rsid w:val="004D39B2"/>
    <w:rsid w:val="004D3A9F"/>
    <w:rsid w:val="004D402F"/>
    <w:rsid w:val="004D4CAC"/>
    <w:rsid w:val="004D4F54"/>
    <w:rsid w:val="004D5131"/>
    <w:rsid w:val="004D5F41"/>
    <w:rsid w:val="004D65D9"/>
    <w:rsid w:val="004D6670"/>
    <w:rsid w:val="004D6844"/>
    <w:rsid w:val="004D6CC3"/>
    <w:rsid w:val="004D6E04"/>
    <w:rsid w:val="004D78EE"/>
    <w:rsid w:val="004E0071"/>
    <w:rsid w:val="004E093F"/>
    <w:rsid w:val="004E0BE2"/>
    <w:rsid w:val="004E0E85"/>
    <w:rsid w:val="004E380C"/>
    <w:rsid w:val="004E3838"/>
    <w:rsid w:val="004E5206"/>
    <w:rsid w:val="004E5315"/>
    <w:rsid w:val="004E53BD"/>
    <w:rsid w:val="004E7422"/>
    <w:rsid w:val="004E7726"/>
    <w:rsid w:val="004E79E8"/>
    <w:rsid w:val="004E7E3B"/>
    <w:rsid w:val="004F0E36"/>
    <w:rsid w:val="004F0F6B"/>
    <w:rsid w:val="004F1AD4"/>
    <w:rsid w:val="004F1F1D"/>
    <w:rsid w:val="004F26CF"/>
    <w:rsid w:val="004F2C9F"/>
    <w:rsid w:val="004F429C"/>
    <w:rsid w:val="004F666A"/>
    <w:rsid w:val="004F73CD"/>
    <w:rsid w:val="004F775F"/>
    <w:rsid w:val="004F7E91"/>
    <w:rsid w:val="0050020B"/>
    <w:rsid w:val="005017C8"/>
    <w:rsid w:val="00501915"/>
    <w:rsid w:val="00501FB1"/>
    <w:rsid w:val="00502C8A"/>
    <w:rsid w:val="00502E84"/>
    <w:rsid w:val="00502EAA"/>
    <w:rsid w:val="00504999"/>
    <w:rsid w:val="005049E6"/>
    <w:rsid w:val="005049EA"/>
    <w:rsid w:val="005052EC"/>
    <w:rsid w:val="0050567F"/>
    <w:rsid w:val="00505D7C"/>
    <w:rsid w:val="00506F99"/>
    <w:rsid w:val="00507698"/>
    <w:rsid w:val="0050770F"/>
    <w:rsid w:val="00510DBF"/>
    <w:rsid w:val="005114B6"/>
    <w:rsid w:val="0051161F"/>
    <w:rsid w:val="0051271F"/>
    <w:rsid w:val="005128C4"/>
    <w:rsid w:val="00512F23"/>
    <w:rsid w:val="00513235"/>
    <w:rsid w:val="005132A9"/>
    <w:rsid w:val="005134CF"/>
    <w:rsid w:val="00513B81"/>
    <w:rsid w:val="005143CA"/>
    <w:rsid w:val="00515032"/>
    <w:rsid w:val="00515637"/>
    <w:rsid w:val="00520CE6"/>
    <w:rsid w:val="00521920"/>
    <w:rsid w:val="00521B1F"/>
    <w:rsid w:val="00522268"/>
    <w:rsid w:val="005223FC"/>
    <w:rsid w:val="00522F24"/>
    <w:rsid w:val="005230D3"/>
    <w:rsid w:val="0052440E"/>
    <w:rsid w:val="005256BA"/>
    <w:rsid w:val="00525933"/>
    <w:rsid w:val="00526030"/>
    <w:rsid w:val="00526D95"/>
    <w:rsid w:val="00526E56"/>
    <w:rsid w:val="00527008"/>
    <w:rsid w:val="005271BD"/>
    <w:rsid w:val="00530F24"/>
    <w:rsid w:val="00532594"/>
    <w:rsid w:val="00532D08"/>
    <w:rsid w:val="00533CCA"/>
    <w:rsid w:val="005359BC"/>
    <w:rsid w:val="00536722"/>
    <w:rsid w:val="005373E1"/>
    <w:rsid w:val="00537E55"/>
    <w:rsid w:val="005406AF"/>
    <w:rsid w:val="00540EB5"/>
    <w:rsid w:val="00541D81"/>
    <w:rsid w:val="00542B0D"/>
    <w:rsid w:val="00543976"/>
    <w:rsid w:val="005447E2"/>
    <w:rsid w:val="005448CC"/>
    <w:rsid w:val="00544D4D"/>
    <w:rsid w:val="005456F1"/>
    <w:rsid w:val="005460FB"/>
    <w:rsid w:val="00546E8F"/>
    <w:rsid w:val="00546F66"/>
    <w:rsid w:val="005502D6"/>
    <w:rsid w:val="0055116E"/>
    <w:rsid w:val="0055139A"/>
    <w:rsid w:val="0055160A"/>
    <w:rsid w:val="005516A6"/>
    <w:rsid w:val="00552753"/>
    <w:rsid w:val="00552BD9"/>
    <w:rsid w:val="00552F7B"/>
    <w:rsid w:val="00553014"/>
    <w:rsid w:val="00553356"/>
    <w:rsid w:val="00554061"/>
    <w:rsid w:val="005543D1"/>
    <w:rsid w:val="00554750"/>
    <w:rsid w:val="00554A43"/>
    <w:rsid w:val="00554C46"/>
    <w:rsid w:val="00554C8C"/>
    <w:rsid w:val="00556D49"/>
    <w:rsid w:val="00557952"/>
    <w:rsid w:val="00557C4E"/>
    <w:rsid w:val="00557FD5"/>
    <w:rsid w:val="00560A4A"/>
    <w:rsid w:val="005613F6"/>
    <w:rsid w:val="00561843"/>
    <w:rsid w:val="00561CA2"/>
    <w:rsid w:val="005621DD"/>
    <w:rsid w:val="00562560"/>
    <w:rsid w:val="005634E2"/>
    <w:rsid w:val="00563ADB"/>
    <w:rsid w:val="00563F43"/>
    <w:rsid w:val="0056606D"/>
    <w:rsid w:val="00566224"/>
    <w:rsid w:val="005664E4"/>
    <w:rsid w:val="005671AB"/>
    <w:rsid w:val="005674FB"/>
    <w:rsid w:val="005677BF"/>
    <w:rsid w:val="00570A80"/>
    <w:rsid w:val="00570DCD"/>
    <w:rsid w:val="00571DC8"/>
    <w:rsid w:val="00572865"/>
    <w:rsid w:val="00572BE9"/>
    <w:rsid w:val="005734AD"/>
    <w:rsid w:val="0057355B"/>
    <w:rsid w:val="005771B3"/>
    <w:rsid w:val="00577978"/>
    <w:rsid w:val="00577B40"/>
    <w:rsid w:val="005813D6"/>
    <w:rsid w:val="005813E7"/>
    <w:rsid w:val="00581BB6"/>
    <w:rsid w:val="005825F3"/>
    <w:rsid w:val="00582B88"/>
    <w:rsid w:val="00582E5D"/>
    <w:rsid w:val="0058305D"/>
    <w:rsid w:val="005843C3"/>
    <w:rsid w:val="005844F7"/>
    <w:rsid w:val="00584889"/>
    <w:rsid w:val="005849B8"/>
    <w:rsid w:val="00584CDA"/>
    <w:rsid w:val="00584DC6"/>
    <w:rsid w:val="00585014"/>
    <w:rsid w:val="00585117"/>
    <w:rsid w:val="005852FB"/>
    <w:rsid w:val="00586286"/>
    <w:rsid w:val="00586587"/>
    <w:rsid w:val="00586A23"/>
    <w:rsid w:val="005903C7"/>
    <w:rsid w:val="00591CBA"/>
    <w:rsid w:val="0059230C"/>
    <w:rsid w:val="00592527"/>
    <w:rsid w:val="00593133"/>
    <w:rsid w:val="005933E2"/>
    <w:rsid w:val="00594321"/>
    <w:rsid w:val="00595276"/>
    <w:rsid w:val="00595EFB"/>
    <w:rsid w:val="00595FC2"/>
    <w:rsid w:val="005963FE"/>
    <w:rsid w:val="005974A5"/>
    <w:rsid w:val="00597939"/>
    <w:rsid w:val="005A00E8"/>
    <w:rsid w:val="005A03E7"/>
    <w:rsid w:val="005A06F1"/>
    <w:rsid w:val="005A0D6A"/>
    <w:rsid w:val="005A1308"/>
    <w:rsid w:val="005A5186"/>
    <w:rsid w:val="005A6E6B"/>
    <w:rsid w:val="005A6F44"/>
    <w:rsid w:val="005A7562"/>
    <w:rsid w:val="005A7886"/>
    <w:rsid w:val="005B05BF"/>
    <w:rsid w:val="005B2D6B"/>
    <w:rsid w:val="005B2D92"/>
    <w:rsid w:val="005B4031"/>
    <w:rsid w:val="005B4220"/>
    <w:rsid w:val="005B483F"/>
    <w:rsid w:val="005B5365"/>
    <w:rsid w:val="005B54B9"/>
    <w:rsid w:val="005B6121"/>
    <w:rsid w:val="005B6812"/>
    <w:rsid w:val="005B770C"/>
    <w:rsid w:val="005B7F90"/>
    <w:rsid w:val="005C0977"/>
    <w:rsid w:val="005C0CB5"/>
    <w:rsid w:val="005C0CB6"/>
    <w:rsid w:val="005C16CC"/>
    <w:rsid w:val="005C28E9"/>
    <w:rsid w:val="005C3F65"/>
    <w:rsid w:val="005C413F"/>
    <w:rsid w:val="005C4656"/>
    <w:rsid w:val="005C5366"/>
    <w:rsid w:val="005C63B9"/>
    <w:rsid w:val="005C6C26"/>
    <w:rsid w:val="005C6D9B"/>
    <w:rsid w:val="005C6F2A"/>
    <w:rsid w:val="005C7E30"/>
    <w:rsid w:val="005D0516"/>
    <w:rsid w:val="005D0FB7"/>
    <w:rsid w:val="005D19B3"/>
    <w:rsid w:val="005D19B5"/>
    <w:rsid w:val="005D1CB4"/>
    <w:rsid w:val="005D3CCF"/>
    <w:rsid w:val="005D4CDB"/>
    <w:rsid w:val="005D4DA0"/>
    <w:rsid w:val="005D56E5"/>
    <w:rsid w:val="005D6AED"/>
    <w:rsid w:val="005D6C04"/>
    <w:rsid w:val="005D783C"/>
    <w:rsid w:val="005D7BBB"/>
    <w:rsid w:val="005D7DEC"/>
    <w:rsid w:val="005E01E7"/>
    <w:rsid w:val="005E02F4"/>
    <w:rsid w:val="005E0BD1"/>
    <w:rsid w:val="005E0D84"/>
    <w:rsid w:val="005E14E6"/>
    <w:rsid w:val="005E16A2"/>
    <w:rsid w:val="005E1B6A"/>
    <w:rsid w:val="005E1DD0"/>
    <w:rsid w:val="005E26E0"/>
    <w:rsid w:val="005E2B30"/>
    <w:rsid w:val="005E2CAB"/>
    <w:rsid w:val="005E3B06"/>
    <w:rsid w:val="005E3E81"/>
    <w:rsid w:val="005E4E89"/>
    <w:rsid w:val="005E511B"/>
    <w:rsid w:val="005E576A"/>
    <w:rsid w:val="005E6AA2"/>
    <w:rsid w:val="005E732D"/>
    <w:rsid w:val="005F0000"/>
    <w:rsid w:val="005F05FD"/>
    <w:rsid w:val="005F1E84"/>
    <w:rsid w:val="005F2BD7"/>
    <w:rsid w:val="005F3716"/>
    <w:rsid w:val="005F54CB"/>
    <w:rsid w:val="005F5A64"/>
    <w:rsid w:val="005F6C1E"/>
    <w:rsid w:val="005F6C95"/>
    <w:rsid w:val="005F6CBA"/>
    <w:rsid w:val="006001C7"/>
    <w:rsid w:val="00600875"/>
    <w:rsid w:val="00601146"/>
    <w:rsid w:val="006020CA"/>
    <w:rsid w:val="006023DA"/>
    <w:rsid w:val="00602968"/>
    <w:rsid w:val="00604F4E"/>
    <w:rsid w:val="0060655E"/>
    <w:rsid w:val="00606C95"/>
    <w:rsid w:val="00606F0C"/>
    <w:rsid w:val="00606F78"/>
    <w:rsid w:val="00607885"/>
    <w:rsid w:val="00607D4F"/>
    <w:rsid w:val="00610313"/>
    <w:rsid w:val="006108F3"/>
    <w:rsid w:val="00610A75"/>
    <w:rsid w:val="006112C4"/>
    <w:rsid w:val="006117F3"/>
    <w:rsid w:val="00611B82"/>
    <w:rsid w:val="006128BF"/>
    <w:rsid w:val="00614FEF"/>
    <w:rsid w:val="0061520B"/>
    <w:rsid w:val="00615D36"/>
    <w:rsid w:val="00616310"/>
    <w:rsid w:val="006171ED"/>
    <w:rsid w:val="00617763"/>
    <w:rsid w:val="006201A9"/>
    <w:rsid w:val="00620480"/>
    <w:rsid w:val="006215CD"/>
    <w:rsid w:val="00621607"/>
    <w:rsid w:val="006226C6"/>
    <w:rsid w:val="0062323D"/>
    <w:rsid w:val="00623263"/>
    <w:rsid w:val="00623418"/>
    <w:rsid w:val="00624BF4"/>
    <w:rsid w:val="00624C00"/>
    <w:rsid w:val="00625D48"/>
    <w:rsid w:val="0062669E"/>
    <w:rsid w:val="00627FE5"/>
    <w:rsid w:val="006302DB"/>
    <w:rsid w:val="006308FF"/>
    <w:rsid w:val="00630C8E"/>
    <w:rsid w:val="006318CA"/>
    <w:rsid w:val="006327C0"/>
    <w:rsid w:val="00632D2B"/>
    <w:rsid w:val="00633A88"/>
    <w:rsid w:val="006364A0"/>
    <w:rsid w:val="0063730F"/>
    <w:rsid w:val="006406B9"/>
    <w:rsid w:val="00641510"/>
    <w:rsid w:val="006421A4"/>
    <w:rsid w:val="00642B6A"/>
    <w:rsid w:val="00642CCC"/>
    <w:rsid w:val="006437F5"/>
    <w:rsid w:val="00644B0C"/>
    <w:rsid w:val="006453B6"/>
    <w:rsid w:val="0064560C"/>
    <w:rsid w:val="00645BA6"/>
    <w:rsid w:val="00646423"/>
    <w:rsid w:val="006464D8"/>
    <w:rsid w:val="006469EC"/>
    <w:rsid w:val="00647A13"/>
    <w:rsid w:val="00651AE9"/>
    <w:rsid w:val="00652B37"/>
    <w:rsid w:val="006535E6"/>
    <w:rsid w:val="00653731"/>
    <w:rsid w:val="006537C5"/>
    <w:rsid w:val="006537EF"/>
    <w:rsid w:val="00653C03"/>
    <w:rsid w:val="0065416D"/>
    <w:rsid w:val="0065423B"/>
    <w:rsid w:val="006558B7"/>
    <w:rsid w:val="00656367"/>
    <w:rsid w:val="00656633"/>
    <w:rsid w:val="00657834"/>
    <w:rsid w:val="00657859"/>
    <w:rsid w:val="00660345"/>
    <w:rsid w:val="0066050B"/>
    <w:rsid w:val="006607A1"/>
    <w:rsid w:val="0066081C"/>
    <w:rsid w:val="0066093D"/>
    <w:rsid w:val="00661654"/>
    <w:rsid w:val="0066335E"/>
    <w:rsid w:val="00664956"/>
    <w:rsid w:val="00664CE0"/>
    <w:rsid w:val="00665395"/>
    <w:rsid w:val="00665461"/>
    <w:rsid w:val="00665BDF"/>
    <w:rsid w:val="00666138"/>
    <w:rsid w:val="006670F5"/>
    <w:rsid w:val="006675DB"/>
    <w:rsid w:val="006679B4"/>
    <w:rsid w:val="00667C32"/>
    <w:rsid w:val="0066928E"/>
    <w:rsid w:val="00670061"/>
    <w:rsid w:val="00670B50"/>
    <w:rsid w:val="00670FD7"/>
    <w:rsid w:val="0067124B"/>
    <w:rsid w:val="00671485"/>
    <w:rsid w:val="0067165C"/>
    <w:rsid w:val="00671873"/>
    <w:rsid w:val="00671F93"/>
    <w:rsid w:val="006728F5"/>
    <w:rsid w:val="006728FA"/>
    <w:rsid w:val="00672AA3"/>
    <w:rsid w:val="00672BD2"/>
    <w:rsid w:val="0067311E"/>
    <w:rsid w:val="00674020"/>
    <w:rsid w:val="00674A86"/>
    <w:rsid w:val="00674C34"/>
    <w:rsid w:val="00675FC3"/>
    <w:rsid w:val="00676176"/>
    <w:rsid w:val="006779B1"/>
    <w:rsid w:val="0068010C"/>
    <w:rsid w:val="006802EC"/>
    <w:rsid w:val="00680885"/>
    <w:rsid w:val="00680AFA"/>
    <w:rsid w:val="00680AFB"/>
    <w:rsid w:val="0068197F"/>
    <w:rsid w:val="006822BD"/>
    <w:rsid w:val="006835A4"/>
    <w:rsid w:val="006858CB"/>
    <w:rsid w:val="00686C42"/>
    <w:rsid w:val="006877DE"/>
    <w:rsid w:val="00687EA6"/>
    <w:rsid w:val="006908A6"/>
    <w:rsid w:val="00693576"/>
    <w:rsid w:val="00693586"/>
    <w:rsid w:val="00693985"/>
    <w:rsid w:val="00694004"/>
    <w:rsid w:val="00694D02"/>
    <w:rsid w:val="00695448"/>
    <w:rsid w:val="006961D1"/>
    <w:rsid w:val="00696541"/>
    <w:rsid w:val="006969E5"/>
    <w:rsid w:val="00697C6B"/>
    <w:rsid w:val="00697E9D"/>
    <w:rsid w:val="006A0135"/>
    <w:rsid w:val="006A03E0"/>
    <w:rsid w:val="006A0843"/>
    <w:rsid w:val="006A08A7"/>
    <w:rsid w:val="006A0DD4"/>
    <w:rsid w:val="006A0E5A"/>
    <w:rsid w:val="006A1F1E"/>
    <w:rsid w:val="006A2490"/>
    <w:rsid w:val="006A2911"/>
    <w:rsid w:val="006A32F8"/>
    <w:rsid w:val="006A5EC2"/>
    <w:rsid w:val="006A606D"/>
    <w:rsid w:val="006A69F6"/>
    <w:rsid w:val="006A7F61"/>
    <w:rsid w:val="006B072C"/>
    <w:rsid w:val="006B2C03"/>
    <w:rsid w:val="006B3244"/>
    <w:rsid w:val="006B48A1"/>
    <w:rsid w:val="006B5226"/>
    <w:rsid w:val="006B5672"/>
    <w:rsid w:val="006B6014"/>
    <w:rsid w:val="006B760C"/>
    <w:rsid w:val="006B77FE"/>
    <w:rsid w:val="006C00FB"/>
    <w:rsid w:val="006C021B"/>
    <w:rsid w:val="006C051E"/>
    <w:rsid w:val="006C0520"/>
    <w:rsid w:val="006C054D"/>
    <w:rsid w:val="006C05D2"/>
    <w:rsid w:val="006C1DED"/>
    <w:rsid w:val="006C1F41"/>
    <w:rsid w:val="006C33AF"/>
    <w:rsid w:val="006C3ABE"/>
    <w:rsid w:val="006C3D15"/>
    <w:rsid w:val="006C43D7"/>
    <w:rsid w:val="006C4821"/>
    <w:rsid w:val="006C5A8E"/>
    <w:rsid w:val="006C62B7"/>
    <w:rsid w:val="006C6903"/>
    <w:rsid w:val="006C6F56"/>
    <w:rsid w:val="006D0604"/>
    <w:rsid w:val="006D1656"/>
    <w:rsid w:val="006D189D"/>
    <w:rsid w:val="006D1D4C"/>
    <w:rsid w:val="006D22DA"/>
    <w:rsid w:val="006D24E0"/>
    <w:rsid w:val="006D295D"/>
    <w:rsid w:val="006D2AC5"/>
    <w:rsid w:val="006D2C1C"/>
    <w:rsid w:val="006D371B"/>
    <w:rsid w:val="006D3E31"/>
    <w:rsid w:val="006D5608"/>
    <w:rsid w:val="006D711E"/>
    <w:rsid w:val="006D7369"/>
    <w:rsid w:val="006E06B0"/>
    <w:rsid w:val="006E0EFF"/>
    <w:rsid w:val="006E1792"/>
    <w:rsid w:val="006E1D96"/>
    <w:rsid w:val="006E2A49"/>
    <w:rsid w:val="006E448D"/>
    <w:rsid w:val="006E497A"/>
    <w:rsid w:val="006E550C"/>
    <w:rsid w:val="006E5B18"/>
    <w:rsid w:val="006E5CF7"/>
    <w:rsid w:val="006E7050"/>
    <w:rsid w:val="006E7493"/>
    <w:rsid w:val="006F0A8E"/>
    <w:rsid w:val="006F0C15"/>
    <w:rsid w:val="006F145D"/>
    <w:rsid w:val="006F1A82"/>
    <w:rsid w:val="006F1BEB"/>
    <w:rsid w:val="006F2FFC"/>
    <w:rsid w:val="006F3BC1"/>
    <w:rsid w:val="006F3C64"/>
    <w:rsid w:val="006F3D4F"/>
    <w:rsid w:val="006F6398"/>
    <w:rsid w:val="006F78DD"/>
    <w:rsid w:val="00700377"/>
    <w:rsid w:val="00700C8C"/>
    <w:rsid w:val="00701661"/>
    <w:rsid w:val="007021FF"/>
    <w:rsid w:val="007029F5"/>
    <w:rsid w:val="00702DAC"/>
    <w:rsid w:val="00702F45"/>
    <w:rsid w:val="00702FD5"/>
    <w:rsid w:val="00703520"/>
    <w:rsid w:val="007038B7"/>
    <w:rsid w:val="007043B1"/>
    <w:rsid w:val="00704507"/>
    <w:rsid w:val="00705D60"/>
    <w:rsid w:val="0070601D"/>
    <w:rsid w:val="00707047"/>
    <w:rsid w:val="0070741C"/>
    <w:rsid w:val="00707710"/>
    <w:rsid w:val="00707CB7"/>
    <w:rsid w:val="00710154"/>
    <w:rsid w:val="00710B44"/>
    <w:rsid w:val="00710CEE"/>
    <w:rsid w:val="00711260"/>
    <w:rsid w:val="0071256C"/>
    <w:rsid w:val="0071260E"/>
    <w:rsid w:val="00712950"/>
    <w:rsid w:val="0071366E"/>
    <w:rsid w:val="00713900"/>
    <w:rsid w:val="007143A0"/>
    <w:rsid w:val="007161F2"/>
    <w:rsid w:val="0071636E"/>
    <w:rsid w:val="00716E3F"/>
    <w:rsid w:val="0072015B"/>
    <w:rsid w:val="00722675"/>
    <w:rsid w:val="007234DA"/>
    <w:rsid w:val="0072411B"/>
    <w:rsid w:val="00724B32"/>
    <w:rsid w:val="00725480"/>
    <w:rsid w:val="00725815"/>
    <w:rsid w:val="00725BAC"/>
    <w:rsid w:val="0072604E"/>
    <w:rsid w:val="00726811"/>
    <w:rsid w:val="00730102"/>
    <w:rsid w:val="00730C72"/>
    <w:rsid w:val="00730CBB"/>
    <w:rsid w:val="00731BFD"/>
    <w:rsid w:val="00732C14"/>
    <w:rsid w:val="00733BA4"/>
    <w:rsid w:val="00734456"/>
    <w:rsid w:val="0073484D"/>
    <w:rsid w:val="00735483"/>
    <w:rsid w:val="007362DE"/>
    <w:rsid w:val="007363CD"/>
    <w:rsid w:val="007367F6"/>
    <w:rsid w:val="00736A73"/>
    <w:rsid w:val="00737D8B"/>
    <w:rsid w:val="007405F0"/>
    <w:rsid w:val="00740DB5"/>
    <w:rsid w:val="007410BC"/>
    <w:rsid w:val="007410CF"/>
    <w:rsid w:val="007412EF"/>
    <w:rsid w:val="00741995"/>
    <w:rsid w:val="00742D37"/>
    <w:rsid w:val="0074528C"/>
    <w:rsid w:val="00746CE1"/>
    <w:rsid w:val="00746DA1"/>
    <w:rsid w:val="0074733C"/>
    <w:rsid w:val="007473C9"/>
    <w:rsid w:val="00747419"/>
    <w:rsid w:val="00747F9D"/>
    <w:rsid w:val="00750482"/>
    <w:rsid w:val="00750C2C"/>
    <w:rsid w:val="007523AC"/>
    <w:rsid w:val="007531BF"/>
    <w:rsid w:val="0075387E"/>
    <w:rsid w:val="00754193"/>
    <w:rsid w:val="00755301"/>
    <w:rsid w:val="00755E6E"/>
    <w:rsid w:val="00756EAB"/>
    <w:rsid w:val="00756EE9"/>
    <w:rsid w:val="00757237"/>
    <w:rsid w:val="00757EC8"/>
    <w:rsid w:val="0076097C"/>
    <w:rsid w:val="00762B3D"/>
    <w:rsid w:val="00762F00"/>
    <w:rsid w:val="0076303A"/>
    <w:rsid w:val="00763F5E"/>
    <w:rsid w:val="007644A4"/>
    <w:rsid w:val="0076470F"/>
    <w:rsid w:val="007651F3"/>
    <w:rsid w:val="007653AB"/>
    <w:rsid w:val="0076549D"/>
    <w:rsid w:val="007668E4"/>
    <w:rsid w:val="0076746F"/>
    <w:rsid w:val="00767AB7"/>
    <w:rsid w:val="00770956"/>
    <w:rsid w:val="00770E13"/>
    <w:rsid w:val="00770E77"/>
    <w:rsid w:val="00771396"/>
    <w:rsid w:val="00771D9D"/>
    <w:rsid w:val="007728A6"/>
    <w:rsid w:val="00772A84"/>
    <w:rsid w:val="00772EB5"/>
    <w:rsid w:val="00772F2A"/>
    <w:rsid w:val="007733AD"/>
    <w:rsid w:val="007734B9"/>
    <w:rsid w:val="007742EF"/>
    <w:rsid w:val="00774DDF"/>
    <w:rsid w:val="00776E7A"/>
    <w:rsid w:val="00776F28"/>
    <w:rsid w:val="007777CA"/>
    <w:rsid w:val="00777B00"/>
    <w:rsid w:val="00780306"/>
    <w:rsid w:val="00781AB4"/>
    <w:rsid w:val="007831B7"/>
    <w:rsid w:val="00784278"/>
    <w:rsid w:val="00785726"/>
    <w:rsid w:val="00785C76"/>
    <w:rsid w:val="00786259"/>
    <w:rsid w:val="00786B2C"/>
    <w:rsid w:val="00786E69"/>
    <w:rsid w:val="00790787"/>
    <w:rsid w:val="00790966"/>
    <w:rsid w:val="00790E04"/>
    <w:rsid w:val="0079114B"/>
    <w:rsid w:val="00791D12"/>
    <w:rsid w:val="007921D8"/>
    <w:rsid w:val="0079284F"/>
    <w:rsid w:val="00792DE9"/>
    <w:rsid w:val="00792E28"/>
    <w:rsid w:val="00792E64"/>
    <w:rsid w:val="0079441F"/>
    <w:rsid w:val="00794B0A"/>
    <w:rsid w:val="00795DB1"/>
    <w:rsid w:val="00795DD9"/>
    <w:rsid w:val="00796370"/>
    <w:rsid w:val="007969A9"/>
    <w:rsid w:val="007A0210"/>
    <w:rsid w:val="007A026A"/>
    <w:rsid w:val="007A0275"/>
    <w:rsid w:val="007A0CF4"/>
    <w:rsid w:val="007A0D5B"/>
    <w:rsid w:val="007A12A6"/>
    <w:rsid w:val="007A2835"/>
    <w:rsid w:val="007A2E31"/>
    <w:rsid w:val="007A4673"/>
    <w:rsid w:val="007A49CC"/>
    <w:rsid w:val="007A4B91"/>
    <w:rsid w:val="007A501F"/>
    <w:rsid w:val="007A6246"/>
    <w:rsid w:val="007A6352"/>
    <w:rsid w:val="007A6ECC"/>
    <w:rsid w:val="007A7B56"/>
    <w:rsid w:val="007A7EAC"/>
    <w:rsid w:val="007B0F03"/>
    <w:rsid w:val="007B1D32"/>
    <w:rsid w:val="007B1E0D"/>
    <w:rsid w:val="007B2D07"/>
    <w:rsid w:val="007B2D7D"/>
    <w:rsid w:val="007B2EAB"/>
    <w:rsid w:val="007B3B8B"/>
    <w:rsid w:val="007B41AC"/>
    <w:rsid w:val="007B41DF"/>
    <w:rsid w:val="007B4212"/>
    <w:rsid w:val="007B4BA7"/>
    <w:rsid w:val="007B528F"/>
    <w:rsid w:val="007B5F86"/>
    <w:rsid w:val="007B6426"/>
    <w:rsid w:val="007B6862"/>
    <w:rsid w:val="007B6F3E"/>
    <w:rsid w:val="007B72F9"/>
    <w:rsid w:val="007C0D16"/>
    <w:rsid w:val="007C171C"/>
    <w:rsid w:val="007C173C"/>
    <w:rsid w:val="007C1EDB"/>
    <w:rsid w:val="007C21A0"/>
    <w:rsid w:val="007C33A7"/>
    <w:rsid w:val="007C40C3"/>
    <w:rsid w:val="007C47FE"/>
    <w:rsid w:val="007C5011"/>
    <w:rsid w:val="007C6F7B"/>
    <w:rsid w:val="007C75EF"/>
    <w:rsid w:val="007C77C6"/>
    <w:rsid w:val="007C7869"/>
    <w:rsid w:val="007C7973"/>
    <w:rsid w:val="007C7D9A"/>
    <w:rsid w:val="007D0DFB"/>
    <w:rsid w:val="007D1BAF"/>
    <w:rsid w:val="007D237E"/>
    <w:rsid w:val="007D25BF"/>
    <w:rsid w:val="007D3D31"/>
    <w:rsid w:val="007D3EB9"/>
    <w:rsid w:val="007D41A7"/>
    <w:rsid w:val="007D4238"/>
    <w:rsid w:val="007D452B"/>
    <w:rsid w:val="007D4883"/>
    <w:rsid w:val="007D5F77"/>
    <w:rsid w:val="007D629F"/>
    <w:rsid w:val="007D62D4"/>
    <w:rsid w:val="007D684C"/>
    <w:rsid w:val="007D6B81"/>
    <w:rsid w:val="007D6CA8"/>
    <w:rsid w:val="007E0B63"/>
    <w:rsid w:val="007E0C0F"/>
    <w:rsid w:val="007E1214"/>
    <w:rsid w:val="007E298C"/>
    <w:rsid w:val="007E2F9C"/>
    <w:rsid w:val="007E38E3"/>
    <w:rsid w:val="007E3E0D"/>
    <w:rsid w:val="007E487F"/>
    <w:rsid w:val="007E5B6B"/>
    <w:rsid w:val="007E6CB3"/>
    <w:rsid w:val="007E6F0B"/>
    <w:rsid w:val="007E730E"/>
    <w:rsid w:val="007E7471"/>
    <w:rsid w:val="007E79EE"/>
    <w:rsid w:val="007E7A3C"/>
    <w:rsid w:val="007E7C97"/>
    <w:rsid w:val="007F070B"/>
    <w:rsid w:val="007F0B5E"/>
    <w:rsid w:val="007F259A"/>
    <w:rsid w:val="007F2689"/>
    <w:rsid w:val="007F2AD1"/>
    <w:rsid w:val="007F3A56"/>
    <w:rsid w:val="007F3D0E"/>
    <w:rsid w:val="007F3DF2"/>
    <w:rsid w:val="007F4508"/>
    <w:rsid w:val="007F48E5"/>
    <w:rsid w:val="007F54AE"/>
    <w:rsid w:val="007F578B"/>
    <w:rsid w:val="007F57C7"/>
    <w:rsid w:val="007F6B59"/>
    <w:rsid w:val="007F6BDC"/>
    <w:rsid w:val="007F79E3"/>
    <w:rsid w:val="007F7B27"/>
    <w:rsid w:val="00800980"/>
    <w:rsid w:val="00802F25"/>
    <w:rsid w:val="00804571"/>
    <w:rsid w:val="008048C6"/>
    <w:rsid w:val="0080498E"/>
    <w:rsid w:val="008057A2"/>
    <w:rsid w:val="00806B71"/>
    <w:rsid w:val="00806DFF"/>
    <w:rsid w:val="00807201"/>
    <w:rsid w:val="00810D6E"/>
    <w:rsid w:val="00810E6F"/>
    <w:rsid w:val="00810E8C"/>
    <w:rsid w:val="00811137"/>
    <w:rsid w:val="008113E9"/>
    <w:rsid w:val="0081165F"/>
    <w:rsid w:val="008128EF"/>
    <w:rsid w:val="00812D13"/>
    <w:rsid w:val="00813A4F"/>
    <w:rsid w:val="00813E9C"/>
    <w:rsid w:val="0081401E"/>
    <w:rsid w:val="00814DB5"/>
    <w:rsid w:val="00815037"/>
    <w:rsid w:val="00816BA2"/>
    <w:rsid w:val="00817FAC"/>
    <w:rsid w:val="008212F9"/>
    <w:rsid w:val="00821D1D"/>
    <w:rsid w:val="0082346B"/>
    <w:rsid w:val="00823B56"/>
    <w:rsid w:val="00824EB0"/>
    <w:rsid w:val="00824FF5"/>
    <w:rsid w:val="0082563D"/>
    <w:rsid w:val="0082682F"/>
    <w:rsid w:val="008273D6"/>
    <w:rsid w:val="008308B8"/>
    <w:rsid w:val="00830E22"/>
    <w:rsid w:val="008319D1"/>
    <w:rsid w:val="00831F16"/>
    <w:rsid w:val="00831FA9"/>
    <w:rsid w:val="008327C1"/>
    <w:rsid w:val="00832C75"/>
    <w:rsid w:val="00832D1E"/>
    <w:rsid w:val="00833010"/>
    <w:rsid w:val="008337DB"/>
    <w:rsid w:val="0083460D"/>
    <w:rsid w:val="008347DA"/>
    <w:rsid w:val="00834C4A"/>
    <w:rsid w:val="0083515C"/>
    <w:rsid w:val="008360C2"/>
    <w:rsid w:val="0083628B"/>
    <w:rsid w:val="0083649B"/>
    <w:rsid w:val="0083678D"/>
    <w:rsid w:val="00836BB8"/>
    <w:rsid w:val="00836E7D"/>
    <w:rsid w:val="0083756A"/>
    <w:rsid w:val="00840A5A"/>
    <w:rsid w:val="00841389"/>
    <w:rsid w:val="008414EF"/>
    <w:rsid w:val="00841502"/>
    <w:rsid w:val="008417FD"/>
    <w:rsid w:val="008425A4"/>
    <w:rsid w:val="00842AD2"/>
    <w:rsid w:val="00843C07"/>
    <w:rsid w:val="008449EF"/>
    <w:rsid w:val="00845040"/>
    <w:rsid w:val="00845B42"/>
    <w:rsid w:val="00846499"/>
    <w:rsid w:val="00847F05"/>
    <w:rsid w:val="008502A1"/>
    <w:rsid w:val="008512DC"/>
    <w:rsid w:val="008519A3"/>
    <w:rsid w:val="00851F72"/>
    <w:rsid w:val="00852274"/>
    <w:rsid w:val="00852900"/>
    <w:rsid w:val="0085493A"/>
    <w:rsid w:val="00855379"/>
    <w:rsid w:val="00855750"/>
    <w:rsid w:val="008562B5"/>
    <w:rsid w:val="00856749"/>
    <w:rsid w:val="00857052"/>
    <w:rsid w:val="008571F8"/>
    <w:rsid w:val="008579BE"/>
    <w:rsid w:val="0086003F"/>
    <w:rsid w:val="0086112D"/>
    <w:rsid w:val="008612C8"/>
    <w:rsid w:val="00862523"/>
    <w:rsid w:val="00865390"/>
    <w:rsid w:val="00865BB1"/>
    <w:rsid w:val="00870A15"/>
    <w:rsid w:val="00870F7D"/>
    <w:rsid w:val="0087117E"/>
    <w:rsid w:val="00872F29"/>
    <w:rsid w:val="0087369B"/>
    <w:rsid w:val="00873EB8"/>
    <w:rsid w:val="00874643"/>
    <w:rsid w:val="00874655"/>
    <w:rsid w:val="00874F54"/>
    <w:rsid w:val="008754B7"/>
    <w:rsid w:val="00875759"/>
    <w:rsid w:val="0087590E"/>
    <w:rsid w:val="00875E32"/>
    <w:rsid w:val="00876DED"/>
    <w:rsid w:val="00876E60"/>
    <w:rsid w:val="00877933"/>
    <w:rsid w:val="00881131"/>
    <w:rsid w:val="00883789"/>
    <w:rsid w:val="00883F6F"/>
    <w:rsid w:val="00884A31"/>
    <w:rsid w:val="00884CDD"/>
    <w:rsid w:val="0088501F"/>
    <w:rsid w:val="00885A57"/>
    <w:rsid w:val="00886395"/>
    <w:rsid w:val="00886DF0"/>
    <w:rsid w:val="00886DFF"/>
    <w:rsid w:val="00887B0F"/>
    <w:rsid w:val="00890643"/>
    <w:rsid w:val="008907B6"/>
    <w:rsid w:val="00890DA0"/>
    <w:rsid w:val="00893EA6"/>
    <w:rsid w:val="008940A1"/>
    <w:rsid w:val="00895471"/>
    <w:rsid w:val="008954D3"/>
    <w:rsid w:val="00895867"/>
    <w:rsid w:val="00895E91"/>
    <w:rsid w:val="00896068"/>
    <w:rsid w:val="0089685C"/>
    <w:rsid w:val="008968B2"/>
    <w:rsid w:val="00897B6B"/>
    <w:rsid w:val="008A0EF3"/>
    <w:rsid w:val="008A12FA"/>
    <w:rsid w:val="008A268B"/>
    <w:rsid w:val="008A2771"/>
    <w:rsid w:val="008A2AE2"/>
    <w:rsid w:val="008A2BFF"/>
    <w:rsid w:val="008A362B"/>
    <w:rsid w:val="008A3A0F"/>
    <w:rsid w:val="008A4F41"/>
    <w:rsid w:val="008A6019"/>
    <w:rsid w:val="008A6997"/>
    <w:rsid w:val="008A7826"/>
    <w:rsid w:val="008B02EC"/>
    <w:rsid w:val="008B083B"/>
    <w:rsid w:val="008B139F"/>
    <w:rsid w:val="008B16BC"/>
    <w:rsid w:val="008B2215"/>
    <w:rsid w:val="008B2709"/>
    <w:rsid w:val="008B3144"/>
    <w:rsid w:val="008B3D9F"/>
    <w:rsid w:val="008B3E1C"/>
    <w:rsid w:val="008B4B56"/>
    <w:rsid w:val="008B4F1D"/>
    <w:rsid w:val="008B50C0"/>
    <w:rsid w:val="008B564C"/>
    <w:rsid w:val="008B5757"/>
    <w:rsid w:val="008B5CC3"/>
    <w:rsid w:val="008B5EBB"/>
    <w:rsid w:val="008B5EC6"/>
    <w:rsid w:val="008B66D0"/>
    <w:rsid w:val="008B6D31"/>
    <w:rsid w:val="008B6DAC"/>
    <w:rsid w:val="008C0484"/>
    <w:rsid w:val="008C0E27"/>
    <w:rsid w:val="008C1268"/>
    <w:rsid w:val="008C1573"/>
    <w:rsid w:val="008C215F"/>
    <w:rsid w:val="008C44EB"/>
    <w:rsid w:val="008C4EF9"/>
    <w:rsid w:val="008C4F57"/>
    <w:rsid w:val="008C4F75"/>
    <w:rsid w:val="008C541F"/>
    <w:rsid w:val="008C552D"/>
    <w:rsid w:val="008C60FC"/>
    <w:rsid w:val="008C692C"/>
    <w:rsid w:val="008C6E91"/>
    <w:rsid w:val="008C75B6"/>
    <w:rsid w:val="008C7708"/>
    <w:rsid w:val="008D0145"/>
    <w:rsid w:val="008D04A7"/>
    <w:rsid w:val="008D06B4"/>
    <w:rsid w:val="008D0F4E"/>
    <w:rsid w:val="008D2568"/>
    <w:rsid w:val="008D2BF7"/>
    <w:rsid w:val="008D399D"/>
    <w:rsid w:val="008D3EC4"/>
    <w:rsid w:val="008D4A0D"/>
    <w:rsid w:val="008D50BD"/>
    <w:rsid w:val="008D5593"/>
    <w:rsid w:val="008D58F9"/>
    <w:rsid w:val="008D618C"/>
    <w:rsid w:val="008D74AB"/>
    <w:rsid w:val="008E034F"/>
    <w:rsid w:val="008E0D04"/>
    <w:rsid w:val="008E193B"/>
    <w:rsid w:val="008E198E"/>
    <w:rsid w:val="008E2D01"/>
    <w:rsid w:val="008E2EDE"/>
    <w:rsid w:val="008E37F1"/>
    <w:rsid w:val="008E3CEC"/>
    <w:rsid w:val="008E3D98"/>
    <w:rsid w:val="008E43AF"/>
    <w:rsid w:val="008E4779"/>
    <w:rsid w:val="008E4B89"/>
    <w:rsid w:val="008E54BE"/>
    <w:rsid w:val="008E647D"/>
    <w:rsid w:val="008E6D6A"/>
    <w:rsid w:val="008E7DEC"/>
    <w:rsid w:val="008F1238"/>
    <w:rsid w:val="008F1C22"/>
    <w:rsid w:val="008F1EDC"/>
    <w:rsid w:val="008F21F4"/>
    <w:rsid w:val="008F2223"/>
    <w:rsid w:val="008F2ECB"/>
    <w:rsid w:val="008F3AA3"/>
    <w:rsid w:val="008F4C06"/>
    <w:rsid w:val="008F51C1"/>
    <w:rsid w:val="008F6655"/>
    <w:rsid w:val="008F66E5"/>
    <w:rsid w:val="008F68C3"/>
    <w:rsid w:val="00900AD5"/>
    <w:rsid w:val="00901942"/>
    <w:rsid w:val="00901EA6"/>
    <w:rsid w:val="009032AC"/>
    <w:rsid w:val="00903CE3"/>
    <w:rsid w:val="009052F2"/>
    <w:rsid w:val="00905435"/>
    <w:rsid w:val="00906BF6"/>
    <w:rsid w:val="00906E7D"/>
    <w:rsid w:val="00906EC7"/>
    <w:rsid w:val="00910B9D"/>
    <w:rsid w:val="00910FB9"/>
    <w:rsid w:val="009110EC"/>
    <w:rsid w:val="00911FFC"/>
    <w:rsid w:val="0091236E"/>
    <w:rsid w:val="009125A5"/>
    <w:rsid w:val="00915D13"/>
    <w:rsid w:val="00917182"/>
    <w:rsid w:val="009172CB"/>
    <w:rsid w:val="00920071"/>
    <w:rsid w:val="009214A7"/>
    <w:rsid w:val="00921FF4"/>
    <w:rsid w:val="0092231E"/>
    <w:rsid w:val="009223FB"/>
    <w:rsid w:val="0092347F"/>
    <w:rsid w:val="00923743"/>
    <w:rsid w:val="00923B3E"/>
    <w:rsid w:val="00924C25"/>
    <w:rsid w:val="00924F72"/>
    <w:rsid w:val="0092516C"/>
    <w:rsid w:val="00925507"/>
    <w:rsid w:val="00925884"/>
    <w:rsid w:val="00925EA2"/>
    <w:rsid w:val="0092696D"/>
    <w:rsid w:val="00926A17"/>
    <w:rsid w:val="00926AC5"/>
    <w:rsid w:val="00927842"/>
    <w:rsid w:val="00927C6F"/>
    <w:rsid w:val="00930C78"/>
    <w:rsid w:val="00930D5A"/>
    <w:rsid w:val="0093243B"/>
    <w:rsid w:val="009326B6"/>
    <w:rsid w:val="0093302B"/>
    <w:rsid w:val="009335D4"/>
    <w:rsid w:val="0093591B"/>
    <w:rsid w:val="00935C95"/>
    <w:rsid w:val="00936A84"/>
    <w:rsid w:val="00936D54"/>
    <w:rsid w:val="00937817"/>
    <w:rsid w:val="00937E61"/>
    <w:rsid w:val="009401E8"/>
    <w:rsid w:val="0094101A"/>
    <w:rsid w:val="00941832"/>
    <w:rsid w:val="009422B6"/>
    <w:rsid w:val="009439F5"/>
    <w:rsid w:val="00944CF0"/>
    <w:rsid w:val="00944DFC"/>
    <w:rsid w:val="0094583C"/>
    <w:rsid w:val="00946882"/>
    <w:rsid w:val="00946C9B"/>
    <w:rsid w:val="0094741F"/>
    <w:rsid w:val="00947CCC"/>
    <w:rsid w:val="00947D92"/>
    <w:rsid w:val="00947E58"/>
    <w:rsid w:val="009503CB"/>
    <w:rsid w:val="00950506"/>
    <w:rsid w:val="00950687"/>
    <w:rsid w:val="0095118F"/>
    <w:rsid w:val="009513C6"/>
    <w:rsid w:val="00951B10"/>
    <w:rsid w:val="009523FE"/>
    <w:rsid w:val="00953604"/>
    <w:rsid w:val="009538AA"/>
    <w:rsid w:val="00954B2E"/>
    <w:rsid w:val="0095537B"/>
    <w:rsid w:val="00957B53"/>
    <w:rsid w:val="009602B9"/>
    <w:rsid w:val="00960496"/>
    <w:rsid w:val="009606A1"/>
    <w:rsid w:val="0096209B"/>
    <w:rsid w:val="0096209C"/>
    <w:rsid w:val="0096301A"/>
    <w:rsid w:val="00964486"/>
    <w:rsid w:val="00965BC5"/>
    <w:rsid w:val="00966724"/>
    <w:rsid w:val="00967212"/>
    <w:rsid w:val="009674F9"/>
    <w:rsid w:val="009716CA"/>
    <w:rsid w:val="00971F43"/>
    <w:rsid w:val="0097247F"/>
    <w:rsid w:val="009724B5"/>
    <w:rsid w:val="00973347"/>
    <w:rsid w:val="009733B8"/>
    <w:rsid w:val="00974106"/>
    <w:rsid w:val="009745A8"/>
    <w:rsid w:val="00975996"/>
    <w:rsid w:val="00975AD3"/>
    <w:rsid w:val="00976441"/>
    <w:rsid w:val="00976C17"/>
    <w:rsid w:val="009802BE"/>
    <w:rsid w:val="009805D5"/>
    <w:rsid w:val="0098171C"/>
    <w:rsid w:val="00981A96"/>
    <w:rsid w:val="00982A86"/>
    <w:rsid w:val="00983A05"/>
    <w:rsid w:val="009840F4"/>
    <w:rsid w:val="00985587"/>
    <w:rsid w:val="009859FB"/>
    <w:rsid w:val="00985F5A"/>
    <w:rsid w:val="009863FD"/>
    <w:rsid w:val="00986FD2"/>
    <w:rsid w:val="00987A22"/>
    <w:rsid w:val="009902E6"/>
    <w:rsid w:val="00990325"/>
    <w:rsid w:val="0099035B"/>
    <w:rsid w:val="0099114D"/>
    <w:rsid w:val="00991991"/>
    <w:rsid w:val="00992337"/>
    <w:rsid w:val="009929EB"/>
    <w:rsid w:val="00992FC2"/>
    <w:rsid w:val="009930BD"/>
    <w:rsid w:val="00993E05"/>
    <w:rsid w:val="0099498C"/>
    <w:rsid w:val="00994F1A"/>
    <w:rsid w:val="009956D8"/>
    <w:rsid w:val="00997EA8"/>
    <w:rsid w:val="009A039B"/>
    <w:rsid w:val="009A28D0"/>
    <w:rsid w:val="009A2B9E"/>
    <w:rsid w:val="009A30FA"/>
    <w:rsid w:val="009A32E0"/>
    <w:rsid w:val="009A39CB"/>
    <w:rsid w:val="009A4342"/>
    <w:rsid w:val="009A4BFF"/>
    <w:rsid w:val="009A4FF6"/>
    <w:rsid w:val="009A5193"/>
    <w:rsid w:val="009A5EBF"/>
    <w:rsid w:val="009A6198"/>
    <w:rsid w:val="009A6464"/>
    <w:rsid w:val="009A6747"/>
    <w:rsid w:val="009A691D"/>
    <w:rsid w:val="009A6EAD"/>
    <w:rsid w:val="009A707E"/>
    <w:rsid w:val="009A71F7"/>
    <w:rsid w:val="009A729F"/>
    <w:rsid w:val="009A7566"/>
    <w:rsid w:val="009B0C55"/>
    <w:rsid w:val="009B0E05"/>
    <w:rsid w:val="009B1A68"/>
    <w:rsid w:val="009B29CC"/>
    <w:rsid w:val="009B331D"/>
    <w:rsid w:val="009B3DAF"/>
    <w:rsid w:val="009B3E11"/>
    <w:rsid w:val="009B41D8"/>
    <w:rsid w:val="009B48E0"/>
    <w:rsid w:val="009B55E6"/>
    <w:rsid w:val="009B5804"/>
    <w:rsid w:val="009B6613"/>
    <w:rsid w:val="009B6659"/>
    <w:rsid w:val="009B6B61"/>
    <w:rsid w:val="009B6F20"/>
    <w:rsid w:val="009C0B9E"/>
    <w:rsid w:val="009C17F0"/>
    <w:rsid w:val="009C37BC"/>
    <w:rsid w:val="009C3CD2"/>
    <w:rsid w:val="009C543A"/>
    <w:rsid w:val="009C5CA0"/>
    <w:rsid w:val="009C6D3C"/>
    <w:rsid w:val="009C6FAD"/>
    <w:rsid w:val="009C7164"/>
    <w:rsid w:val="009C71A0"/>
    <w:rsid w:val="009C7E8B"/>
    <w:rsid w:val="009D04E4"/>
    <w:rsid w:val="009D0D14"/>
    <w:rsid w:val="009D107A"/>
    <w:rsid w:val="009D1F2D"/>
    <w:rsid w:val="009D5596"/>
    <w:rsid w:val="009D6DD1"/>
    <w:rsid w:val="009D7D11"/>
    <w:rsid w:val="009E0920"/>
    <w:rsid w:val="009E18DD"/>
    <w:rsid w:val="009E2D36"/>
    <w:rsid w:val="009E3470"/>
    <w:rsid w:val="009E3668"/>
    <w:rsid w:val="009E3DC2"/>
    <w:rsid w:val="009E4488"/>
    <w:rsid w:val="009E64F7"/>
    <w:rsid w:val="009E705C"/>
    <w:rsid w:val="009E7780"/>
    <w:rsid w:val="009E7980"/>
    <w:rsid w:val="009E7D3A"/>
    <w:rsid w:val="009F0C5D"/>
    <w:rsid w:val="009F1D5A"/>
    <w:rsid w:val="009F1EE4"/>
    <w:rsid w:val="009F38BF"/>
    <w:rsid w:val="009F394B"/>
    <w:rsid w:val="009F4CD7"/>
    <w:rsid w:val="009F5645"/>
    <w:rsid w:val="009F6094"/>
    <w:rsid w:val="009F6201"/>
    <w:rsid w:val="009F67BB"/>
    <w:rsid w:val="009F7EB8"/>
    <w:rsid w:val="00A00847"/>
    <w:rsid w:val="00A00A23"/>
    <w:rsid w:val="00A017D0"/>
    <w:rsid w:val="00A0242C"/>
    <w:rsid w:val="00A02872"/>
    <w:rsid w:val="00A02EDE"/>
    <w:rsid w:val="00A0360D"/>
    <w:rsid w:val="00A03778"/>
    <w:rsid w:val="00A041FD"/>
    <w:rsid w:val="00A04449"/>
    <w:rsid w:val="00A044B0"/>
    <w:rsid w:val="00A045A5"/>
    <w:rsid w:val="00A04857"/>
    <w:rsid w:val="00A04B97"/>
    <w:rsid w:val="00A04CF9"/>
    <w:rsid w:val="00A04FB7"/>
    <w:rsid w:val="00A053C7"/>
    <w:rsid w:val="00A05807"/>
    <w:rsid w:val="00A06203"/>
    <w:rsid w:val="00A0620B"/>
    <w:rsid w:val="00A0767B"/>
    <w:rsid w:val="00A11688"/>
    <w:rsid w:val="00A11F71"/>
    <w:rsid w:val="00A1290E"/>
    <w:rsid w:val="00A1421C"/>
    <w:rsid w:val="00A14A88"/>
    <w:rsid w:val="00A14C21"/>
    <w:rsid w:val="00A15415"/>
    <w:rsid w:val="00A15AC3"/>
    <w:rsid w:val="00A16049"/>
    <w:rsid w:val="00A163D2"/>
    <w:rsid w:val="00A16D39"/>
    <w:rsid w:val="00A17834"/>
    <w:rsid w:val="00A2022F"/>
    <w:rsid w:val="00A2033B"/>
    <w:rsid w:val="00A212A1"/>
    <w:rsid w:val="00A22A52"/>
    <w:rsid w:val="00A22DB9"/>
    <w:rsid w:val="00A237C8"/>
    <w:rsid w:val="00A244B3"/>
    <w:rsid w:val="00A24784"/>
    <w:rsid w:val="00A25023"/>
    <w:rsid w:val="00A25E95"/>
    <w:rsid w:val="00A2711D"/>
    <w:rsid w:val="00A27632"/>
    <w:rsid w:val="00A27827"/>
    <w:rsid w:val="00A27960"/>
    <w:rsid w:val="00A30296"/>
    <w:rsid w:val="00A3056E"/>
    <w:rsid w:val="00A30E6D"/>
    <w:rsid w:val="00A31A15"/>
    <w:rsid w:val="00A31BF5"/>
    <w:rsid w:val="00A328C1"/>
    <w:rsid w:val="00A32906"/>
    <w:rsid w:val="00A335EE"/>
    <w:rsid w:val="00A337D4"/>
    <w:rsid w:val="00A3441B"/>
    <w:rsid w:val="00A34688"/>
    <w:rsid w:val="00A34B8E"/>
    <w:rsid w:val="00A3501D"/>
    <w:rsid w:val="00A35364"/>
    <w:rsid w:val="00A353E6"/>
    <w:rsid w:val="00A36555"/>
    <w:rsid w:val="00A36CA0"/>
    <w:rsid w:val="00A3720F"/>
    <w:rsid w:val="00A403EF"/>
    <w:rsid w:val="00A40501"/>
    <w:rsid w:val="00A409C0"/>
    <w:rsid w:val="00A41450"/>
    <w:rsid w:val="00A43D03"/>
    <w:rsid w:val="00A50851"/>
    <w:rsid w:val="00A51FCC"/>
    <w:rsid w:val="00A52174"/>
    <w:rsid w:val="00A52771"/>
    <w:rsid w:val="00A52EE9"/>
    <w:rsid w:val="00A52F40"/>
    <w:rsid w:val="00A52FE3"/>
    <w:rsid w:val="00A53B2C"/>
    <w:rsid w:val="00A551F0"/>
    <w:rsid w:val="00A56370"/>
    <w:rsid w:val="00A56F33"/>
    <w:rsid w:val="00A60455"/>
    <w:rsid w:val="00A60A98"/>
    <w:rsid w:val="00A615A0"/>
    <w:rsid w:val="00A61642"/>
    <w:rsid w:val="00A61E57"/>
    <w:rsid w:val="00A620CC"/>
    <w:rsid w:val="00A62CCB"/>
    <w:rsid w:val="00A635E8"/>
    <w:rsid w:val="00A63EF5"/>
    <w:rsid w:val="00A64DF5"/>
    <w:rsid w:val="00A657C0"/>
    <w:rsid w:val="00A65E3C"/>
    <w:rsid w:val="00A65F75"/>
    <w:rsid w:val="00A662CE"/>
    <w:rsid w:val="00A6674B"/>
    <w:rsid w:val="00A667FF"/>
    <w:rsid w:val="00A668A4"/>
    <w:rsid w:val="00A668F1"/>
    <w:rsid w:val="00A67397"/>
    <w:rsid w:val="00A703BE"/>
    <w:rsid w:val="00A70B44"/>
    <w:rsid w:val="00A71B50"/>
    <w:rsid w:val="00A72FAA"/>
    <w:rsid w:val="00A736FD"/>
    <w:rsid w:val="00A73DE1"/>
    <w:rsid w:val="00A74305"/>
    <w:rsid w:val="00A74A4A"/>
    <w:rsid w:val="00A75222"/>
    <w:rsid w:val="00A75A80"/>
    <w:rsid w:val="00A76908"/>
    <w:rsid w:val="00A773E8"/>
    <w:rsid w:val="00A77413"/>
    <w:rsid w:val="00A8018C"/>
    <w:rsid w:val="00A80A5F"/>
    <w:rsid w:val="00A80E53"/>
    <w:rsid w:val="00A81425"/>
    <w:rsid w:val="00A818CB"/>
    <w:rsid w:val="00A81A5B"/>
    <w:rsid w:val="00A81B1D"/>
    <w:rsid w:val="00A81CCA"/>
    <w:rsid w:val="00A824A9"/>
    <w:rsid w:val="00A82B5C"/>
    <w:rsid w:val="00A83D95"/>
    <w:rsid w:val="00A841FF"/>
    <w:rsid w:val="00A848EB"/>
    <w:rsid w:val="00A84BC0"/>
    <w:rsid w:val="00A85092"/>
    <w:rsid w:val="00A86B92"/>
    <w:rsid w:val="00A86D1B"/>
    <w:rsid w:val="00A878DD"/>
    <w:rsid w:val="00A90224"/>
    <w:rsid w:val="00A903A0"/>
    <w:rsid w:val="00A91694"/>
    <w:rsid w:val="00A92122"/>
    <w:rsid w:val="00A9310B"/>
    <w:rsid w:val="00A93473"/>
    <w:rsid w:val="00A93B9C"/>
    <w:rsid w:val="00A9499D"/>
    <w:rsid w:val="00A94E35"/>
    <w:rsid w:val="00A95D4F"/>
    <w:rsid w:val="00A95F6F"/>
    <w:rsid w:val="00A9601F"/>
    <w:rsid w:val="00A979C7"/>
    <w:rsid w:val="00AA09AF"/>
    <w:rsid w:val="00AA0A62"/>
    <w:rsid w:val="00AA0B2F"/>
    <w:rsid w:val="00AA0C29"/>
    <w:rsid w:val="00AA25AA"/>
    <w:rsid w:val="00AA2AD0"/>
    <w:rsid w:val="00AA2E6C"/>
    <w:rsid w:val="00AA2FD3"/>
    <w:rsid w:val="00AA34F0"/>
    <w:rsid w:val="00AA3FE7"/>
    <w:rsid w:val="00AA416C"/>
    <w:rsid w:val="00AA41D9"/>
    <w:rsid w:val="00AA4949"/>
    <w:rsid w:val="00AA4FC6"/>
    <w:rsid w:val="00AA50BB"/>
    <w:rsid w:val="00AA50C8"/>
    <w:rsid w:val="00AA5740"/>
    <w:rsid w:val="00AA587F"/>
    <w:rsid w:val="00AA60B8"/>
    <w:rsid w:val="00AA66CA"/>
    <w:rsid w:val="00AA67C1"/>
    <w:rsid w:val="00AA6D99"/>
    <w:rsid w:val="00AA7BDD"/>
    <w:rsid w:val="00AB0900"/>
    <w:rsid w:val="00AB0BB2"/>
    <w:rsid w:val="00AB10CA"/>
    <w:rsid w:val="00AB1955"/>
    <w:rsid w:val="00AB27CB"/>
    <w:rsid w:val="00AB2E92"/>
    <w:rsid w:val="00AB49C7"/>
    <w:rsid w:val="00AB4BF0"/>
    <w:rsid w:val="00AB61B4"/>
    <w:rsid w:val="00AB7232"/>
    <w:rsid w:val="00AC0D60"/>
    <w:rsid w:val="00AC1007"/>
    <w:rsid w:val="00AC13BD"/>
    <w:rsid w:val="00AC1751"/>
    <w:rsid w:val="00AC1ED3"/>
    <w:rsid w:val="00AC20AF"/>
    <w:rsid w:val="00AC2713"/>
    <w:rsid w:val="00AC29EF"/>
    <w:rsid w:val="00AC342C"/>
    <w:rsid w:val="00AC4211"/>
    <w:rsid w:val="00AC4BED"/>
    <w:rsid w:val="00AC5939"/>
    <w:rsid w:val="00AC59EE"/>
    <w:rsid w:val="00AC5EDB"/>
    <w:rsid w:val="00AC63BC"/>
    <w:rsid w:val="00AD0331"/>
    <w:rsid w:val="00AD0924"/>
    <w:rsid w:val="00AD2351"/>
    <w:rsid w:val="00AD246D"/>
    <w:rsid w:val="00AD35D1"/>
    <w:rsid w:val="00AD4903"/>
    <w:rsid w:val="00AD6B50"/>
    <w:rsid w:val="00AD7B4C"/>
    <w:rsid w:val="00AE09CA"/>
    <w:rsid w:val="00AE1593"/>
    <w:rsid w:val="00AE235F"/>
    <w:rsid w:val="00AE25A2"/>
    <w:rsid w:val="00AE2B5D"/>
    <w:rsid w:val="00AE30FC"/>
    <w:rsid w:val="00AE3349"/>
    <w:rsid w:val="00AE3D28"/>
    <w:rsid w:val="00AE3E1F"/>
    <w:rsid w:val="00AE40BE"/>
    <w:rsid w:val="00AE4A13"/>
    <w:rsid w:val="00AE5191"/>
    <w:rsid w:val="00AE6001"/>
    <w:rsid w:val="00AE69A4"/>
    <w:rsid w:val="00AE7E69"/>
    <w:rsid w:val="00AF0472"/>
    <w:rsid w:val="00AF0C29"/>
    <w:rsid w:val="00AF0CDB"/>
    <w:rsid w:val="00AF0E56"/>
    <w:rsid w:val="00AF15DC"/>
    <w:rsid w:val="00AF1E53"/>
    <w:rsid w:val="00AF2E7F"/>
    <w:rsid w:val="00AF3D73"/>
    <w:rsid w:val="00AF40CE"/>
    <w:rsid w:val="00AF482E"/>
    <w:rsid w:val="00AF4C97"/>
    <w:rsid w:val="00AF5293"/>
    <w:rsid w:val="00AF55A8"/>
    <w:rsid w:val="00AF63B7"/>
    <w:rsid w:val="00AF7045"/>
    <w:rsid w:val="00B0020C"/>
    <w:rsid w:val="00B00D7B"/>
    <w:rsid w:val="00B00D8F"/>
    <w:rsid w:val="00B02CCD"/>
    <w:rsid w:val="00B02EB3"/>
    <w:rsid w:val="00B03956"/>
    <w:rsid w:val="00B03D18"/>
    <w:rsid w:val="00B04542"/>
    <w:rsid w:val="00B05FF7"/>
    <w:rsid w:val="00B060F5"/>
    <w:rsid w:val="00B063A7"/>
    <w:rsid w:val="00B064A5"/>
    <w:rsid w:val="00B067BA"/>
    <w:rsid w:val="00B06C8C"/>
    <w:rsid w:val="00B07533"/>
    <w:rsid w:val="00B07957"/>
    <w:rsid w:val="00B104CC"/>
    <w:rsid w:val="00B1128A"/>
    <w:rsid w:val="00B11CD4"/>
    <w:rsid w:val="00B12441"/>
    <w:rsid w:val="00B12BDD"/>
    <w:rsid w:val="00B131F4"/>
    <w:rsid w:val="00B14385"/>
    <w:rsid w:val="00B1521C"/>
    <w:rsid w:val="00B16E5A"/>
    <w:rsid w:val="00B21990"/>
    <w:rsid w:val="00B2207A"/>
    <w:rsid w:val="00B2300B"/>
    <w:rsid w:val="00B232FA"/>
    <w:rsid w:val="00B233B1"/>
    <w:rsid w:val="00B239D1"/>
    <w:rsid w:val="00B241A8"/>
    <w:rsid w:val="00B24EB4"/>
    <w:rsid w:val="00B251D3"/>
    <w:rsid w:val="00B268E9"/>
    <w:rsid w:val="00B300CC"/>
    <w:rsid w:val="00B30817"/>
    <w:rsid w:val="00B311C2"/>
    <w:rsid w:val="00B31785"/>
    <w:rsid w:val="00B318B3"/>
    <w:rsid w:val="00B3223C"/>
    <w:rsid w:val="00B326DB"/>
    <w:rsid w:val="00B329A4"/>
    <w:rsid w:val="00B32D82"/>
    <w:rsid w:val="00B3427B"/>
    <w:rsid w:val="00B3447C"/>
    <w:rsid w:val="00B3489E"/>
    <w:rsid w:val="00B3517B"/>
    <w:rsid w:val="00B40DD5"/>
    <w:rsid w:val="00B40FFE"/>
    <w:rsid w:val="00B41FB6"/>
    <w:rsid w:val="00B42A01"/>
    <w:rsid w:val="00B433ED"/>
    <w:rsid w:val="00B43492"/>
    <w:rsid w:val="00B43E37"/>
    <w:rsid w:val="00B44A8D"/>
    <w:rsid w:val="00B44E85"/>
    <w:rsid w:val="00B45BDE"/>
    <w:rsid w:val="00B4723C"/>
    <w:rsid w:val="00B4799B"/>
    <w:rsid w:val="00B504A7"/>
    <w:rsid w:val="00B50E94"/>
    <w:rsid w:val="00B5133D"/>
    <w:rsid w:val="00B518D6"/>
    <w:rsid w:val="00B518E9"/>
    <w:rsid w:val="00B5393B"/>
    <w:rsid w:val="00B539E9"/>
    <w:rsid w:val="00B539F0"/>
    <w:rsid w:val="00B54A8A"/>
    <w:rsid w:val="00B5570C"/>
    <w:rsid w:val="00B5589B"/>
    <w:rsid w:val="00B55C61"/>
    <w:rsid w:val="00B56155"/>
    <w:rsid w:val="00B56A4D"/>
    <w:rsid w:val="00B5794D"/>
    <w:rsid w:val="00B620CD"/>
    <w:rsid w:val="00B62239"/>
    <w:rsid w:val="00B62DA5"/>
    <w:rsid w:val="00B633F0"/>
    <w:rsid w:val="00B634B7"/>
    <w:rsid w:val="00B63A91"/>
    <w:rsid w:val="00B64CA2"/>
    <w:rsid w:val="00B659B0"/>
    <w:rsid w:val="00B66473"/>
    <w:rsid w:val="00B672FB"/>
    <w:rsid w:val="00B675C1"/>
    <w:rsid w:val="00B67642"/>
    <w:rsid w:val="00B67CB6"/>
    <w:rsid w:val="00B71401"/>
    <w:rsid w:val="00B71B39"/>
    <w:rsid w:val="00B722DB"/>
    <w:rsid w:val="00B724F4"/>
    <w:rsid w:val="00B724F5"/>
    <w:rsid w:val="00B72776"/>
    <w:rsid w:val="00B72DF3"/>
    <w:rsid w:val="00B73172"/>
    <w:rsid w:val="00B73762"/>
    <w:rsid w:val="00B747B5"/>
    <w:rsid w:val="00B74BCA"/>
    <w:rsid w:val="00B762E1"/>
    <w:rsid w:val="00B76B74"/>
    <w:rsid w:val="00B77BC8"/>
    <w:rsid w:val="00B77CA5"/>
    <w:rsid w:val="00B8074C"/>
    <w:rsid w:val="00B808DE"/>
    <w:rsid w:val="00B814D5"/>
    <w:rsid w:val="00B819B6"/>
    <w:rsid w:val="00B81C90"/>
    <w:rsid w:val="00B821E4"/>
    <w:rsid w:val="00B82A26"/>
    <w:rsid w:val="00B82AA3"/>
    <w:rsid w:val="00B83035"/>
    <w:rsid w:val="00B85390"/>
    <w:rsid w:val="00B86787"/>
    <w:rsid w:val="00B871B3"/>
    <w:rsid w:val="00B87573"/>
    <w:rsid w:val="00B878CA"/>
    <w:rsid w:val="00B87FDF"/>
    <w:rsid w:val="00B909F5"/>
    <w:rsid w:val="00B913B2"/>
    <w:rsid w:val="00B92370"/>
    <w:rsid w:val="00B9287C"/>
    <w:rsid w:val="00B92E32"/>
    <w:rsid w:val="00B937FF"/>
    <w:rsid w:val="00B93C44"/>
    <w:rsid w:val="00B93FB8"/>
    <w:rsid w:val="00B9594D"/>
    <w:rsid w:val="00B95AEB"/>
    <w:rsid w:val="00B95FD5"/>
    <w:rsid w:val="00B961AC"/>
    <w:rsid w:val="00B9629C"/>
    <w:rsid w:val="00B971C4"/>
    <w:rsid w:val="00B97EC3"/>
    <w:rsid w:val="00BA14B0"/>
    <w:rsid w:val="00BA2441"/>
    <w:rsid w:val="00BA2BCD"/>
    <w:rsid w:val="00BA2C87"/>
    <w:rsid w:val="00BA32D8"/>
    <w:rsid w:val="00BA3BB4"/>
    <w:rsid w:val="00BA4DAB"/>
    <w:rsid w:val="00BA51A5"/>
    <w:rsid w:val="00BA55BC"/>
    <w:rsid w:val="00BA6687"/>
    <w:rsid w:val="00BA789A"/>
    <w:rsid w:val="00BA7FB4"/>
    <w:rsid w:val="00BB00EB"/>
    <w:rsid w:val="00BB0659"/>
    <w:rsid w:val="00BB0BF4"/>
    <w:rsid w:val="00BB0E76"/>
    <w:rsid w:val="00BB0EC0"/>
    <w:rsid w:val="00BB2204"/>
    <w:rsid w:val="00BB39C6"/>
    <w:rsid w:val="00BB57D4"/>
    <w:rsid w:val="00BB5EA9"/>
    <w:rsid w:val="00BB7934"/>
    <w:rsid w:val="00BB7AB3"/>
    <w:rsid w:val="00BB7B17"/>
    <w:rsid w:val="00BC0439"/>
    <w:rsid w:val="00BC0470"/>
    <w:rsid w:val="00BC07AB"/>
    <w:rsid w:val="00BC1015"/>
    <w:rsid w:val="00BC143B"/>
    <w:rsid w:val="00BC2291"/>
    <w:rsid w:val="00BC2653"/>
    <w:rsid w:val="00BC2CD5"/>
    <w:rsid w:val="00BC3759"/>
    <w:rsid w:val="00BC3F1E"/>
    <w:rsid w:val="00BC420D"/>
    <w:rsid w:val="00BC45E7"/>
    <w:rsid w:val="00BC4A20"/>
    <w:rsid w:val="00BC51C0"/>
    <w:rsid w:val="00BC537C"/>
    <w:rsid w:val="00BC5AFF"/>
    <w:rsid w:val="00BC7508"/>
    <w:rsid w:val="00BC7B06"/>
    <w:rsid w:val="00BC7D22"/>
    <w:rsid w:val="00BD1707"/>
    <w:rsid w:val="00BD1D6C"/>
    <w:rsid w:val="00BD23C2"/>
    <w:rsid w:val="00BD240E"/>
    <w:rsid w:val="00BD2972"/>
    <w:rsid w:val="00BD319B"/>
    <w:rsid w:val="00BD3233"/>
    <w:rsid w:val="00BD4107"/>
    <w:rsid w:val="00BD4144"/>
    <w:rsid w:val="00BD518F"/>
    <w:rsid w:val="00BD58C3"/>
    <w:rsid w:val="00BD5B32"/>
    <w:rsid w:val="00BD68E9"/>
    <w:rsid w:val="00BD71EE"/>
    <w:rsid w:val="00BD7366"/>
    <w:rsid w:val="00BD75E8"/>
    <w:rsid w:val="00BE0C15"/>
    <w:rsid w:val="00BE0FC4"/>
    <w:rsid w:val="00BE158B"/>
    <w:rsid w:val="00BE36F4"/>
    <w:rsid w:val="00BE3E39"/>
    <w:rsid w:val="00BE4D41"/>
    <w:rsid w:val="00BE599F"/>
    <w:rsid w:val="00BE5D16"/>
    <w:rsid w:val="00BE6082"/>
    <w:rsid w:val="00BE612D"/>
    <w:rsid w:val="00BE67A8"/>
    <w:rsid w:val="00BE7371"/>
    <w:rsid w:val="00BE7911"/>
    <w:rsid w:val="00BE7C38"/>
    <w:rsid w:val="00BF136B"/>
    <w:rsid w:val="00BF1588"/>
    <w:rsid w:val="00BF1796"/>
    <w:rsid w:val="00BF1810"/>
    <w:rsid w:val="00BF29E0"/>
    <w:rsid w:val="00BF33AF"/>
    <w:rsid w:val="00BF349F"/>
    <w:rsid w:val="00BF3D3A"/>
    <w:rsid w:val="00BF432A"/>
    <w:rsid w:val="00BF4E5F"/>
    <w:rsid w:val="00BF5600"/>
    <w:rsid w:val="00BF5D59"/>
    <w:rsid w:val="00BF6747"/>
    <w:rsid w:val="00BF6B06"/>
    <w:rsid w:val="00BF7230"/>
    <w:rsid w:val="00C027B6"/>
    <w:rsid w:val="00C032E0"/>
    <w:rsid w:val="00C03943"/>
    <w:rsid w:val="00C0397A"/>
    <w:rsid w:val="00C047F1"/>
    <w:rsid w:val="00C048A0"/>
    <w:rsid w:val="00C07508"/>
    <w:rsid w:val="00C07E74"/>
    <w:rsid w:val="00C105B3"/>
    <w:rsid w:val="00C10C2D"/>
    <w:rsid w:val="00C11453"/>
    <w:rsid w:val="00C11624"/>
    <w:rsid w:val="00C12DDD"/>
    <w:rsid w:val="00C14226"/>
    <w:rsid w:val="00C14A2D"/>
    <w:rsid w:val="00C1556E"/>
    <w:rsid w:val="00C15613"/>
    <w:rsid w:val="00C1657B"/>
    <w:rsid w:val="00C1677C"/>
    <w:rsid w:val="00C16E95"/>
    <w:rsid w:val="00C17091"/>
    <w:rsid w:val="00C17298"/>
    <w:rsid w:val="00C20C4E"/>
    <w:rsid w:val="00C2206B"/>
    <w:rsid w:val="00C22180"/>
    <w:rsid w:val="00C221BD"/>
    <w:rsid w:val="00C22D0C"/>
    <w:rsid w:val="00C23020"/>
    <w:rsid w:val="00C2377B"/>
    <w:rsid w:val="00C23B13"/>
    <w:rsid w:val="00C23F8A"/>
    <w:rsid w:val="00C24463"/>
    <w:rsid w:val="00C2469E"/>
    <w:rsid w:val="00C24765"/>
    <w:rsid w:val="00C24833"/>
    <w:rsid w:val="00C26122"/>
    <w:rsid w:val="00C272EC"/>
    <w:rsid w:val="00C27D1D"/>
    <w:rsid w:val="00C30154"/>
    <w:rsid w:val="00C31C8B"/>
    <w:rsid w:val="00C3283D"/>
    <w:rsid w:val="00C32B58"/>
    <w:rsid w:val="00C333DC"/>
    <w:rsid w:val="00C33E7A"/>
    <w:rsid w:val="00C34448"/>
    <w:rsid w:val="00C345FB"/>
    <w:rsid w:val="00C34672"/>
    <w:rsid w:val="00C357CD"/>
    <w:rsid w:val="00C40494"/>
    <w:rsid w:val="00C4070E"/>
    <w:rsid w:val="00C43445"/>
    <w:rsid w:val="00C440E4"/>
    <w:rsid w:val="00C44DB6"/>
    <w:rsid w:val="00C45D37"/>
    <w:rsid w:val="00C45D70"/>
    <w:rsid w:val="00C4630A"/>
    <w:rsid w:val="00C464AF"/>
    <w:rsid w:val="00C467B2"/>
    <w:rsid w:val="00C47240"/>
    <w:rsid w:val="00C47746"/>
    <w:rsid w:val="00C47E6B"/>
    <w:rsid w:val="00C502BE"/>
    <w:rsid w:val="00C50709"/>
    <w:rsid w:val="00C51882"/>
    <w:rsid w:val="00C51A2A"/>
    <w:rsid w:val="00C51C77"/>
    <w:rsid w:val="00C5441E"/>
    <w:rsid w:val="00C54C60"/>
    <w:rsid w:val="00C54D44"/>
    <w:rsid w:val="00C5504A"/>
    <w:rsid w:val="00C561C0"/>
    <w:rsid w:val="00C5673C"/>
    <w:rsid w:val="00C5782B"/>
    <w:rsid w:val="00C578AA"/>
    <w:rsid w:val="00C6113B"/>
    <w:rsid w:val="00C61487"/>
    <w:rsid w:val="00C61681"/>
    <w:rsid w:val="00C620D0"/>
    <w:rsid w:val="00C62F0B"/>
    <w:rsid w:val="00C632E2"/>
    <w:rsid w:val="00C6420C"/>
    <w:rsid w:val="00C64D00"/>
    <w:rsid w:val="00C66C96"/>
    <w:rsid w:val="00C67A31"/>
    <w:rsid w:val="00C67D25"/>
    <w:rsid w:val="00C67F81"/>
    <w:rsid w:val="00C67FDD"/>
    <w:rsid w:val="00C70712"/>
    <w:rsid w:val="00C70A4F"/>
    <w:rsid w:val="00C7122F"/>
    <w:rsid w:val="00C712C4"/>
    <w:rsid w:val="00C73C72"/>
    <w:rsid w:val="00C747C0"/>
    <w:rsid w:val="00C74B26"/>
    <w:rsid w:val="00C7614A"/>
    <w:rsid w:val="00C76C34"/>
    <w:rsid w:val="00C770D4"/>
    <w:rsid w:val="00C777F4"/>
    <w:rsid w:val="00C802E4"/>
    <w:rsid w:val="00C80AB4"/>
    <w:rsid w:val="00C81043"/>
    <w:rsid w:val="00C810E0"/>
    <w:rsid w:val="00C820BF"/>
    <w:rsid w:val="00C8259E"/>
    <w:rsid w:val="00C82656"/>
    <w:rsid w:val="00C8295D"/>
    <w:rsid w:val="00C8361A"/>
    <w:rsid w:val="00C83694"/>
    <w:rsid w:val="00C836B8"/>
    <w:rsid w:val="00C849AC"/>
    <w:rsid w:val="00C84DD5"/>
    <w:rsid w:val="00C85012"/>
    <w:rsid w:val="00C857A4"/>
    <w:rsid w:val="00C875EB"/>
    <w:rsid w:val="00C878D6"/>
    <w:rsid w:val="00C90D7B"/>
    <w:rsid w:val="00C9120E"/>
    <w:rsid w:val="00C918AF"/>
    <w:rsid w:val="00C91A4E"/>
    <w:rsid w:val="00C91E87"/>
    <w:rsid w:val="00C923EC"/>
    <w:rsid w:val="00C934D3"/>
    <w:rsid w:val="00C9376D"/>
    <w:rsid w:val="00C94286"/>
    <w:rsid w:val="00C94535"/>
    <w:rsid w:val="00C95ABA"/>
    <w:rsid w:val="00C963C8"/>
    <w:rsid w:val="00C965A1"/>
    <w:rsid w:val="00C97F49"/>
    <w:rsid w:val="00CA00DE"/>
    <w:rsid w:val="00CA0259"/>
    <w:rsid w:val="00CA1014"/>
    <w:rsid w:val="00CA182C"/>
    <w:rsid w:val="00CA33CE"/>
    <w:rsid w:val="00CA3512"/>
    <w:rsid w:val="00CA3B1F"/>
    <w:rsid w:val="00CA45E7"/>
    <w:rsid w:val="00CA4CF0"/>
    <w:rsid w:val="00CA5027"/>
    <w:rsid w:val="00CA57F5"/>
    <w:rsid w:val="00CA5B77"/>
    <w:rsid w:val="00CA5BA6"/>
    <w:rsid w:val="00CA6469"/>
    <w:rsid w:val="00CA6608"/>
    <w:rsid w:val="00CA679C"/>
    <w:rsid w:val="00CA6C5A"/>
    <w:rsid w:val="00CA6CE1"/>
    <w:rsid w:val="00CA70DC"/>
    <w:rsid w:val="00CA722E"/>
    <w:rsid w:val="00CA747E"/>
    <w:rsid w:val="00CB0028"/>
    <w:rsid w:val="00CB01CD"/>
    <w:rsid w:val="00CB0485"/>
    <w:rsid w:val="00CB049C"/>
    <w:rsid w:val="00CB084A"/>
    <w:rsid w:val="00CB13CA"/>
    <w:rsid w:val="00CB205B"/>
    <w:rsid w:val="00CB20F6"/>
    <w:rsid w:val="00CB3053"/>
    <w:rsid w:val="00CB3A63"/>
    <w:rsid w:val="00CB5DEC"/>
    <w:rsid w:val="00CB67AD"/>
    <w:rsid w:val="00CB69C8"/>
    <w:rsid w:val="00CB7D69"/>
    <w:rsid w:val="00CC07A8"/>
    <w:rsid w:val="00CC232C"/>
    <w:rsid w:val="00CC2C54"/>
    <w:rsid w:val="00CC33F2"/>
    <w:rsid w:val="00CC3607"/>
    <w:rsid w:val="00CC3C55"/>
    <w:rsid w:val="00CC4308"/>
    <w:rsid w:val="00CC467A"/>
    <w:rsid w:val="00CC5184"/>
    <w:rsid w:val="00CC553E"/>
    <w:rsid w:val="00CC5989"/>
    <w:rsid w:val="00CC5CCA"/>
    <w:rsid w:val="00CC73FC"/>
    <w:rsid w:val="00CC7511"/>
    <w:rsid w:val="00CD2042"/>
    <w:rsid w:val="00CD3527"/>
    <w:rsid w:val="00CD4153"/>
    <w:rsid w:val="00CD4397"/>
    <w:rsid w:val="00CD55B2"/>
    <w:rsid w:val="00CD6142"/>
    <w:rsid w:val="00CD6DA5"/>
    <w:rsid w:val="00CE01A8"/>
    <w:rsid w:val="00CE1E8E"/>
    <w:rsid w:val="00CE387E"/>
    <w:rsid w:val="00CE3B9E"/>
    <w:rsid w:val="00CE449B"/>
    <w:rsid w:val="00CE4A81"/>
    <w:rsid w:val="00CE524D"/>
    <w:rsid w:val="00CE628B"/>
    <w:rsid w:val="00CE7359"/>
    <w:rsid w:val="00CF01CC"/>
    <w:rsid w:val="00CF0245"/>
    <w:rsid w:val="00CF05ED"/>
    <w:rsid w:val="00CF06DF"/>
    <w:rsid w:val="00CF0A35"/>
    <w:rsid w:val="00CF12A1"/>
    <w:rsid w:val="00CF1E11"/>
    <w:rsid w:val="00CF24DD"/>
    <w:rsid w:val="00CF3399"/>
    <w:rsid w:val="00CF4573"/>
    <w:rsid w:val="00CF46EC"/>
    <w:rsid w:val="00CF4913"/>
    <w:rsid w:val="00CF4D3D"/>
    <w:rsid w:val="00CF5113"/>
    <w:rsid w:val="00CF5AC8"/>
    <w:rsid w:val="00CF7CA8"/>
    <w:rsid w:val="00D007C0"/>
    <w:rsid w:val="00D01057"/>
    <w:rsid w:val="00D012E0"/>
    <w:rsid w:val="00D013F4"/>
    <w:rsid w:val="00D01A62"/>
    <w:rsid w:val="00D01C5A"/>
    <w:rsid w:val="00D02646"/>
    <w:rsid w:val="00D0266C"/>
    <w:rsid w:val="00D029E5"/>
    <w:rsid w:val="00D02C61"/>
    <w:rsid w:val="00D02ECC"/>
    <w:rsid w:val="00D02F20"/>
    <w:rsid w:val="00D034E6"/>
    <w:rsid w:val="00D0392D"/>
    <w:rsid w:val="00D0417E"/>
    <w:rsid w:val="00D04CC7"/>
    <w:rsid w:val="00D05487"/>
    <w:rsid w:val="00D0551A"/>
    <w:rsid w:val="00D058F4"/>
    <w:rsid w:val="00D06996"/>
    <w:rsid w:val="00D077C3"/>
    <w:rsid w:val="00D078B0"/>
    <w:rsid w:val="00D07AD6"/>
    <w:rsid w:val="00D07F6E"/>
    <w:rsid w:val="00D1003E"/>
    <w:rsid w:val="00D101A1"/>
    <w:rsid w:val="00D1135B"/>
    <w:rsid w:val="00D149D0"/>
    <w:rsid w:val="00D14E9C"/>
    <w:rsid w:val="00D15E9E"/>
    <w:rsid w:val="00D16A8B"/>
    <w:rsid w:val="00D1730F"/>
    <w:rsid w:val="00D17425"/>
    <w:rsid w:val="00D177CD"/>
    <w:rsid w:val="00D17AD1"/>
    <w:rsid w:val="00D17F4F"/>
    <w:rsid w:val="00D209FF"/>
    <w:rsid w:val="00D21131"/>
    <w:rsid w:val="00D21976"/>
    <w:rsid w:val="00D21D77"/>
    <w:rsid w:val="00D22482"/>
    <w:rsid w:val="00D22829"/>
    <w:rsid w:val="00D22B5E"/>
    <w:rsid w:val="00D23217"/>
    <w:rsid w:val="00D24236"/>
    <w:rsid w:val="00D25F38"/>
    <w:rsid w:val="00D2635C"/>
    <w:rsid w:val="00D27AE5"/>
    <w:rsid w:val="00D27CE0"/>
    <w:rsid w:val="00D31682"/>
    <w:rsid w:val="00D31F79"/>
    <w:rsid w:val="00D32374"/>
    <w:rsid w:val="00D333BD"/>
    <w:rsid w:val="00D34928"/>
    <w:rsid w:val="00D36A46"/>
    <w:rsid w:val="00D371DC"/>
    <w:rsid w:val="00D37A8B"/>
    <w:rsid w:val="00D37C3D"/>
    <w:rsid w:val="00D40240"/>
    <w:rsid w:val="00D40580"/>
    <w:rsid w:val="00D40A45"/>
    <w:rsid w:val="00D414F5"/>
    <w:rsid w:val="00D417D1"/>
    <w:rsid w:val="00D422DF"/>
    <w:rsid w:val="00D42C8C"/>
    <w:rsid w:val="00D43D1A"/>
    <w:rsid w:val="00D44423"/>
    <w:rsid w:val="00D45B49"/>
    <w:rsid w:val="00D45C00"/>
    <w:rsid w:val="00D460BE"/>
    <w:rsid w:val="00D460E2"/>
    <w:rsid w:val="00D461C6"/>
    <w:rsid w:val="00D47817"/>
    <w:rsid w:val="00D47C55"/>
    <w:rsid w:val="00D5030C"/>
    <w:rsid w:val="00D51071"/>
    <w:rsid w:val="00D51294"/>
    <w:rsid w:val="00D520EC"/>
    <w:rsid w:val="00D53034"/>
    <w:rsid w:val="00D533E3"/>
    <w:rsid w:val="00D5386C"/>
    <w:rsid w:val="00D54974"/>
    <w:rsid w:val="00D55BD1"/>
    <w:rsid w:val="00D55F27"/>
    <w:rsid w:val="00D5612A"/>
    <w:rsid w:val="00D5612D"/>
    <w:rsid w:val="00D562B9"/>
    <w:rsid w:val="00D56B69"/>
    <w:rsid w:val="00D571CA"/>
    <w:rsid w:val="00D57242"/>
    <w:rsid w:val="00D57483"/>
    <w:rsid w:val="00D57D4B"/>
    <w:rsid w:val="00D6057E"/>
    <w:rsid w:val="00D60719"/>
    <w:rsid w:val="00D60E60"/>
    <w:rsid w:val="00D610F6"/>
    <w:rsid w:val="00D61289"/>
    <w:rsid w:val="00D61367"/>
    <w:rsid w:val="00D62155"/>
    <w:rsid w:val="00D62721"/>
    <w:rsid w:val="00D62933"/>
    <w:rsid w:val="00D62EA3"/>
    <w:rsid w:val="00D632CE"/>
    <w:rsid w:val="00D64C61"/>
    <w:rsid w:val="00D64F6B"/>
    <w:rsid w:val="00D657C4"/>
    <w:rsid w:val="00D6587D"/>
    <w:rsid w:val="00D65F47"/>
    <w:rsid w:val="00D66020"/>
    <w:rsid w:val="00D677C1"/>
    <w:rsid w:val="00D70544"/>
    <w:rsid w:val="00D705F5"/>
    <w:rsid w:val="00D72906"/>
    <w:rsid w:val="00D73EE7"/>
    <w:rsid w:val="00D76558"/>
    <w:rsid w:val="00D773F0"/>
    <w:rsid w:val="00D77536"/>
    <w:rsid w:val="00D77CAA"/>
    <w:rsid w:val="00D80C81"/>
    <w:rsid w:val="00D815DC"/>
    <w:rsid w:val="00D819E2"/>
    <w:rsid w:val="00D83358"/>
    <w:rsid w:val="00D8364B"/>
    <w:rsid w:val="00D83671"/>
    <w:rsid w:val="00D836D2"/>
    <w:rsid w:val="00D84844"/>
    <w:rsid w:val="00D84F91"/>
    <w:rsid w:val="00D85115"/>
    <w:rsid w:val="00D8672A"/>
    <w:rsid w:val="00D86AFB"/>
    <w:rsid w:val="00D87440"/>
    <w:rsid w:val="00D876A9"/>
    <w:rsid w:val="00D87D8F"/>
    <w:rsid w:val="00D9091D"/>
    <w:rsid w:val="00D909C0"/>
    <w:rsid w:val="00D90D22"/>
    <w:rsid w:val="00D913B7"/>
    <w:rsid w:val="00D9150F"/>
    <w:rsid w:val="00D92194"/>
    <w:rsid w:val="00D92F85"/>
    <w:rsid w:val="00D931EC"/>
    <w:rsid w:val="00D93523"/>
    <w:rsid w:val="00D93984"/>
    <w:rsid w:val="00D93C93"/>
    <w:rsid w:val="00D94B52"/>
    <w:rsid w:val="00D95DE0"/>
    <w:rsid w:val="00D9698E"/>
    <w:rsid w:val="00D96CDF"/>
    <w:rsid w:val="00D97BCE"/>
    <w:rsid w:val="00DA0889"/>
    <w:rsid w:val="00DA0EF1"/>
    <w:rsid w:val="00DA2195"/>
    <w:rsid w:val="00DA2F1A"/>
    <w:rsid w:val="00DA3249"/>
    <w:rsid w:val="00DA351C"/>
    <w:rsid w:val="00DA3E7B"/>
    <w:rsid w:val="00DA520C"/>
    <w:rsid w:val="00DA5770"/>
    <w:rsid w:val="00DA6ADD"/>
    <w:rsid w:val="00DB007A"/>
    <w:rsid w:val="00DB2AB1"/>
    <w:rsid w:val="00DB332F"/>
    <w:rsid w:val="00DB34A5"/>
    <w:rsid w:val="00DB3D1F"/>
    <w:rsid w:val="00DB42EC"/>
    <w:rsid w:val="00DB4FCB"/>
    <w:rsid w:val="00DB536E"/>
    <w:rsid w:val="00DC084D"/>
    <w:rsid w:val="00DC10A8"/>
    <w:rsid w:val="00DC1168"/>
    <w:rsid w:val="00DC28E6"/>
    <w:rsid w:val="00DC2CE8"/>
    <w:rsid w:val="00DC2E79"/>
    <w:rsid w:val="00DC2FEC"/>
    <w:rsid w:val="00DC3A1F"/>
    <w:rsid w:val="00DC3E6B"/>
    <w:rsid w:val="00DC443B"/>
    <w:rsid w:val="00DC540C"/>
    <w:rsid w:val="00DC58AF"/>
    <w:rsid w:val="00DC6A79"/>
    <w:rsid w:val="00DC7757"/>
    <w:rsid w:val="00DD061F"/>
    <w:rsid w:val="00DD12BC"/>
    <w:rsid w:val="00DD30E0"/>
    <w:rsid w:val="00DD3B58"/>
    <w:rsid w:val="00DD3BC2"/>
    <w:rsid w:val="00DD3C33"/>
    <w:rsid w:val="00DD495D"/>
    <w:rsid w:val="00DD5534"/>
    <w:rsid w:val="00DD573E"/>
    <w:rsid w:val="00DD5D1A"/>
    <w:rsid w:val="00DD5DB6"/>
    <w:rsid w:val="00DD7B8C"/>
    <w:rsid w:val="00DD7BDE"/>
    <w:rsid w:val="00DE0012"/>
    <w:rsid w:val="00DE19FC"/>
    <w:rsid w:val="00DE1B0C"/>
    <w:rsid w:val="00DE247D"/>
    <w:rsid w:val="00DE251E"/>
    <w:rsid w:val="00DE2C82"/>
    <w:rsid w:val="00DE3BF8"/>
    <w:rsid w:val="00DE4318"/>
    <w:rsid w:val="00DE4638"/>
    <w:rsid w:val="00DE640E"/>
    <w:rsid w:val="00DE6B3F"/>
    <w:rsid w:val="00DE700B"/>
    <w:rsid w:val="00DE783B"/>
    <w:rsid w:val="00DF01E2"/>
    <w:rsid w:val="00DF039C"/>
    <w:rsid w:val="00DF0556"/>
    <w:rsid w:val="00DF0993"/>
    <w:rsid w:val="00DF126E"/>
    <w:rsid w:val="00DF128A"/>
    <w:rsid w:val="00DF1396"/>
    <w:rsid w:val="00DF14C8"/>
    <w:rsid w:val="00DF14ED"/>
    <w:rsid w:val="00DF261F"/>
    <w:rsid w:val="00DF3531"/>
    <w:rsid w:val="00DF45CA"/>
    <w:rsid w:val="00DF4861"/>
    <w:rsid w:val="00DF498A"/>
    <w:rsid w:val="00DF4F3B"/>
    <w:rsid w:val="00DF50F7"/>
    <w:rsid w:val="00DF5277"/>
    <w:rsid w:val="00DF59E6"/>
    <w:rsid w:val="00DF61F4"/>
    <w:rsid w:val="00DF62AF"/>
    <w:rsid w:val="00DF6B19"/>
    <w:rsid w:val="00DF7C09"/>
    <w:rsid w:val="00DF7E33"/>
    <w:rsid w:val="00E000E3"/>
    <w:rsid w:val="00E000E7"/>
    <w:rsid w:val="00E003D8"/>
    <w:rsid w:val="00E01428"/>
    <w:rsid w:val="00E01C86"/>
    <w:rsid w:val="00E026C2"/>
    <w:rsid w:val="00E02912"/>
    <w:rsid w:val="00E02B90"/>
    <w:rsid w:val="00E03246"/>
    <w:rsid w:val="00E03521"/>
    <w:rsid w:val="00E0555B"/>
    <w:rsid w:val="00E05B22"/>
    <w:rsid w:val="00E06089"/>
    <w:rsid w:val="00E06980"/>
    <w:rsid w:val="00E07CD2"/>
    <w:rsid w:val="00E105C1"/>
    <w:rsid w:val="00E1106E"/>
    <w:rsid w:val="00E11232"/>
    <w:rsid w:val="00E117D3"/>
    <w:rsid w:val="00E11C75"/>
    <w:rsid w:val="00E11E8F"/>
    <w:rsid w:val="00E11FE7"/>
    <w:rsid w:val="00E12931"/>
    <w:rsid w:val="00E12F1B"/>
    <w:rsid w:val="00E1343B"/>
    <w:rsid w:val="00E13999"/>
    <w:rsid w:val="00E15F30"/>
    <w:rsid w:val="00E15FF2"/>
    <w:rsid w:val="00E160C3"/>
    <w:rsid w:val="00E163E9"/>
    <w:rsid w:val="00E16FA8"/>
    <w:rsid w:val="00E171BB"/>
    <w:rsid w:val="00E171C5"/>
    <w:rsid w:val="00E174D8"/>
    <w:rsid w:val="00E20638"/>
    <w:rsid w:val="00E20E22"/>
    <w:rsid w:val="00E2134E"/>
    <w:rsid w:val="00E2185A"/>
    <w:rsid w:val="00E222EF"/>
    <w:rsid w:val="00E227F0"/>
    <w:rsid w:val="00E22AB0"/>
    <w:rsid w:val="00E23841"/>
    <w:rsid w:val="00E2415B"/>
    <w:rsid w:val="00E2594E"/>
    <w:rsid w:val="00E25F74"/>
    <w:rsid w:val="00E30878"/>
    <w:rsid w:val="00E31042"/>
    <w:rsid w:val="00E311C9"/>
    <w:rsid w:val="00E3137B"/>
    <w:rsid w:val="00E322F1"/>
    <w:rsid w:val="00E343DE"/>
    <w:rsid w:val="00E34862"/>
    <w:rsid w:val="00E34ECD"/>
    <w:rsid w:val="00E34F96"/>
    <w:rsid w:val="00E35F35"/>
    <w:rsid w:val="00E360A5"/>
    <w:rsid w:val="00E36C0F"/>
    <w:rsid w:val="00E37B94"/>
    <w:rsid w:val="00E37C15"/>
    <w:rsid w:val="00E37EA7"/>
    <w:rsid w:val="00E4053B"/>
    <w:rsid w:val="00E40870"/>
    <w:rsid w:val="00E40FD5"/>
    <w:rsid w:val="00E40FFA"/>
    <w:rsid w:val="00E4100D"/>
    <w:rsid w:val="00E41061"/>
    <w:rsid w:val="00E41907"/>
    <w:rsid w:val="00E43C3F"/>
    <w:rsid w:val="00E46281"/>
    <w:rsid w:val="00E46419"/>
    <w:rsid w:val="00E477AD"/>
    <w:rsid w:val="00E50033"/>
    <w:rsid w:val="00E50392"/>
    <w:rsid w:val="00E50CA8"/>
    <w:rsid w:val="00E51AE6"/>
    <w:rsid w:val="00E525E0"/>
    <w:rsid w:val="00E52A54"/>
    <w:rsid w:val="00E52D4B"/>
    <w:rsid w:val="00E53022"/>
    <w:rsid w:val="00E531A0"/>
    <w:rsid w:val="00E533F7"/>
    <w:rsid w:val="00E543F6"/>
    <w:rsid w:val="00E54C2E"/>
    <w:rsid w:val="00E564C7"/>
    <w:rsid w:val="00E56EBE"/>
    <w:rsid w:val="00E6102B"/>
    <w:rsid w:val="00E62E57"/>
    <w:rsid w:val="00E63181"/>
    <w:rsid w:val="00E63D20"/>
    <w:rsid w:val="00E6463D"/>
    <w:rsid w:val="00E66266"/>
    <w:rsid w:val="00E66A9F"/>
    <w:rsid w:val="00E66CD0"/>
    <w:rsid w:val="00E66ED3"/>
    <w:rsid w:val="00E67C92"/>
    <w:rsid w:val="00E67E90"/>
    <w:rsid w:val="00E70541"/>
    <w:rsid w:val="00E70D48"/>
    <w:rsid w:val="00E70DAD"/>
    <w:rsid w:val="00E712BF"/>
    <w:rsid w:val="00E71682"/>
    <w:rsid w:val="00E719F6"/>
    <w:rsid w:val="00E73210"/>
    <w:rsid w:val="00E74783"/>
    <w:rsid w:val="00E754C8"/>
    <w:rsid w:val="00E763A9"/>
    <w:rsid w:val="00E7677C"/>
    <w:rsid w:val="00E76925"/>
    <w:rsid w:val="00E76A0C"/>
    <w:rsid w:val="00E76E14"/>
    <w:rsid w:val="00E800F4"/>
    <w:rsid w:val="00E8204B"/>
    <w:rsid w:val="00E82BEA"/>
    <w:rsid w:val="00E84CBA"/>
    <w:rsid w:val="00E85511"/>
    <w:rsid w:val="00E86BAD"/>
    <w:rsid w:val="00E86C90"/>
    <w:rsid w:val="00E87507"/>
    <w:rsid w:val="00E9075E"/>
    <w:rsid w:val="00E91371"/>
    <w:rsid w:val="00E91457"/>
    <w:rsid w:val="00E91E45"/>
    <w:rsid w:val="00E920CD"/>
    <w:rsid w:val="00E92FE3"/>
    <w:rsid w:val="00E93004"/>
    <w:rsid w:val="00E935FF"/>
    <w:rsid w:val="00E93633"/>
    <w:rsid w:val="00E95670"/>
    <w:rsid w:val="00E961A5"/>
    <w:rsid w:val="00E9778F"/>
    <w:rsid w:val="00E97F38"/>
    <w:rsid w:val="00EA09AB"/>
    <w:rsid w:val="00EA0D2C"/>
    <w:rsid w:val="00EA18E2"/>
    <w:rsid w:val="00EA2276"/>
    <w:rsid w:val="00EA26F9"/>
    <w:rsid w:val="00EA3353"/>
    <w:rsid w:val="00EA3880"/>
    <w:rsid w:val="00EA4122"/>
    <w:rsid w:val="00EA4685"/>
    <w:rsid w:val="00EA48CC"/>
    <w:rsid w:val="00EA490A"/>
    <w:rsid w:val="00EA49C6"/>
    <w:rsid w:val="00EA4CF9"/>
    <w:rsid w:val="00EB00BE"/>
    <w:rsid w:val="00EB04E3"/>
    <w:rsid w:val="00EB07E2"/>
    <w:rsid w:val="00EB2B28"/>
    <w:rsid w:val="00EB2BA1"/>
    <w:rsid w:val="00EB418A"/>
    <w:rsid w:val="00EB4C95"/>
    <w:rsid w:val="00EB4EFC"/>
    <w:rsid w:val="00EB4F15"/>
    <w:rsid w:val="00EB523A"/>
    <w:rsid w:val="00EB58EA"/>
    <w:rsid w:val="00EB5B8D"/>
    <w:rsid w:val="00EB65E4"/>
    <w:rsid w:val="00EB6FB9"/>
    <w:rsid w:val="00EB7D11"/>
    <w:rsid w:val="00EB7ECF"/>
    <w:rsid w:val="00EC0B4E"/>
    <w:rsid w:val="00EC117B"/>
    <w:rsid w:val="00EC1B10"/>
    <w:rsid w:val="00EC1FD4"/>
    <w:rsid w:val="00EC2AE7"/>
    <w:rsid w:val="00EC2D72"/>
    <w:rsid w:val="00EC2E7D"/>
    <w:rsid w:val="00EC30F0"/>
    <w:rsid w:val="00EC3112"/>
    <w:rsid w:val="00EC37BF"/>
    <w:rsid w:val="00EC3A00"/>
    <w:rsid w:val="00EC3F12"/>
    <w:rsid w:val="00EC45AB"/>
    <w:rsid w:val="00EC5578"/>
    <w:rsid w:val="00EC5D1B"/>
    <w:rsid w:val="00EC6950"/>
    <w:rsid w:val="00EC6FDD"/>
    <w:rsid w:val="00ED03A5"/>
    <w:rsid w:val="00ED0BED"/>
    <w:rsid w:val="00ED1206"/>
    <w:rsid w:val="00ED146B"/>
    <w:rsid w:val="00ED1E42"/>
    <w:rsid w:val="00ED254D"/>
    <w:rsid w:val="00ED29EB"/>
    <w:rsid w:val="00ED2C68"/>
    <w:rsid w:val="00ED2D7E"/>
    <w:rsid w:val="00ED309A"/>
    <w:rsid w:val="00ED34E1"/>
    <w:rsid w:val="00ED389B"/>
    <w:rsid w:val="00ED3A56"/>
    <w:rsid w:val="00ED5EE4"/>
    <w:rsid w:val="00ED64E8"/>
    <w:rsid w:val="00ED6A22"/>
    <w:rsid w:val="00ED6BE4"/>
    <w:rsid w:val="00ED7319"/>
    <w:rsid w:val="00EE0747"/>
    <w:rsid w:val="00EE0D32"/>
    <w:rsid w:val="00EE1169"/>
    <w:rsid w:val="00EE1302"/>
    <w:rsid w:val="00EE1665"/>
    <w:rsid w:val="00EE1915"/>
    <w:rsid w:val="00EE2110"/>
    <w:rsid w:val="00EE22E5"/>
    <w:rsid w:val="00EE2896"/>
    <w:rsid w:val="00EE2AC0"/>
    <w:rsid w:val="00EE2E6A"/>
    <w:rsid w:val="00EE2EA0"/>
    <w:rsid w:val="00EE318E"/>
    <w:rsid w:val="00EE3484"/>
    <w:rsid w:val="00EE3996"/>
    <w:rsid w:val="00EE3A8D"/>
    <w:rsid w:val="00EE41A1"/>
    <w:rsid w:val="00EE5E9C"/>
    <w:rsid w:val="00EE6A01"/>
    <w:rsid w:val="00EE6C24"/>
    <w:rsid w:val="00EE6EAF"/>
    <w:rsid w:val="00EE70EF"/>
    <w:rsid w:val="00EE7E1B"/>
    <w:rsid w:val="00EF1144"/>
    <w:rsid w:val="00EF144C"/>
    <w:rsid w:val="00EF183D"/>
    <w:rsid w:val="00EF2771"/>
    <w:rsid w:val="00EF3119"/>
    <w:rsid w:val="00EF3628"/>
    <w:rsid w:val="00EF419B"/>
    <w:rsid w:val="00EF422C"/>
    <w:rsid w:val="00EF482B"/>
    <w:rsid w:val="00EF4B4A"/>
    <w:rsid w:val="00EF567F"/>
    <w:rsid w:val="00EF6491"/>
    <w:rsid w:val="00F01E1C"/>
    <w:rsid w:val="00F021FF"/>
    <w:rsid w:val="00F02D65"/>
    <w:rsid w:val="00F04734"/>
    <w:rsid w:val="00F04A8E"/>
    <w:rsid w:val="00F055EB"/>
    <w:rsid w:val="00F06290"/>
    <w:rsid w:val="00F063EC"/>
    <w:rsid w:val="00F06C5B"/>
    <w:rsid w:val="00F100E4"/>
    <w:rsid w:val="00F10481"/>
    <w:rsid w:val="00F10B42"/>
    <w:rsid w:val="00F116EA"/>
    <w:rsid w:val="00F125F3"/>
    <w:rsid w:val="00F13E57"/>
    <w:rsid w:val="00F1407C"/>
    <w:rsid w:val="00F14C6C"/>
    <w:rsid w:val="00F15B5E"/>
    <w:rsid w:val="00F15F16"/>
    <w:rsid w:val="00F16715"/>
    <w:rsid w:val="00F177BC"/>
    <w:rsid w:val="00F17F79"/>
    <w:rsid w:val="00F20173"/>
    <w:rsid w:val="00F204CB"/>
    <w:rsid w:val="00F21859"/>
    <w:rsid w:val="00F246D9"/>
    <w:rsid w:val="00F258D7"/>
    <w:rsid w:val="00F2686B"/>
    <w:rsid w:val="00F26AD7"/>
    <w:rsid w:val="00F2715E"/>
    <w:rsid w:val="00F27CCC"/>
    <w:rsid w:val="00F300A0"/>
    <w:rsid w:val="00F3012B"/>
    <w:rsid w:val="00F30FBC"/>
    <w:rsid w:val="00F31ED7"/>
    <w:rsid w:val="00F3230E"/>
    <w:rsid w:val="00F32EC7"/>
    <w:rsid w:val="00F3317D"/>
    <w:rsid w:val="00F33338"/>
    <w:rsid w:val="00F3391A"/>
    <w:rsid w:val="00F353B7"/>
    <w:rsid w:val="00F3604B"/>
    <w:rsid w:val="00F36199"/>
    <w:rsid w:val="00F364AD"/>
    <w:rsid w:val="00F36FAC"/>
    <w:rsid w:val="00F36FE2"/>
    <w:rsid w:val="00F371E8"/>
    <w:rsid w:val="00F3790B"/>
    <w:rsid w:val="00F3794B"/>
    <w:rsid w:val="00F40006"/>
    <w:rsid w:val="00F402BA"/>
    <w:rsid w:val="00F403A2"/>
    <w:rsid w:val="00F40916"/>
    <w:rsid w:val="00F40A36"/>
    <w:rsid w:val="00F413E8"/>
    <w:rsid w:val="00F41BEC"/>
    <w:rsid w:val="00F41DCF"/>
    <w:rsid w:val="00F42936"/>
    <w:rsid w:val="00F4297A"/>
    <w:rsid w:val="00F42B97"/>
    <w:rsid w:val="00F42EE3"/>
    <w:rsid w:val="00F43865"/>
    <w:rsid w:val="00F43879"/>
    <w:rsid w:val="00F43C11"/>
    <w:rsid w:val="00F43E45"/>
    <w:rsid w:val="00F44F89"/>
    <w:rsid w:val="00F45724"/>
    <w:rsid w:val="00F45E9A"/>
    <w:rsid w:val="00F46BAE"/>
    <w:rsid w:val="00F470EE"/>
    <w:rsid w:val="00F507E0"/>
    <w:rsid w:val="00F51280"/>
    <w:rsid w:val="00F52DD6"/>
    <w:rsid w:val="00F53A2B"/>
    <w:rsid w:val="00F53EE5"/>
    <w:rsid w:val="00F53F2A"/>
    <w:rsid w:val="00F54455"/>
    <w:rsid w:val="00F55313"/>
    <w:rsid w:val="00F559E7"/>
    <w:rsid w:val="00F5615E"/>
    <w:rsid w:val="00F5644C"/>
    <w:rsid w:val="00F56FE4"/>
    <w:rsid w:val="00F57096"/>
    <w:rsid w:val="00F57129"/>
    <w:rsid w:val="00F6012F"/>
    <w:rsid w:val="00F62B66"/>
    <w:rsid w:val="00F63600"/>
    <w:rsid w:val="00F63E02"/>
    <w:rsid w:val="00F642BC"/>
    <w:rsid w:val="00F64604"/>
    <w:rsid w:val="00F65357"/>
    <w:rsid w:val="00F662D5"/>
    <w:rsid w:val="00F669CC"/>
    <w:rsid w:val="00F67131"/>
    <w:rsid w:val="00F67C44"/>
    <w:rsid w:val="00F70159"/>
    <w:rsid w:val="00F70C8D"/>
    <w:rsid w:val="00F72164"/>
    <w:rsid w:val="00F72647"/>
    <w:rsid w:val="00F72827"/>
    <w:rsid w:val="00F72848"/>
    <w:rsid w:val="00F730B0"/>
    <w:rsid w:val="00F73CD6"/>
    <w:rsid w:val="00F73D31"/>
    <w:rsid w:val="00F743BC"/>
    <w:rsid w:val="00F74725"/>
    <w:rsid w:val="00F7571C"/>
    <w:rsid w:val="00F757CD"/>
    <w:rsid w:val="00F75F0D"/>
    <w:rsid w:val="00F7624E"/>
    <w:rsid w:val="00F77449"/>
    <w:rsid w:val="00F776CF"/>
    <w:rsid w:val="00F77A5D"/>
    <w:rsid w:val="00F77F68"/>
    <w:rsid w:val="00F80088"/>
    <w:rsid w:val="00F80546"/>
    <w:rsid w:val="00F80D3B"/>
    <w:rsid w:val="00F8149C"/>
    <w:rsid w:val="00F814B7"/>
    <w:rsid w:val="00F81591"/>
    <w:rsid w:val="00F81945"/>
    <w:rsid w:val="00F821CC"/>
    <w:rsid w:val="00F823CC"/>
    <w:rsid w:val="00F827D2"/>
    <w:rsid w:val="00F82F92"/>
    <w:rsid w:val="00F83E5E"/>
    <w:rsid w:val="00F83F71"/>
    <w:rsid w:val="00F83FB1"/>
    <w:rsid w:val="00F84363"/>
    <w:rsid w:val="00F84678"/>
    <w:rsid w:val="00F850DD"/>
    <w:rsid w:val="00F85147"/>
    <w:rsid w:val="00F85B36"/>
    <w:rsid w:val="00F85EFF"/>
    <w:rsid w:val="00F86534"/>
    <w:rsid w:val="00F86CB3"/>
    <w:rsid w:val="00F9059A"/>
    <w:rsid w:val="00F91C6C"/>
    <w:rsid w:val="00F91EA0"/>
    <w:rsid w:val="00F922C6"/>
    <w:rsid w:val="00F92409"/>
    <w:rsid w:val="00F924E7"/>
    <w:rsid w:val="00F92769"/>
    <w:rsid w:val="00F92FBC"/>
    <w:rsid w:val="00F936A4"/>
    <w:rsid w:val="00F93C42"/>
    <w:rsid w:val="00F947AF"/>
    <w:rsid w:val="00F94ABB"/>
    <w:rsid w:val="00F95405"/>
    <w:rsid w:val="00F9724B"/>
    <w:rsid w:val="00F979A7"/>
    <w:rsid w:val="00FA0960"/>
    <w:rsid w:val="00FA1F5F"/>
    <w:rsid w:val="00FA20F5"/>
    <w:rsid w:val="00FA3F44"/>
    <w:rsid w:val="00FA4599"/>
    <w:rsid w:val="00FA4DD4"/>
    <w:rsid w:val="00FA55D7"/>
    <w:rsid w:val="00FA5670"/>
    <w:rsid w:val="00FA5C7A"/>
    <w:rsid w:val="00FA60D5"/>
    <w:rsid w:val="00FA6A06"/>
    <w:rsid w:val="00FA7FB5"/>
    <w:rsid w:val="00FB00B8"/>
    <w:rsid w:val="00FB04F2"/>
    <w:rsid w:val="00FB0515"/>
    <w:rsid w:val="00FB0B19"/>
    <w:rsid w:val="00FB0DD1"/>
    <w:rsid w:val="00FB1C49"/>
    <w:rsid w:val="00FB3F8C"/>
    <w:rsid w:val="00FB44F3"/>
    <w:rsid w:val="00FB715A"/>
    <w:rsid w:val="00FC0D9C"/>
    <w:rsid w:val="00FC1177"/>
    <w:rsid w:val="00FC137B"/>
    <w:rsid w:val="00FC1680"/>
    <w:rsid w:val="00FC1CBA"/>
    <w:rsid w:val="00FC2A73"/>
    <w:rsid w:val="00FC2D29"/>
    <w:rsid w:val="00FC3238"/>
    <w:rsid w:val="00FC3B6A"/>
    <w:rsid w:val="00FC3F3D"/>
    <w:rsid w:val="00FC4D7A"/>
    <w:rsid w:val="00FC5B91"/>
    <w:rsid w:val="00FC5BAD"/>
    <w:rsid w:val="00FC5C09"/>
    <w:rsid w:val="00FC5D98"/>
    <w:rsid w:val="00FC6AD6"/>
    <w:rsid w:val="00FC6CF4"/>
    <w:rsid w:val="00FC70F4"/>
    <w:rsid w:val="00FC7B1A"/>
    <w:rsid w:val="00FD00F6"/>
    <w:rsid w:val="00FD02F3"/>
    <w:rsid w:val="00FD089C"/>
    <w:rsid w:val="00FD0D4F"/>
    <w:rsid w:val="00FD0F1F"/>
    <w:rsid w:val="00FD2142"/>
    <w:rsid w:val="00FD26FC"/>
    <w:rsid w:val="00FD2E2F"/>
    <w:rsid w:val="00FD34CF"/>
    <w:rsid w:val="00FD3B10"/>
    <w:rsid w:val="00FD4D73"/>
    <w:rsid w:val="00FD5C92"/>
    <w:rsid w:val="00FD5DC1"/>
    <w:rsid w:val="00FD6358"/>
    <w:rsid w:val="00FD771A"/>
    <w:rsid w:val="00FE0874"/>
    <w:rsid w:val="00FE0C08"/>
    <w:rsid w:val="00FE26D3"/>
    <w:rsid w:val="00FE27F7"/>
    <w:rsid w:val="00FE2D54"/>
    <w:rsid w:val="00FE320A"/>
    <w:rsid w:val="00FE4AF1"/>
    <w:rsid w:val="00FE5879"/>
    <w:rsid w:val="00FE605E"/>
    <w:rsid w:val="00FE6C30"/>
    <w:rsid w:val="00FE79DF"/>
    <w:rsid w:val="00FF2050"/>
    <w:rsid w:val="00FF21F7"/>
    <w:rsid w:val="00FF3192"/>
    <w:rsid w:val="00FF3395"/>
    <w:rsid w:val="00FF346E"/>
    <w:rsid w:val="00FF3782"/>
    <w:rsid w:val="00FF39AA"/>
    <w:rsid w:val="00FF4026"/>
    <w:rsid w:val="00FF4A95"/>
    <w:rsid w:val="00FF5507"/>
    <w:rsid w:val="00FF5BEB"/>
    <w:rsid w:val="00FF5F5B"/>
    <w:rsid w:val="00FF5FF1"/>
    <w:rsid w:val="00FF6858"/>
    <w:rsid w:val="00FF765C"/>
    <w:rsid w:val="00FF7A6F"/>
    <w:rsid w:val="013B9D7E"/>
    <w:rsid w:val="018E436F"/>
    <w:rsid w:val="02452ECF"/>
    <w:rsid w:val="0263E5D7"/>
    <w:rsid w:val="02B0FC22"/>
    <w:rsid w:val="02C60037"/>
    <w:rsid w:val="02DD914D"/>
    <w:rsid w:val="0337F4A8"/>
    <w:rsid w:val="034F896E"/>
    <w:rsid w:val="03E8B8EA"/>
    <w:rsid w:val="05110143"/>
    <w:rsid w:val="05A27705"/>
    <w:rsid w:val="0634843F"/>
    <w:rsid w:val="07694754"/>
    <w:rsid w:val="077C4DE9"/>
    <w:rsid w:val="07B10270"/>
    <w:rsid w:val="082521F0"/>
    <w:rsid w:val="08333949"/>
    <w:rsid w:val="0875D258"/>
    <w:rsid w:val="08B4A229"/>
    <w:rsid w:val="08C4AF0B"/>
    <w:rsid w:val="0911C556"/>
    <w:rsid w:val="091E773E"/>
    <w:rsid w:val="0926969A"/>
    <w:rsid w:val="09DCEA82"/>
    <w:rsid w:val="0A04BE00"/>
    <w:rsid w:val="0A8E790D"/>
    <w:rsid w:val="0AE47D44"/>
    <w:rsid w:val="0B67E4B3"/>
    <w:rsid w:val="0B9F2CA0"/>
    <w:rsid w:val="0C42DA53"/>
    <w:rsid w:val="0CAA1EB7"/>
    <w:rsid w:val="0CFF2288"/>
    <w:rsid w:val="0D41BB97"/>
    <w:rsid w:val="0D5B15CA"/>
    <w:rsid w:val="0D613CE8"/>
    <w:rsid w:val="0DD26710"/>
    <w:rsid w:val="0E3776C8"/>
    <w:rsid w:val="0EA99E0A"/>
    <w:rsid w:val="0F7CE292"/>
    <w:rsid w:val="0FAC3DF4"/>
    <w:rsid w:val="1020F13C"/>
    <w:rsid w:val="105DCC7F"/>
    <w:rsid w:val="1091F185"/>
    <w:rsid w:val="118614D8"/>
    <w:rsid w:val="118E3434"/>
    <w:rsid w:val="11E53F22"/>
    <w:rsid w:val="12761D6C"/>
    <w:rsid w:val="12A66FAB"/>
    <w:rsid w:val="134FDEDA"/>
    <w:rsid w:val="14140E44"/>
    <w:rsid w:val="1453490D"/>
    <w:rsid w:val="1459702B"/>
    <w:rsid w:val="14782733"/>
    <w:rsid w:val="14924BAF"/>
    <w:rsid w:val="14E25D3F"/>
    <w:rsid w:val="16E5ADC7"/>
    <w:rsid w:val="17006479"/>
    <w:rsid w:val="17722B5B"/>
    <w:rsid w:val="177258EA"/>
    <w:rsid w:val="17B15B8C"/>
    <w:rsid w:val="1848C59B"/>
    <w:rsid w:val="18FF1983"/>
    <w:rsid w:val="1A229C7F"/>
    <w:rsid w:val="1CC53AAF"/>
    <w:rsid w:val="1D14AEDA"/>
    <w:rsid w:val="1DF864EB"/>
    <w:rsid w:val="1E9F1193"/>
    <w:rsid w:val="1F1B8340"/>
    <w:rsid w:val="1F9C54A8"/>
    <w:rsid w:val="1FC0FD48"/>
    <w:rsid w:val="1FC7F164"/>
    <w:rsid w:val="21013F0E"/>
    <w:rsid w:val="2180EA78"/>
    <w:rsid w:val="231FDCC5"/>
    <w:rsid w:val="23555F45"/>
    <w:rsid w:val="24E05976"/>
    <w:rsid w:val="25F894ED"/>
    <w:rsid w:val="264771A0"/>
    <w:rsid w:val="26E75A5C"/>
    <w:rsid w:val="273ACEF1"/>
    <w:rsid w:val="28214884"/>
    <w:rsid w:val="2983DD01"/>
    <w:rsid w:val="2A5D06F7"/>
    <w:rsid w:val="2A632E15"/>
    <w:rsid w:val="2B03AFEF"/>
    <w:rsid w:val="2B60712A"/>
    <w:rsid w:val="2B75426E"/>
    <w:rsid w:val="2B854F50"/>
    <w:rsid w:val="2BB44510"/>
    <w:rsid w:val="2BC7E85F"/>
    <w:rsid w:val="2C16C512"/>
    <w:rsid w:val="2C78ACA1"/>
    <w:rsid w:val="2D7C16D4"/>
    <w:rsid w:val="2E3B50B1"/>
    <w:rsid w:val="2EA1647F"/>
    <w:rsid w:val="2F55EDB8"/>
    <w:rsid w:val="2FAA8BE7"/>
    <w:rsid w:val="302C5A69"/>
    <w:rsid w:val="305957EB"/>
    <w:rsid w:val="306DF3A9"/>
    <w:rsid w:val="308B474A"/>
    <w:rsid w:val="31719362"/>
    <w:rsid w:val="31B5F2D9"/>
    <w:rsid w:val="31B68A51"/>
    <w:rsid w:val="32BA2755"/>
    <w:rsid w:val="33AFE286"/>
    <w:rsid w:val="33D262CC"/>
    <w:rsid w:val="34D82ADF"/>
    <w:rsid w:val="35341E21"/>
    <w:rsid w:val="35CB8830"/>
    <w:rsid w:val="35D1AF4E"/>
    <w:rsid w:val="35F06656"/>
    <w:rsid w:val="35F885B2"/>
    <w:rsid w:val="374D9366"/>
    <w:rsid w:val="37A55F14"/>
    <w:rsid w:val="37AB8632"/>
    <w:rsid w:val="381C1532"/>
    <w:rsid w:val="38A8C947"/>
    <w:rsid w:val="394F104D"/>
    <w:rsid w:val="39A01EF7"/>
    <w:rsid w:val="39C104BE"/>
    <w:rsid w:val="3A000760"/>
    <w:rsid w:val="3B3102DD"/>
    <w:rsid w:val="3B7B8D22"/>
    <w:rsid w:val="3C1CD945"/>
    <w:rsid w:val="3C93C899"/>
    <w:rsid w:val="3CDD4877"/>
    <w:rsid w:val="3F1E63BF"/>
    <w:rsid w:val="3F2C0F11"/>
    <w:rsid w:val="3F883524"/>
    <w:rsid w:val="3F8A63E3"/>
    <w:rsid w:val="401750B6"/>
    <w:rsid w:val="40D821DA"/>
    <w:rsid w:val="41B7455F"/>
    <w:rsid w:val="41F1279A"/>
    <w:rsid w:val="41F2EA52"/>
    <w:rsid w:val="4272F26C"/>
    <w:rsid w:val="42826A8B"/>
    <w:rsid w:val="431A076B"/>
    <w:rsid w:val="431E2FFA"/>
    <w:rsid w:val="432CA053"/>
    <w:rsid w:val="433988BC"/>
    <w:rsid w:val="43AB7D2D"/>
    <w:rsid w:val="449C12A1"/>
    <w:rsid w:val="4505B09E"/>
    <w:rsid w:val="45881ADF"/>
    <w:rsid w:val="4605F2A8"/>
    <w:rsid w:val="46EA0E5B"/>
    <w:rsid w:val="47095CDB"/>
    <w:rsid w:val="472E3B01"/>
    <w:rsid w:val="47485F7D"/>
    <w:rsid w:val="47DFC98C"/>
    <w:rsid w:val="48326F7D"/>
    <w:rsid w:val="490811E5"/>
    <w:rsid w:val="4908DC2E"/>
    <w:rsid w:val="499987A7"/>
    <w:rsid w:val="4A8CE4F8"/>
    <w:rsid w:val="4B16D2D6"/>
    <w:rsid w:val="4BBEAABE"/>
    <w:rsid w:val="4C4A342A"/>
    <w:rsid w:val="4C8C317A"/>
    <w:rsid w:val="4CFA2F1E"/>
    <w:rsid w:val="4D17B2EF"/>
    <w:rsid w:val="4D8FCE7E"/>
    <w:rsid w:val="4DAF1CFE"/>
    <w:rsid w:val="4DDC1A80"/>
    <w:rsid w:val="4E01C2EF"/>
    <w:rsid w:val="4E18F213"/>
    <w:rsid w:val="4E8589AF"/>
    <w:rsid w:val="4EA809F5"/>
    <w:rsid w:val="4ED76557"/>
    <w:rsid w:val="4F19FE66"/>
    <w:rsid w:val="4F68DB19"/>
    <w:rsid w:val="4FC2A34C"/>
    <w:rsid w:val="4FCAC2A8"/>
    <w:rsid w:val="4FEE07E1"/>
    <w:rsid w:val="515359A3"/>
    <w:rsid w:val="5192C38D"/>
    <w:rsid w:val="51C977B2"/>
    <w:rsid w:val="5209B8C2"/>
    <w:rsid w:val="520C3FE2"/>
    <w:rsid w:val="537E7070"/>
    <w:rsid w:val="53EFCD69"/>
    <w:rsid w:val="53FF41D8"/>
    <w:rsid w:val="54709C1C"/>
    <w:rsid w:val="5496ABE7"/>
    <w:rsid w:val="550808E0"/>
    <w:rsid w:val="552BB2C0"/>
    <w:rsid w:val="5579C52A"/>
    <w:rsid w:val="560C3D5C"/>
    <w:rsid w:val="56506A02"/>
    <w:rsid w:val="56744859"/>
    <w:rsid w:val="56930311"/>
    <w:rsid w:val="5701F88D"/>
    <w:rsid w:val="572478D3"/>
    <w:rsid w:val="576DF8B1"/>
    <w:rsid w:val="5775C2E4"/>
    <w:rsid w:val="57FAE584"/>
    <w:rsid w:val="582A40E6"/>
    <w:rsid w:val="58FE4FB7"/>
    <w:rsid w:val="591D9E37"/>
    <w:rsid w:val="5923C555"/>
    <w:rsid w:val="5926277C"/>
    <w:rsid w:val="59F40AE8"/>
    <w:rsid w:val="5AFD9C39"/>
    <w:rsid w:val="5B4FE1CA"/>
    <w:rsid w:val="5BB84A86"/>
    <w:rsid w:val="5BEA3AF4"/>
    <w:rsid w:val="5C0FB092"/>
    <w:rsid w:val="5D131AC5"/>
    <w:rsid w:val="5D521D67"/>
    <w:rsid w:val="5E812456"/>
    <w:rsid w:val="5ECDA329"/>
    <w:rsid w:val="5F16C1AC"/>
    <w:rsid w:val="5F2BF44B"/>
    <w:rsid w:val="5F60442B"/>
    <w:rsid w:val="602F5E7E"/>
    <w:rsid w:val="6096A2E2"/>
    <w:rsid w:val="61DF0404"/>
    <w:rsid w:val="62005004"/>
    <w:rsid w:val="620C0186"/>
    <w:rsid w:val="621E06A6"/>
    <w:rsid w:val="62962235"/>
    <w:rsid w:val="62B570B5"/>
    <w:rsid w:val="62E26E37"/>
    <w:rsid w:val="636966BD"/>
    <w:rsid w:val="63E5D4BA"/>
    <w:rsid w:val="642A37E1"/>
    <w:rsid w:val="6492468E"/>
    <w:rsid w:val="65729903"/>
    <w:rsid w:val="65BFAF4E"/>
    <w:rsid w:val="65CCF8AE"/>
    <w:rsid w:val="65CE8C45"/>
    <w:rsid w:val="68ABCD5C"/>
    <w:rsid w:val="68B1C1A9"/>
    <w:rsid w:val="68C09EA0"/>
    <w:rsid w:val="68CC51B4"/>
    <w:rsid w:val="691049E3"/>
    <w:rsid w:val="6911B0FA"/>
    <w:rsid w:val="695E2FCD"/>
    <w:rsid w:val="6A0F26E0"/>
    <w:rsid w:val="6A258906"/>
    <w:rsid w:val="6A9A7584"/>
    <w:rsid w:val="6C2ACC8A"/>
    <w:rsid w:val="6C5A27EC"/>
    <w:rsid w:val="6C5AF235"/>
    <w:rsid w:val="6E3C1E2C"/>
    <w:rsid w:val="6E8FF212"/>
    <w:rsid w:val="7011FFE9"/>
    <w:rsid w:val="70E1E485"/>
    <w:rsid w:val="714C1A91"/>
    <w:rsid w:val="7153D8F6"/>
    <w:rsid w:val="71728FFE"/>
    <w:rsid w:val="71D79FB6"/>
    <w:rsid w:val="72297B5E"/>
    <w:rsid w:val="724174CB"/>
    <w:rsid w:val="7523AD15"/>
    <w:rsid w:val="76A060CC"/>
    <w:rsid w:val="770C60F0"/>
    <w:rsid w:val="7712553D"/>
    <w:rsid w:val="7737FDAC"/>
    <w:rsid w:val="77E8C1EE"/>
    <w:rsid w:val="78E637D4"/>
    <w:rsid w:val="797025B2"/>
    <w:rsid w:val="797324A7"/>
    <w:rsid w:val="79A28009"/>
    <w:rsid w:val="79E51918"/>
    <w:rsid w:val="7A768EDA"/>
    <w:rsid w:val="7AC270DF"/>
    <w:rsid w:val="7AC60305"/>
    <w:rsid w:val="7B4CFB8B"/>
    <w:rsid w:val="7BA2F7CB"/>
    <w:rsid w:val="7CEF24E0"/>
    <w:rsid w:val="7D4620EF"/>
    <w:rsid w:val="7E50E035"/>
    <w:rsid w:val="7EFBF374"/>
    <w:rsid w:val="7F71D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DBF423"/>
  <w15:chartTrackingRefBased/>
  <w15:docId w15:val="{A04CEE7A-1E83-4FA7-B77B-F499EBDCF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footnote reference" w:uiPriority="99"/>
    <w:lsdException w:name="List Bullet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D5DB6"/>
    <w:pPr>
      <w:spacing w:before="120" w:after="120"/>
    </w:pPr>
    <w:rPr>
      <w:iCs/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A2022F"/>
    <w:pPr>
      <w:keepNext/>
      <w:widowControl w:val="0"/>
      <w:numPr>
        <w:numId w:val="10"/>
      </w:numPr>
      <w:tabs>
        <w:tab w:val="left" w:pos="851"/>
      </w:tabs>
      <w:spacing w:before="360" w:line="360" w:lineRule="auto"/>
      <w:jc w:val="right"/>
      <w:outlineLvl w:val="0"/>
    </w:pPr>
    <w:rPr>
      <w:rFonts w:eastAsia="TheSansLight"/>
      <w:b/>
      <w:kern w:val="28"/>
      <w:sz w:val="28"/>
      <w:szCs w:val="20"/>
      <w:lang w:eastAsia="en-US"/>
    </w:rPr>
  </w:style>
  <w:style w:type="paragraph" w:styleId="Balk2">
    <w:name w:val="heading 2"/>
    <w:basedOn w:val="Normal"/>
    <w:next w:val="Normal"/>
    <w:link w:val="Balk2Char"/>
    <w:qFormat/>
    <w:rsid w:val="00010742"/>
    <w:pPr>
      <w:keepNext/>
      <w:widowControl w:val="0"/>
      <w:numPr>
        <w:ilvl w:val="1"/>
        <w:numId w:val="10"/>
      </w:numPr>
      <w:tabs>
        <w:tab w:val="left" w:pos="851"/>
      </w:tabs>
      <w:spacing w:before="360" w:line="360" w:lineRule="auto"/>
      <w:outlineLvl w:val="1"/>
    </w:pPr>
    <w:rPr>
      <w:b/>
      <w:szCs w:val="20"/>
      <w:lang w:eastAsia="en-US"/>
    </w:rPr>
  </w:style>
  <w:style w:type="paragraph" w:styleId="Balk3">
    <w:name w:val="heading 3"/>
    <w:basedOn w:val="Normal"/>
    <w:next w:val="Normal"/>
    <w:qFormat/>
    <w:rsid w:val="00B87FDF"/>
    <w:pPr>
      <w:keepNext/>
      <w:widowControl w:val="0"/>
      <w:numPr>
        <w:ilvl w:val="2"/>
        <w:numId w:val="10"/>
      </w:numPr>
      <w:tabs>
        <w:tab w:val="left" w:pos="851"/>
      </w:tabs>
      <w:spacing w:before="360" w:line="360" w:lineRule="auto"/>
      <w:jc w:val="both"/>
      <w:outlineLvl w:val="2"/>
    </w:pPr>
    <w:rPr>
      <w:b/>
      <w:szCs w:val="20"/>
      <w:lang w:eastAsia="en-US"/>
    </w:rPr>
  </w:style>
  <w:style w:type="paragraph" w:styleId="Balk4">
    <w:name w:val="heading 4"/>
    <w:basedOn w:val="Normal"/>
    <w:next w:val="Normal"/>
    <w:qFormat/>
    <w:rsid w:val="00AE1593"/>
    <w:pPr>
      <w:keepNext/>
      <w:widowControl w:val="0"/>
      <w:numPr>
        <w:ilvl w:val="3"/>
        <w:numId w:val="10"/>
      </w:numPr>
      <w:tabs>
        <w:tab w:val="left" w:pos="839"/>
      </w:tabs>
      <w:spacing w:before="360" w:line="360" w:lineRule="auto"/>
      <w:jc w:val="both"/>
      <w:outlineLvl w:val="3"/>
    </w:pPr>
    <w:rPr>
      <w:b/>
      <w:szCs w:val="20"/>
      <w:lang w:eastAsia="en-US"/>
    </w:rPr>
  </w:style>
  <w:style w:type="paragraph" w:styleId="Balk5">
    <w:name w:val="heading 5"/>
    <w:basedOn w:val="Normal"/>
    <w:next w:val="Normal"/>
    <w:qFormat/>
    <w:rsid w:val="007B0F03"/>
    <w:pPr>
      <w:spacing w:before="360" w:line="360" w:lineRule="auto"/>
      <w:outlineLvl w:val="4"/>
    </w:pPr>
    <w:rPr>
      <w:b/>
      <w:bCs/>
      <w:iCs w:val="0"/>
      <w:szCs w:val="26"/>
    </w:rPr>
  </w:style>
  <w:style w:type="paragraph" w:styleId="Balk6">
    <w:name w:val="heading 6"/>
    <w:basedOn w:val="Normal"/>
    <w:next w:val="Normal"/>
    <w:rsid w:val="007B0F03"/>
    <w:pPr>
      <w:spacing w:before="360" w:line="360" w:lineRule="auto"/>
      <w:outlineLvl w:val="5"/>
    </w:pPr>
    <w:rPr>
      <w:b/>
      <w:bCs/>
      <w:szCs w:val="22"/>
    </w:rPr>
  </w:style>
  <w:style w:type="paragraph" w:styleId="Balk7">
    <w:name w:val="heading 7"/>
    <w:basedOn w:val="Normal"/>
    <w:next w:val="Normal"/>
    <w:qFormat/>
    <w:rsid w:val="007B0F03"/>
    <w:pPr>
      <w:widowControl w:val="0"/>
      <w:numPr>
        <w:ilvl w:val="6"/>
        <w:numId w:val="10"/>
      </w:numPr>
      <w:tabs>
        <w:tab w:val="left" w:pos="851"/>
        <w:tab w:val="right" w:pos="9072"/>
      </w:tabs>
      <w:spacing w:before="360" w:line="360" w:lineRule="auto"/>
      <w:jc w:val="both"/>
      <w:outlineLvl w:val="6"/>
    </w:pPr>
    <w:rPr>
      <w:b/>
      <w:szCs w:val="20"/>
      <w:lang w:eastAsia="en-US"/>
    </w:rPr>
  </w:style>
  <w:style w:type="paragraph" w:styleId="Balk8">
    <w:name w:val="heading 8"/>
    <w:basedOn w:val="Normal"/>
    <w:next w:val="Normal"/>
    <w:qFormat/>
    <w:rsid w:val="007B0F03"/>
    <w:pPr>
      <w:widowControl w:val="0"/>
      <w:numPr>
        <w:ilvl w:val="7"/>
        <w:numId w:val="10"/>
      </w:numPr>
      <w:tabs>
        <w:tab w:val="left" w:pos="851"/>
        <w:tab w:val="right" w:pos="9072"/>
      </w:tabs>
      <w:spacing w:before="360" w:line="360" w:lineRule="auto"/>
      <w:jc w:val="both"/>
      <w:outlineLvl w:val="7"/>
    </w:pPr>
    <w:rPr>
      <w:b/>
      <w:szCs w:val="20"/>
      <w:lang w:eastAsia="en-US"/>
    </w:rPr>
  </w:style>
  <w:style w:type="paragraph" w:styleId="Balk9">
    <w:name w:val="heading 9"/>
    <w:basedOn w:val="Normal"/>
    <w:next w:val="Normal"/>
    <w:qFormat/>
    <w:rsid w:val="007B0F03"/>
    <w:pPr>
      <w:widowControl w:val="0"/>
      <w:numPr>
        <w:ilvl w:val="8"/>
        <w:numId w:val="10"/>
      </w:numPr>
      <w:tabs>
        <w:tab w:val="left" w:pos="851"/>
        <w:tab w:val="right" w:pos="9072"/>
      </w:tabs>
      <w:spacing w:before="360" w:line="360" w:lineRule="auto"/>
      <w:outlineLvl w:val="8"/>
    </w:pPr>
    <w:rPr>
      <w:b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BB0BF4"/>
    <w:rPr>
      <w:rFonts w:eastAsia="TheSansLight"/>
      <w:b/>
      <w:iCs/>
      <w:kern w:val="28"/>
      <w:sz w:val="28"/>
      <w:lang w:eastAsia="en-US"/>
    </w:rPr>
  </w:style>
  <w:style w:type="character" w:customStyle="1" w:styleId="Balk2Char">
    <w:name w:val="Başlık 2 Char"/>
    <w:link w:val="Balk2"/>
    <w:rsid w:val="00010742"/>
    <w:rPr>
      <w:b/>
      <w:iCs/>
      <w:sz w:val="24"/>
      <w:lang w:eastAsia="en-US"/>
    </w:rPr>
  </w:style>
  <w:style w:type="paragraph" w:customStyle="1" w:styleId="nsayfalarbalkstili">
    <w:name w:val="ön sayfalar başlık stili"/>
    <w:basedOn w:val="nsayfalarmetinstili"/>
    <w:qFormat/>
    <w:rsid w:val="006C021B"/>
    <w:pPr>
      <w:jc w:val="center"/>
    </w:pPr>
    <w:rPr>
      <w:b/>
      <w:bCs/>
      <w:sz w:val="28"/>
    </w:rPr>
  </w:style>
  <w:style w:type="paragraph" w:customStyle="1" w:styleId="nsayfalarmetinstili">
    <w:name w:val="ön sayfalar metin stili"/>
    <w:basedOn w:val="Normal"/>
    <w:link w:val="nsayfalarmetinstiliChar"/>
    <w:rsid w:val="006C021B"/>
    <w:pPr>
      <w:jc w:val="both"/>
    </w:pPr>
    <w:rPr>
      <w:iCs w:val="0"/>
      <w:szCs w:val="20"/>
    </w:rPr>
  </w:style>
  <w:style w:type="character" w:styleId="Kpr">
    <w:name w:val="Hyperlink"/>
    <w:uiPriority w:val="99"/>
    <w:unhideWhenUsed/>
    <w:rsid w:val="002248CD"/>
    <w:rPr>
      <w:color w:val="0000FF"/>
      <w:u w:val="single"/>
    </w:rPr>
  </w:style>
  <w:style w:type="paragraph" w:customStyle="1" w:styleId="anametin">
    <w:name w:val="ana metin"/>
    <w:basedOn w:val="Normal"/>
    <w:link w:val="anametinChar"/>
    <w:qFormat/>
    <w:rsid w:val="009E18DD"/>
    <w:pPr>
      <w:spacing w:line="360" w:lineRule="auto"/>
      <w:jc w:val="both"/>
    </w:pPr>
    <w:rPr>
      <w:rFonts w:eastAsia="Arial"/>
      <w:iCs w:val="0"/>
      <w:szCs w:val="20"/>
    </w:rPr>
  </w:style>
  <w:style w:type="paragraph" w:styleId="T1">
    <w:name w:val="toc 1"/>
    <w:basedOn w:val="Normal"/>
    <w:next w:val="Normal"/>
    <w:autoRedefine/>
    <w:uiPriority w:val="39"/>
    <w:qFormat/>
    <w:rsid w:val="007C5011"/>
    <w:pPr>
      <w:spacing w:line="360" w:lineRule="auto"/>
    </w:pPr>
    <w:rPr>
      <w:noProof/>
    </w:rPr>
  </w:style>
  <w:style w:type="paragraph" w:styleId="T2">
    <w:name w:val="toc 2"/>
    <w:basedOn w:val="Normal"/>
    <w:next w:val="Normal"/>
    <w:autoRedefine/>
    <w:uiPriority w:val="39"/>
    <w:qFormat/>
    <w:rsid w:val="0006710B"/>
    <w:pPr>
      <w:tabs>
        <w:tab w:val="left" w:pos="1321"/>
        <w:tab w:val="right" w:pos="8494"/>
      </w:tabs>
      <w:spacing w:before="0" w:after="0"/>
      <w:ind w:left="720"/>
    </w:pPr>
    <w:rPr>
      <w:noProof/>
    </w:rPr>
  </w:style>
  <w:style w:type="paragraph" w:customStyle="1" w:styleId="stil0">
    <w:name w:val="stil 0"/>
    <w:basedOn w:val="Normal"/>
    <w:rsid w:val="00305593"/>
    <w:pPr>
      <w:jc w:val="center"/>
    </w:pPr>
    <w:rPr>
      <w:sz w:val="60"/>
    </w:rPr>
  </w:style>
  <w:style w:type="paragraph" w:styleId="T4">
    <w:name w:val="toc 4"/>
    <w:basedOn w:val="Normal"/>
    <w:next w:val="Normal"/>
    <w:autoRedefine/>
    <w:uiPriority w:val="39"/>
    <w:rsid w:val="00BC143B"/>
    <w:pPr>
      <w:tabs>
        <w:tab w:val="left" w:pos="2087"/>
        <w:tab w:val="right" w:leader="dot" w:pos="8494"/>
      </w:tabs>
      <w:spacing w:before="0" w:after="0"/>
      <w:ind w:left="1202"/>
    </w:pPr>
  </w:style>
  <w:style w:type="paragraph" w:styleId="T5">
    <w:name w:val="toc 5"/>
    <w:basedOn w:val="Normal"/>
    <w:next w:val="Normal"/>
    <w:autoRedefine/>
    <w:uiPriority w:val="39"/>
    <w:rsid w:val="00C47240"/>
    <w:pPr>
      <w:spacing w:before="0" w:after="0"/>
      <w:ind w:left="958"/>
    </w:pPr>
  </w:style>
  <w:style w:type="paragraph" w:styleId="T6">
    <w:name w:val="toc 6"/>
    <w:basedOn w:val="Normal"/>
    <w:next w:val="Normal"/>
    <w:autoRedefine/>
    <w:uiPriority w:val="39"/>
    <w:rsid w:val="00C47240"/>
    <w:pPr>
      <w:tabs>
        <w:tab w:val="left" w:pos="2088"/>
        <w:tab w:val="right" w:leader="dot" w:pos="8493"/>
      </w:tabs>
      <w:spacing w:before="0" w:after="0"/>
      <w:ind w:left="1202"/>
    </w:pPr>
  </w:style>
  <w:style w:type="paragraph" w:styleId="AklamaMetni">
    <w:name w:val="annotation text"/>
    <w:basedOn w:val="Normal"/>
    <w:semiHidden/>
    <w:rsid w:val="00247EFC"/>
    <w:rPr>
      <w:sz w:val="20"/>
      <w:szCs w:val="20"/>
      <w:lang w:eastAsia="en-US"/>
    </w:rPr>
  </w:style>
  <w:style w:type="numbering" w:customStyle="1" w:styleId="StilNumaralandrlmanahatSymbolsimgeSol0cmAsl">
    <w:name w:val="Stil Numaralandırılmış anahat Symbol (simge) Sol:  0 cm Asılı: ..."/>
    <w:basedOn w:val="ListeYok"/>
    <w:rsid w:val="009439F5"/>
    <w:pPr>
      <w:numPr>
        <w:numId w:val="1"/>
      </w:numPr>
    </w:pPr>
  </w:style>
  <w:style w:type="numbering" w:customStyle="1" w:styleId="StilNumaralandrlmanahatSymbolsimge">
    <w:name w:val="Stil Numaralandırılmış anahat Symbol (simge)"/>
    <w:basedOn w:val="ListeYok"/>
    <w:rsid w:val="009439F5"/>
    <w:pPr>
      <w:numPr>
        <w:numId w:val="2"/>
      </w:numPr>
    </w:pPr>
  </w:style>
  <w:style w:type="numbering" w:customStyle="1" w:styleId="StilNumaralandrlmanahatSymbolsimge1">
    <w:name w:val="Stil Numaralandırılmış anahat Symbol (simge)1"/>
    <w:basedOn w:val="ListeYok"/>
    <w:rsid w:val="009439F5"/>
    <w:pPr>
      <w:numPr>
        <w:numId w:val="3"/>
      </w:numPr>
    </w:pPr>
  </w:style>
  <w:style w:type="numbering" w:customStyle="1" w:styleId="StilMaddearetliSymbolsimge">
    <w:name w:val="Stil Madde İşaretli Symbol (simge)"/>
    <w:basedOn w:val="ListeYok"/>
    <w:rsid w:val="009439F5"/>
    <w:pPr>
      <w:numPr>
        <w:numId w:val="4"/>
      </w:numPr>
    </w:pPr>
  </w:style>
  <w:style w:type="paragraph" w:customStyle="1" w:styleId="zetstil">
    <w:name w:val="özet stil"/>
    <w:basedOn w:val="Normal"/>
    <w:rsid w:val="006F145D"/>
    <w:pPr>
      <w:pBdr>
        <w:top w:val="single" w:sz="4" w:space="1" w:color="auto"/>
      </w:pBdr>
      <w:jc w:val="right"/>
    </w:pPr>
    <w:rPr>
      <w:b/>
      <w:iCs w:val="0"/>
      <w:szCs w:val="20"/>
    </w:rPr>
  </w:style>
  <w:style w:type="numbering" w:customStyle="1" w:styleId="StilMaddearetliSymbolsimgeSol063cmAsl063cm">
    <w:name w:val="Stil Madde İşaretli Symbol (simge) Sol:  063 cm Asılı:  063 cm"/>
    <w:basedOn w:val="ListeYok"/>
    <w:rsid w:val="009439F5"/>
    <w:pPr>
      <w:numPr>
        <w:numId w:val="5"/>
      </w:numPr>
    </w:pPr>
  </w:style>
  <w:style w:type="paragraph" w:customStyle="1" w:styleId="kapaksayfasstili">
    <w:name w:val="kapak sayfası stili"/>
    <w:basedOn w:val="Normal"/>
    <w:qFormat/>
    <w:rsid w:val="00DD5DB6"/>
    <w:pPr>
      <w:spacing w:before="0" w:after="0"/>
      <w:jc w:val="center"/>
    </w:pPr>
    <w:rPr>
      <w:b/>
      <w:sz w:val="28"/>
      <w:szCs w:val="28"/>
    </w:rPr>
  </w:style>
  <w:style w:type="paragraph" w:customStyle="1" w:styleId="listelerstili">
    <w:name w:val="listeler stili"/>
    <w:basedOn w:val="nsayfalarmetinstili"/>
    <w:qFormat/>
    <w:rsid w:val="006C021B"/>
    <w:pPr>
      <w:tabs>
        <w:tab w:val="left" w:pos="851"/>
      </w:tabs>
      <w:spacing w:before="0" w:after="0"/>
    </w:pPr>
  </w:style>
  <w:style w:type="table" w:styleId="TabloListe3">
    <w:name w:val="Table List 3"/>
    <w:basedOn w:val="NormalTablo"/>
    <w:rsid w:val="006117F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ltyaz">
    <w:name w:val="Subtitle"/>
    <w:basedOn w:val="Balk1"/>
    <w:next w:val="Normal"/>
    <w:link w:val="AltyazChar"/>
    <w:qFormat/>
    <w:rsid w:val="0019730C"/>
    <w:pPr>
      <w:numPr>
        <w:numId w:val="0"/>
      </w:numPr>
    </w:pPr>
  </w:style>
  <w:style w:type="character" w:customStyle="1" w:styleId="AltyazChar">
    <w:name w:val="Altyazı Char"/>
    <w:link w:val="Altyaz"/>
    <w:rsid w:val="0019730C"/>
    <w:rPr>
      <w:rFonts w:eastAsia="TheSansLight"/>
      <w:b/>
      <w:iCs/>
      <w:kern w:val="28"/>
      <w:sz w:val="28"/>
      <w:lang w:eastAsia="en-US"/>
    </w:rPr>
  </w:style>
  <w:style w:type="paragraph" w:styleId="ekillerTablosu">
    <w:name w:val="table of figures"/>
    <w:basedOn w:val="Normal"/>
    <w:next w:val="Normal"/>
    <w:uiPriority w:val="99"/>
    <w:rsid w:val="003276BB"/>
    <w:pPr>
      <w:spacing w:before="0" w:after="0"/>
    </w:pPr>
  </w:style>
  <w:style w:type="table" w:styleId="TabloKlavuzu">
    <w:name w:val="Table Grid"/>
    <w:basedOn w:val="NormalTablo"/>
    <w:uiPriority w:val="39"/>
    <w:rsid w:val="002F5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nhideWhenUsed/>
    <w:qFormat/>
    <w:rsid w:val="005F6CBA"/>
    <w:pPr>
      <w:tabs>
        <w:tab w:val="left" w:pos="851"/>
      </w:tabs>
      <w:spacing w:after="240"/>
      <w:jc w:val="center"/>
    </w:pPr>
    <w:rPr>
      <w:bCs/>
      <w:szCs w:val="20"/>
    </w:rPr>
  </w:style>
  <w:style w:type="paragraph" w:customStyle="1" w:styleId="KESKNtrnak">
    <w:name w:val="KESKİN tırnak"/>
    <w:basedOn w:val="Normal"/>
    <w:link w:val="KESKNtrnakChar"/>
    <w:rsid w:val="007B0F03"/>
    <w:pPr>
      <w:pBdr>
        <w:bottom w:val="single" w:sz="4" w:space="4" w:color="000000"/>
      </w:pBdr>
      <w:spacing w:before="2400" w:line="360" w:lineRule="auto"/>
      <w:mirrorIndents/>
      <w:jc w:val="right"/>
    </w:pPr>
    <w:rPr>
      <w:b/>
      <w:bCs/>
      <w:iCs w:val="0"/>
      <w:sz w:val="28"/>
    </w:rPr>
  </w:style>
  <w:style w:type="paragraph" w:customStyle="1" w:styleId="nsayfalarmetinstiliortadan">
    <w:name w:val="ön sayfalar metin stili ortadan"/>
    <w:basedOn w:val="nsayfalarmetinstili"/>
    <w:qFormat/>
    <w:rsid w:val="00B87FDF"/>
    <w:pPr>
      <w:jc w:val="center"/>
    </w:pPr>
    <w:rPr>
      <w:lang w:val="en-US"/>
    </w:rPr>
  </w:style>
  <w:style w:type="paragraph" w:customStyle="1" w:styleId="StilMaddearetliSymbolsimgeSol0cmAsl127cm">
    <w:name w:val="Stil Madde İşaretli Symbol (simge) Sol:  0 cm Asılı:  127 cm"/>
    <w:basedOn w:val="Normal"/>
    <w:rsid w:val="00944DFC"/>
    <w:pPr>
      <w:numPr>
        <w:numId w:val="6"/>
      </w:numPr>
      <w:tabs>
        <w:tab w:val="left" w:pos="426"/>
      </w:tabs>
      <w:spacing w:line="360" w:lineRule="auto"/>
      <w:ind w:hanging="720"/>
    </w:pPr>
  </w:style>
  <w:style w:type="paragraph" w:customStyle="1" w:styleId="izelgeyazs">
    <w:name w:val="çizelge yazısı"/>
    <w:basedOn w:val="ResimYazs"/>
    <w:qFormat/>
    <w:rsid w:val="005F6CBA"/>
    <w:pPr>
      <w:spacing w:before="240" w:after="120"/>
    </w:pPr>
    <w:rPr>
      <w:bCs w:val="0"/>
      <w:iCs w:val="0"/>
    </w:rPr>
  </w:style>
  <w:style w:type="paragraph" w:styleId="T3">
    <w:name w:val="toc 3"/>
    <w:basedOn w:val="Normal"/>
    <w:next w:val="Normal"/>
    <w:autoRedefine/>
    <w:uiPriority w:val="39"/>
    <w:qFormat/>
    <w:rsid w:val="007C5011"/>
    <w:pPr>
      <w:spacing w:before="0" w:after="0"/>
      <w:ind w:left="958"/>
    </w:pPr>
  </w:style>
  <w:style w:type="paragraph" w:styleId="T7">
    <w:name w:val="toc 7"/>
    <w:basedOn w:val="Normal"/>
    <w:next w:val="Normal"/>
    <w:autoRedefine/>
    <w:rsid w:val="00C47240"/>
    <w:pPr>
      <w:spacing w:before="0" w:after="0"/>
      <w:ind w:left="1440"/>
    </w:pPr>
  </w:style>
  <w:style w:type="paragraph" w:styleId="DipnotMetni">
    <w:name w:val="footnote text"/>
    <w:basedOn w:val="Normal"/>
    <w:link w:val="DipnotMetniChar"/>
    <w:rsid w:val="003D1217"/>
    <w:rPr>
      <w:sz w:val="20"/>
      <w:szCs w:val="20"/>
    </w:rPr>
  </w:style>
  <w:style w:type="character" w:customStyle="1" w:styleId="DipnotMetniChar">
    <w:name w:val="Dipnot Metni Char"/>
    <w:link w:val="DipnotMetni"/>
    <w:rsid w:val="003D1217"/>
    <w:rPr>
      <w:iCs/>
    </w:rPr>
  </w:style>
  <w:style w:type="character" w:styleId="DipnotBavurusu">
    <w:name w:val="footnote reference"/>
    <w:uiPriority w:val="99"/>
    <w:rsid w:val="003D1217"/>
    <w:rPr>
      <w:vertAlign w:val="superscript"/>
    </w:rPr>
  </w:style>
  <w:style w:type="paragraph" w:customStyle="1" w:styleId="kaynaklar">
    <w:name w:val="kaynaklar"/>
    <w:basedOn w:val="nsayfalarmetinstili"/>
    <w:rsid w:val="00501FB1"/>
    <w:pPr>
      <w:ind w:left="851" w:hanging="851"/>
    </w:pPr>
  </w:style>
  <w:style w:type="paragraph" w:styleId="ListeParagraf">
    <w:name w:val="List Paragraph"/>
    <w:basedOn w:val="Normal"/>
    <w:uiPriority w:val="34"/>
    <w:qFormat/>
    <w:rsid w:val="00790787"/>
    <w:pPr>
      <w:ind w:left="708"/>
    </w:pPr>
  </w:style>
  <w:style w:type="paragraph" w:styleId="BalonMetni">
    <w:name w:val="Balloon Text"/>
    <w:basedOn w:val="Normal"/>
    <w:link w:val="BalonMetniChar"/>
    <w:rsid w:val="00B77CA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B77CA5"/>
    <w:rPr>
      <w:rFonts w:ascii="Tahoma" w:hAnsi="Tahoma" w:cs="Tahoma"/>
      <w:iCs/>
      <w:sz w:val="16"/>
      <w:szCs w:val="16"/>
    </w:rPr>
  </w:style>
  <w:style w:type="paragraph" w:customStyle="1" w:styleId="Default">
    <w:name w:val="Default"/>
    <w:rsid w:val="00DE247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6A69F6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6A69F6"/>
    <w:rPr>
      <w:iCs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6A69F6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6A69F6"/>
    <w:rPr>
      <w:iCs/>
      <w:sz w:val="24"/>
      <w:szCs w:val="24"/>
    </w:rPr>
  </w:style>
  <w:style w:type="paragraph" w:customStyle="1" w:styleId="blmstil">
    <w:name w:val="bölümstil"/>
    <w:basedOn w:val="Normal"/>
    <w:next w:val="Normal"/>
    <w:link w:val="blmstilChar"/>
    <w:autoRedefine/>
    <w:rsid w:val="00ED389B"/>
    <w:pPr>
      <w:spacing w:before="480"/>
    </w:pPr>
    <w:rPr>
      <w:rFonts w:cs="Calibri"/>
      <w:color w:val="000000" w:themeColor="text1"/>
    </w:rPr>
  </w:style>
  <w:style w:type="paragraph" w:styleId="TBal">
    <w:name w:val="TOC Heading"/>
    <w:basedOn w:val="Balk1"/>
    <w:next w:val="Normal"/>
    <w:uiPriority w:val="39"/>
    <w:unhideWhenUsed/>
    <w:qFormat/>
    <w:rsid w:val="007B3B8B"/>
    <w:pPr>
      <w:keepLines/>
      <w:widowControl/>
      <w:numPr>
        <w:numId w:val="0"/>
      </w:numPr>
      <w:tabs>
        <w:tab w:val="clear" w:pos="851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iCs w:val="0"/>
      <w:color w:val="2E74B5" w:themeColor="accent1" w:themeShade="BF"/>
      <w:kern w:val="0"/>
      <w:sz w:val="32"/>
      <w:szCs w:val="32"/>
      <w:lang w:eastAsia="tr-TR"/>
    </w:rPr>
  </w:style>
  <w:style w:type="character" w:customStyle="1" w:styleId="KESKNtrnakChar">
    <w:name w:val="KESKİN tırnak Char"/>
    <w:basedOn w:val="VarsaylanParagrafYazTipi"/>
    <w:link w:val="KESKNtrnak"/>
    <w:rsid w:val="00E41907"/>
    <w:rPr>
      <w:b/>
      <w:bCs/>
      <w:sz w:val="28"/>
      <w:szCs w:val="24"/>
    </w:rPr>
  </w:style>
  <w:style w:type="character" w:customStyle="1" w:styleId="blmstilChar">
    <w:name w:val="bölümstil Char"/>
    <w:basedOn w:val="KESKNtrnakChar"/>
    <w:link w:val="blmstil"/>
    <w:rsid w:val="006C3D15"/>
    <w:rPr>
      <w:rFonts w:cs="Calibri"/>
      <w:b w:val="0"/>
      <w:bCs w:val="0"/>
      <w:iCs/>
      <w:color w:val="000000" w:themeColor="text1"/>
      <w:sz w:val="24"/>
      <w:szCs w:val="24"/>
    </w:rPr>
  </w:style>
  <w:style w:type="paragraph" w:customStyle="1" w:styleId="blmstil0">
    <w:name w:val="bölümstil0"/>
    <w:basedOn w:val="Normal"/>
    <w:next w:val="Normal"/>
    <w:autoRedefine/>
    <w:rsid w:val="00ED389B"/>
    <w:pPr>
      <w:spacing w:before="480"/>
    </w:pPr>
    <w:rPr>
      <w:rFonts w:cs="Calibri"/>
      <w:color w:val="000000" w:themeColor="text1"/>
    </w:rPr>
  </w:style>
  <w:style w:type="paragraph" w:customStyle="1" w:styleId="bolumbasi">
    <w:name w:val="bolum_basi"/>
    <w:basedOn w:val="Balk1"/>
    <w:next w:val="Normal"/>
    <w:link w:val="bolumbasiChar"/>
    <w:qFormat/>
    <w:rsid w:val="00C47E6B"/>
    <w:pPr>
      <w:numPr>
        <w:numId w:val="0"/>
      </w:numPr>
      <w:pBdr>
        <w:bottom w:val="single" w:sz="4" w:space="4" w:color="auto"/>
      </w:pBdr>
      <w:tabs>
        <w:tab w:val="clear" w:pos="851"/>
      </w:tabs>
      <w:spacing w:before="0"/>
      <w:mirrorIndents/>
    </w:pPr>
  </w:style>
  <w:style w:type="paragraph" w:customStyle="1" w:styleId="sayfabasi">
    <w:name w:val="sayfa_basi"/>
    <w:basedOn w:val="Altyaz"/>
    <w:next w:val="Normal"/>
    <w:link w:val="sayfabasiChar"/>
    <w:qFormat/>
    <w:rsid w:val="0019730C"/>
    <w:pPr>
      <w:pBdr>
        <w:bottom w:val="single" w:sz="4" w:space="4" w:color="auto"/>
      </w:pBdr>
      <w:spacing w:before="480"/>
      <w:mirrorIndents/>
    </w:pPr>
  </w:style>
  <w:style w:type="character" w:customStyle="1" w:styleId="bolumbasiChar">
    <w:name w:val="bolum_basi Char"/>
    <w:basedOn w:val="AltyazChar"/>
    <w:link w:val="bolumbasi"/>
    <w:rsid w:val="00C47E6B"/>
    <w:rPr>
      <w:rFonts w:eastAsia="TheSansLight"/>
      <w:b/>
      <w:iCs/>
      <w:kern w:val="28"/>
      <w:sz w:val="28"/>
      <w:lang w:eastAsia="en-US"/>
    </w:rPr>
  </w:style>
  <w:style w:type="character" w:customStyle="1" w:styleId="sayfabasiChar">
    <w:name w:val="sayfa_basi Char"/>
    <w:basedOn w:val="bolumbasiChar"/>
    <w:link w:val="sayfabasi"/>
    <w:rsid w:val="0019730C"/>
    <w:rPr>
      <w:rFonts w:eastAsia="TheSansLight"/>
      <w:b/>
      <w:iCs/>
      <w:kern w:val="28"/>
      <w:sz w:val="28"/>
      <w:lang w:eastAsia="en-US"/>
    </w:rPr>
  </w:style>
  <w:style w:type="paragraph" w:styleId="T8">
    <w:name w:val="toc 8"/>
    <w:basedOn w:val="Normal"/>
    <w:next w:val="Normal"/>
    <w:autoRedefine/>
    <w:rsid w:val="00EE2E6A"/>
    <w:pPr>
      <w:spacing w:after="100"/>
      <w:ind w:left="1680"/>
    </w:pPr>
  </w:style>
  <w:style w:type="paragraph" w:customStyle="1" w:styleId="WW-NormalWeb1">
    <w:name w:val="WW-Normal (Web)1"/>
    <w:basedOn w:val="Normal"/>
    <w:rsid w:val="00E533F7"/>
    <w:pPr>
      <w:spacing w:before="280" w:after="119"/>
    </w:pPr>
    <w:rPr>
      <w:rFonts w:asciiTheme="minorHAnsi" w:eastAsiaTheme="minorEastAsia" w:hAnsiTheme="minorHAnsi" w:cstheme="minorBidi"/>
      <w:iCs w:val="0"/>
      <w:sz w:val="21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F730B0"/>
    <w:pPr>
      <w:jc w:val="both"/>
    </w:pPr>
    <w:rPr>
      <w:rFonts w:ascii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aynaka">
    <w:name w:val="Bibliography"/>
    <w:basedOn w:val="Normal"/>
    <w:next w:val="Normal"/>
    <w:link w:val="KaynakaChar"/>
    <w:uiPriority w:val="37"/>
    <w:unhideWhenUsed/>
    <w:rsid w:val="00C23F8A"/>
  </w:style>
  <w:style w:type="paragraph" w:customStyle="1" w:styleId="nSayfalarSoldan">
    <w:name w:val="ÖnSayfalarSoldan"/>
    <w:basedOn w:val="nsayfalarmetinstili"/>
    <w:link w:val="nSayfalarSoldanChar"/>
    <w:qFormat/>
    <w:rsid w:val="005D19B3"/>
    <w:rPr>
      <w:rFonts w:cs="Calibri"/>
    </w:rPr>
  </w:style>
  <w:style w:type="character" w:customStyle="1" w:styleId="nsayfalarmetinstiliChar">
    <w:name w:val="ön sayfalar metin stili Char"/>
    <w:basedOn w:val="VarsaylanParagrafYazTipi"/>
    <w:link w:val="nsayfalarmetinstili"/>
    <w:rsid w:val="005D19B3"/>
    <w:rPr>
      <w:sz w:val="24"/>
    </w:rPr>
  </w:style>
  <w:style w:type="character" w:customStyle="1" w:styleId="nSayfalarSoldanChar">
    <w:name w:val="ÖnSayfalarSoldan Char"/>
    <w:basedOn w:val="nsayfalarmetinstiliChar"/>
    <w:link w:val="nSayfalarSoldan"/>
    <w:rsid w:val="005D19B3"/>
    <w:rPr>
      <w:rFonts w:cs="Calibri"/>
      <w:sz w:val="24"/>
    </w:rPr>
  </w:style>
  <w:style w:type="paragraph" w:customStyle="1" w:styleId="ortsayfabasi">
    <w:name w:val="ort_sayfa_basi"/>
    <w:basedOn w:val="sayfabasi"/>
    <w:next w:val="Normal"/>
    <w:link w:val="ortsayfabasiChar"/>
    <w:qFormat/>
    <w:rsid w:val="0019730C"/>
    <w:pPr>
      <w:jc w:val="center"/>
    </w:pPr>
  </w:style>
  <w:style w:type="paragraph" w:customStyle="1" w:styleId="Kaynaka0">
    <w:name w:val="Kaynakça"/>
    <w:basedOn w:val="Kaynaka"/>
    <w:link w:val="KaynakaChar0"/>
    <w:autoRedefine/>
    <w:qFormat/>
    <w:rsid w:val="0082682F"/>
    <w:pPr>
      <w:framePr w:w="9072" w:wrap="around" w:vAnchor="text" w:hAnchor="text" w:y="1"/>
      <w:spacing w:before="0"/>
      <w:ind w:right="454"/>
      <w:jc w:val="both"/>
    </w:pPr>
    <w:rPr>
      <w:noProof/>
    </w:rPr>
  </w:style>
  <w:style w:type="character" w:customStyle="1" w:styleId="ortsayfabasiChar">
    <w:name w:val="ort_sayfa_basi Char"/>
    <w:basedOn w:val="sayfabasiChar"/>
    <w:link w:val="ortsayfabasi"/>
    <w:rsid w:val="0019730C"/>
    <w:rPr>
      <w:rFonts w:eastAsia="TheSansLight"/>
      <w:b/>
      <w:iCs/>
      <w:kern w:val="28"/>
      <w:sz w:val="28"/>
      <w:lang w:eastAsia="en-US"/>
    </w:rPr>
  </w:style>
  <w:style w:type="character" w:customStyle="1" w:styleId="KaynakaChar">
    <w:name w:val="Kaynakça   Char"/>
    <w:basedOn w:val="VarsaylanParagrafYazTipi"/>
    <w:link w:val="Kaynaka"/>
    <w:uiPriority w:val="37"/>
    <w:rsid w:val="006C3ABE"/>
    <w:rPr>
      <w:iCs/>
      <w:sz w:val="24"/>
      <w:szCs w:val="24"/>
    </w:rPr>
  </w:style>
  <w:style w:type="character" w:customStyle="1" w:styleId="KaynakaChar0">
    <w:name w:val="Kaynakça Char"/>
    <w:basedOn w:val="KaynakaChar"/>
    <w:link w:val="Kaynaka0"/>
    <w:rsid w:val="0082682F"/>
    <w:rPr>
      <w:iCs/>
      <w:noProof/>
      <w:sz w:val="24"/>
      <w:szCs w:val="24"/>
    </w:rPr>
  </w:style>
  <w:style w:type="paragraph" w:customStyle="1" w:styleId="Ek-Balk1">
    <w:name w:val="Ek-Başlık 1"/>
    <w:basedOn w:val="Altyaz"/>
    <w:link w:val="Ek-Balk1Char"/>
    <w:qFormat/>
    <w:rsid w:val="008C60FC"/>
    <w:pPr>
      <w:numPr>
        <w:numId w:val="7"/>
      </w:numPr>
    </w:pPr>
  </w:style>
  <w:style w:type="character" w:customStyle="1" w:styleId="Ek-Balk1Char">
    <w:name w:val="Ek-Başlık 1 Char"/>
    <w:basedOn w:val="AltyazChar"/>
    <w:link w:val="Ek-Balk1"/>
    <w:rsid w:val="009D04E4"/>
    <w:rPr>
      <w:rFonts w:eastAsia="TheSansLight"/>
      <w:b/>
      <w:iCs/>
      <w:kern w:val="28"/>
      <w:sz w:val="28"/>
      <w:lang w:eastAsia="en-US"/>
    </w:rPr>
  </w:style>
  <w:style w:type="paragraph" w:customStyle="1" w:styleId="Ek-Balk2">
    <w:name w:val="Ek- Başlık 2"/>
    <w:basedOn w:val="anametin"/>
    <w:next w:val="Normal"/>
    <w:link w:val="Ek-Balk2Char"/>
    <w:qFormat/>
    <w:rsid w:val="008C60FC"/>
    <w:pPr>
      <w:numPr>
        <w:ilvl w:val="1"/>
        <w:numId w:val="8"/>
      </w:numPr>
      <w:spacing w:before="360"/>
      <w:jc w:val="left"/>
      <w:outlineLvl w:val="1"/>
    </w:pPr>
    <w:rPr>
      <w:rFonts w:cs="Calibri"/>
      <w:b/>
      <w:bCs/>
    </w:rPr>
  </w:style>
  <w:style w:type="paragraph" w:customStyle="1" w:styleId="Ek-Balk3">
    <w:name w:val="Ek-Başlık 3"/>
    <w:basedOn w:val="anametin"/>
    <w:next w:val="Normal"/>
    <w:link w:val="Ek-Balk3Char"/>
    <w:qFormat/>
    <w:rsid w:val="003504D1"/>
    <w:pPr>
      <w:numPr>
        <w:ilvl w:val="3"/>
        <w:numId w:val="8"/>
      </w:numPr>
      <w:spacing w:before="360"/>
      <w:jc w:val="left"/>
      <w:outlineLvl w:val="2"/>
    </w:pPr>
    <w:rPr>
      <w:rFonts w:cs="Calibri"/>
      <w:b/>
      <w:bCs/>
    </w:rPr>
  </w:style>
  <w:style w:type="character" w:customStyle="1" w:styleId="anametinChar">
    <w:name w:val="ana metin Char"/>
    <w:basedOn w:val="VarsaylanParagrafYazTipi"/>
    <w:link w:val="anametin"/>
    <w:rsid w:val="008C60FC"/>
    <w:rPr>
      <w:rFonts w:eastAsia="Arial"/>
      <w:sz w:val="24"/>
    </w:rPr>
  </w:style>
  <w:style w:type="character" w:customStyle="1" w:styleId="Ek-Balk2Char">
    <w:name w:val="Ek- Başlık 2 Char"/>
    <w:basedOn w:val="anametinChar"/>
    <w:link w:val="Ek-Balk2"/>
    <w:rsid w:val="008C60FC"/>
    <w:rPr>
      <w:rFonts w:eastAsia="Arial" w:cs="Calibri"/>
      <w:b/>
      <w:bCs/>
      <w:sz w:val="24"/>
    </w:rPr>
  </w:style>
  <w:style w:type="character" w:customStyle="1" w:styleId="Ek-Balk3Char">
    <w:name w:val="Ek-Başlık 3 Char"/>
    <w:basedOn w:val="anametinChar"/>
    <w:link w:val="Ek-Balk3"/>
    <w:rsid w:val="003504D1"/>
    <w:rPr>
      <w:rFonts w:eastAsia="Arial" w:cs="Calibri"/>
      <w:b/>
      <w:bCs/>
      <w:sz w:val="24"/>
    </w:rPr>
  </w:style>
  <w:style w:type="paragraph" w:styleId="ListeMaddemi">
    <w:name w:val="List Bullet"/>
    <w:basedOn w:val="Normal"/>
    <w:qFormat/>
    <w:rsid w:val="00A2022F"/>
    <w:pPr>
      <w:widowControl w:val="0"/>
      <w:numPr>
        <w:numId w:val="9"/>
      </w:numPr>
      <w:tabs>
        <w:tab w:val="clear" w:pos="360"/>
        <w:tab w:val="right" w:pos="284"/>
        <w:tab w:val="right" w:pos="9072"/>
      </w:tabs>
      <w:spacing w:before="0" w:after="0" w:line="360" w:lineRule="auto"/>
      <w:ind w:left="284" w:hanging="284"/>
      <w:jc w:val="both"/>
    </w:pPr>
    <w:rPr>
      <w:rFonts w:ascii="Times New Roman" w:hAnsi="Times New Roman"/>
      <w:iCs w:val="0"/>
      <w:szCs w:val="20"/>
      <w:lang w:eastAsia="en-US"/>
    </w:rPr>
  </w:style>
  <w:style w:type="paragraph" w:customStyle="1" w:styleId="DaraltlmMetin">
    <w:name w:val="Daraltılmış Metin"/>
    <w:basedOn w:val="Normal"/>
    <w:rsid w:val="00A2022F"/>
    <w:pPr>
      <w:widowControl w:val="0"/>
      <w:tabs>
        <w:tab w:val="right" w:pos="9072"/>
      </w:tabs>
      <w:spacing w:before="60"/>
      <w:jc w:val="both"/>
    </w:pPr>
    <w:rPr>
      <w:rFonts w:ascii="Times New Roman" w:hAnsi="Times New Roman"/>
      <w:iCs w:val="0"/>
      <w:szCs w:val="20"/>
      <w:lang w:eastAsia="en-US"/>
    </w:rPr>
  </w:style>
  <w:style w:type="character" w:styleId="YerTutucuMetni">
    <w:name w:val="Placeholder Text"/>
    <w:basedOn w:val="VarsaylanParagrafYazTipi"/>
    <w:uiPriority w:val="99"/>
    <w:semiHidden/>
    <w:rsid w:val="00A615A0"/>
    <w:rPr>
      <w:color w:val="808080"/>
    </w:rPr>
  </w:style>
  <w:style w:type="paragraph" w:customStyle="1" w:styleId="blmstil00">
    <w:name w:val="bölümstil00"/>
    <w:basedOn w:val="Normal"/>
    <w:next w:val="Normal"/>
    <w:autoRedefine/>
    <w:rsid w:val="004D3A9F"/>
    <w:pPr>
      <w:spacing w:before="480"/>
    </w:pPr>
    <w:rPr>
      <w:rFonts w:cs="Calibri"/>
      <w:color w:val="000000" w:themeColor="text1"/>
    </w:rPr>
  </w:style>
  <w:style w:type="paragraph" w:customStyle="1" w:styleId="blmstil000">
    <w:name w:val="bölümstil000"/>
    <w:basedOn w:val="Normal"/>
    <w:next w:val="Normal"/>
    <w:autoRedefine/>
    <w:rsid w:val="00C47746"/>
    <w:pPr>
      <w:spacing w:before="480"/>
    </w:pPr>
    <w:rPr>
      <w:rFonts w:cs="Calibri"/>
      <w:color w:val="000000" w:themeColor="text1"/>
    </w:rPr>
  </w:style>
  <w:style w:type="paragraph" w:customStyle="1" w:styleId="blmstil0000">
    <w:name w:val="bölümstil0000"/>
    <w:basedOn w:val="Normal"/>
    <w:next w:val="Normal"/>
    <w:autoRedefine/>
    <w:rsid w:val="00851F72"/>
    <w:pPr>
      <w:spacing w:before="480"/>
    </w:pPr>
    <w:rPr>
      <w:rFonts w:cs="Calibri"/>
      <w:color w:val="000000" w:themeColor="text1"/>
    </w:rPr>
  </w:style>
  <w:style w:type="paragraph" w:customStyle="1" w:styleId="blmstil00000">
    <w:name w:val="bölümstil00000"/>
    <w:basedOn w:val="Normal"/>
    <w:next w:val="Normal"/>
    <w:autoRedefine/>
    <w:rsid w:val="00CA3B1F"/>
    <w:pPr>
      <w:spacing w:before="480"/>
    </w:pPr>
    <w:rPr>
      <w:rFonts w:cs="Calibri"/>
      <w:color w:val="000000" w:themeColor="text1"/>
    </w:rPr>
  </w:style>
  <w:style w:type="paragraph" w:customStyle="1" w:styleId="blmstil000000">
    <w:name w:val="bölümstil000000"/>
    <w:basedOn w:val="Normal"/>
    <w:next w:val="Normal"/>
    <w:autoRedefine/>
    <w:rsid w:val="0076746F"/>
    <w:pPr>
      <w:spacing w:before="480"/>
    </w:pPr>
    <w:rPr>
      <w:rFonts w:cs="Calibri"/>
      <w:color w:val="000000" w:themeColor="text1"/>
    </w:rPr>
  </w:style>
  <w:style w:type="paragraph" w:customStyle="1" w:styleId="blmstil0000000">
    <w:name w:val="bölümstil0000000"/>
    <w:basedOn w:val="Normal"/>
    <w:next w:val="Normal"/>
    <w:autoRedefine/>
    <w:rsid w:val="00AA0B2F"/>
    <w:pPr>
      <w:spacing w:before="480"/>
    </w:pPr>
    <w:rPr>
      <w:rFonts w:cs="Calibri"/>
      <w:color w:val="000000" w:themeColor="text1"/>
    </w:rPr>
  </w:style>
  <w:style w:type="paragraph" w:customStyle="1" w:styleId="blmstil00000000">
    <w:name w:val="bölümstil00000000"/>
    <w:basedOn w:val="Normal"/>
    <w:next w:val="Normal"/>
    <w:autoRedefine/>
    <w:rsid w:val="00D07F6E"/>
    <w:pPr>
      <w:spacing w:before="480"/>
    </w:pPr>
    <w:rPr>
      <w:rFonts w:cs="Calibri"/>
      <w:color w:val="000000" w:themeColor="text1"/>
    </w:rPr>
  </w:style>
  <w:style w:type="paragraph" w:customStyle="1" w:styleId="blmstil000000000">
    <w:name w:val="bölümstil000000000"/>
    <w:basedOn w:val="Normal"/>
    <w:next w:val="Normal"/>
    <w:autoRedefine/>
    <w:rsid w:val="00D66020"/>
    <w:pPr>
      <w:spacing w:before="480"/>
    </w:pPr>
    <w:rPr>
      <w:rFonts w:cs="Calibri"/>
      <w:color w:val="000000" w:themeColor="text1"/>
    </w:rPr>
  </w:style>
  <w:style w:type="paragraph" w:customStyle="1" w:styleId="blmstil0000000000">
    <w:name w:val="bölümstil0000000000"/>
    <w:basedOn w:val="Normal"/>
    <w:next w:val="Normal"/>
    <w:autoRedefine/>
    <w:rsid w:val="003F0149"/>
    <w:pPr>
      <w:spacing w:before="480"/>
    </w:pPr>
    <w:rPr>
      <w:rFonts w:cs="Calibri"/>
      <w:color w:val="000000" w:themeColor="text1"/>
    </w:rPr>
  </w:style>
  <w:style w:type="paragraph" w:customStyle="1" w:styleId="blmstil00000000000">
    <w:name w:val="bölümstil00000000000"/>
    <w:basedOn w:val="Normal"/>
    <w:next w:val="Normal"/>
    <w:autoRedefine/>
    <w:rsid w:val="005A7562"/>
    <w:pPr>
      <w:spacing w:before="480"/>
    </w:pPr>
    <w:rPr>
      <w:rFonts w:cs="Calibri"/>
      <w:color w:val="000000" w:themeColor="text1"/>
    </w:rPr>
  </w:style>
  <w:style w:type="paragraph" w:customStyle="1" w:styleId="blmstil000000000000">
    <w:name w:val="bölümstil000000000000"/>
    <w:basedOn w:val="Normal"/>
    <w:next w:val="Normal"/>
    <w:autoRedefine/>
    <w:rsid w:val="00A36555"/>
    <w:pPr>
      <w:spacing w:before="480"/>
    </w:pPr>
    <w:rPr>
      <w:rFonts w:cs="Calibri"/>
      <w:color w:val="000000" w:themeColor="text1"/>
    </w:rPr>
  </w:style>
  <w:style w:type="paragraph" w:customStyle="1" w:styleId="blmstil0000000000000">
    <w:name w:val="bölümstil0000000000000"/>
    <w:basedOn w:val="Normal"/>
    <w:next w:val="Normal"/>
    <w:autoRedefine/>
    <w:rsid w:val="00874F54"/>
    <w:pPr>
      <w:spacing w:before="480"/>
    </w:pPr>
    <w:rPr>
      <w:rFonts w:cs="Calibri"/>
      <w:color w:val="000000" w:themeColor="text1"/>
    </w:rPr>
  </w:style>
  <w:style w:type="paragraph" w:customStyle="1" w:styleId="blmstil00000000000000">
    <w:name w:val="bölümstil00000000000000"/>
    <w:basedOn w:val="Normal"/>
    <w:next w:val="Normal"/>
    <w:autoRedefine/>
    <w:rsid w:val="006D189D"/>
    <w:pPr>
      <w:spacing w:before="480"/>
    </w:pPr>
    <w:rPr>
      <w:rFonts w:cs="Calibri"/>
      <w:color w:val="000000" w:themeColor="text1"/>
    </w:rPr>
  </w:style>
  <w:style w:type="paragraph" w:customStyle="1" w:styleId="blmstil000000000000000">
    <w:name w:val="bölümstil000000000000000"/>
    <w:basedOn w:val="Normal"/>
    <w:next w:val="Normal"/>
    <w:autoRedefine/>
    <w:rsid w:val="0046114A"/>
    <w:pPr>
      <w:spacing w:before="480"/>
    </w:pPr>
    <w:rPr>
      <w:rFonts w:cs="Calibri"/>
      <w:color w:val="000000" w:themeColor="text1"/>
    </w:rPr>
  </w:style>
  <w:style w:type="paragraph" w:customStyle="1" w:styleId="blmstil0000000000000000">
    <w:name w:val="bölümstil0000000000000000"/>
    <w:basedOn w:val="Normal"/>
    <w:next w:val="Normal"/>
    <w:autoRedefine/>
    <w:rsid w:val="00957B53"/>
    <w:pPr>
      <w:spacing w:before="480"/>
    </w:pPr>
    <w:rPr>
      <w:rFonts w:cs="Calibri"/>
      <w:color w:val="000000" w:themeColor="text1"/>
    </w:rPr>
  </w:style>
  <w:style w:type="paragraph" w:customStyle="1" w:styleId="blmstil00000000000000000">
    <w:name w:val="bölümstil00000000000000000"/>
    <w:basedOn w:val="Normal"/>
    <w:next w:val="Normal"/>
    <w:autoRedefine/>
    <w:rsid w:val="00707047"/>
    <w:pPr>
      <w:spacing w:before="480"/>
    </w:pPr>
    <w:rPr>
      <w:rFonts w:cs="Calibri"/>
      <w:color w:val="000000" w:themeColor="text1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D5B32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rsid w:val="00A17834"/>
    <w:rPr>
      <w:color w:val="954F72" w:themeColor="followedHyperlink"/>
      <w:u w:val="single"/>
    </w:rPr>
  </w:style>
  <w:style w:type="paragraph" w:styleId="Dzeltme">
    <w:name w:val="Revision"/>
    <w:hidden/>
    <w:uiPriority w:val="99"/>
    <w:semiHidden/>
    <w:rsid w:val="00EE6EAF"/>
    <w:rPr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7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3353">
                      <w:marLeft w:val="-15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182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167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252205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80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97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7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169651">
                      <w:marLeft w:val="-13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33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694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196506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59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9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3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54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394153">
                      <w:marLeft w:val="-15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0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398289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732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2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677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4379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4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6758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7103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2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435">
              <w:marLeft w:val="225"/>
              <w:marRight w:val="22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7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4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75791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50570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15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6451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54599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5273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028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6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49480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39893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2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7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4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oleObject" Target="embeddings/Microsoft_Word_97_-_2003_Document.doc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5CC8826D81B714CB902A4D9AD1F3C6D" ma:contentTypeVersion="5" ma:contentTypeDescription="Yeni belge oluşturun." ma:contentTypeScope="" ma:versionID="42f1cf3fa251591f698f5986e39b1e24">
  <xsd:schema xmlns:xsd="http://www.w3.org/2001/XMLSchema" xmlns:xs="http://www.w3.org/2001/XMLSchema" xmlns:p="http://schemas.microsoft.com/office/2006/metadata/properties" xmlns:ns3="bdb011fb-cab5-4fdf-a6e8-2f38994a1933" xmlns:ns4="e9709fbd-87e7-45f6-887b-6e8625b4a389" targetNamespace="http://schemas.microsoft.com/office/2006/metadata/properties" ma:root="true" ma:fieldsID="d25a53024e59a7ed41374daf773d617d" ns3:_="" ns4:_="">
    <xsd:import namespace="bdb011fb-cab5-4fdf-a6e8-2f38994a1933"/>
    <xsd:import namespace="e9709fbd-87e7-45f6-887b-6e8625b4a3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011fb-cab5-4fdf-a6e8-2f38994a1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9fbd-87e7-45f6-887b-6e8625b4a3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95F056-A033-4935-B2E9-185CA74470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282984-45AA-47AA-BFCA-5257D4CBFA2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A85E9A-F49C-40A0-899C-E97335B2B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b011fb-cab5-4fdf-a6e8-2f38994a1933"/>
    <ds:schemaRef ds:uri="e9709fbd-87e7-45f6-887b-6e8625b4a3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1A16F6-54EA-494F-BBE3-B8CD2E3A8C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4</Pages>
  <Words>172</Words>
  <Characters>987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ÖNSÖZ</vt:lpstr>
    </vt:vector>
  </TitlesOfParts>
  <Company>Hewlett-Packard Company</Company>
  <LinksUpToDate>false</LinksUpToDate>
  <CharactersWithSpaces>1157</CharactersWithSpaces>
  <SharedDoc>false</SharedDoc>
  <HLinks>
    <vt:vector size="66" baseType="variant">
      <vt:variant>
        <vt:i4>5505030</vt:i4>
      </vt:variant>
      <vt:variant>
        <vt:i4>66</vt:i4>
      </vt:variant>
      <vt:variant>
        <vt:i4>0</vt:i4>
      </vt:variant>
      <vt:variant>
        <vt:i4>5</vt:i4>
      </vt:variant>
      <vt:variant>
        <vt:lpwstr>https://www.emlakjet.com/</vt:lpwstr>
      </vt:variant>
      <vt:variant>
        <vt:lpwstr/>
      </vt:variant>
      <vt:variant>
        <vt:i4>137630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73309889</vt:lpwstr>
      </vt:variant>
      <vt:variant>
        <vt:i4>131077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73309888</vt:lpwstr>
      </vt:variant>
      <vt:variant>
        <vt:i4>176952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73309887</vt:lpwstr>
      </vt:variant>
      <vt:variant>
        <vt:i4>170398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73309886</vt:lpwstr>
      </vt:variant>
      <vt:variant>
        <vt:i4>163845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73309885</vt:lpwstr>
      </vt:variant>
      <vt:variant>
        <vt:i4>157291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73309884</vt:lpwstr>
      </vt:variant>
      <vt:variant>
        <vt:i4>203166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73309883</vt:lpwstr>
      </vt:variant>
      <vt:variant>
        <vt:i4>196613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73309882</vt:lpwstr>
      </vt:variant>
      <vt:variant>
        <vt:i4>190059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73309881</vt:lpwstr>
      </vt:variant>
      <vt:variant>
        <vt:i4>183506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733098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Özdemir</dc:creator>
  <cp:keywords/>
  <cp:lastModifiedBy>FERHAT TAŞ</cp:lastModifiedBy>
  <cp:revision>3260</cp:revision>
  <cp:lastPrinted>2021-10-17T12:08:00Z</cp:lastPrinted>
  <dcterms:created xsi:type="dcterms:W3CDTF">2021-05-31T07:54:00Z</dcterms:created>
  <dcterms:modified xsi:type="dcterms:W3CDTF">2021-12-30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CC8826D81B714CB902A4D9AD1F3C6D</vt:lpwstr>
  </property>
</Properties>
</file>